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62B72" w14:textId="6C776053" w:rsidR="00756859" w:rsidRPr="00B91A40" w:rsidRDefault="00F51FCA">
      <w:pPr>
        <w:pBdr>
          <w:top w:val="nil"/>
          <w:left w:val="nil"/>
          <w:bottom w:val="nil"/>
          <w:right w:val="nil"/>
          <w:between w:val="nil"/>
        </w:pBdr>
        <w:tabs>
          <w:tab w:val="center" w:pos="4535"/>
          <w:tab w:val="right" w:pos="9071"/>
        </w:tabs>
        <w:rPr>
          <w:rFonts w:ascii="Arial" w:hAnsi="Arial" w:cs="Arial"/>
          <w:color w:val="000000"/>
        </w:rPr>
      </w:pPr>
      <w:r w:rsidRPr="00B91A40">
        <w:rPr>
          <w:rFonts w:ascii="Arial" w:hAnsi="Arial" w:cs="Arial"/>
          <w:color w:val="000000"/>
        </w:rPr>
        <w:tab/>
      </w:r>
      <w:r w:rsidRPr="00B91A40">
        <w:rPr>
          <w:rFonts w:ascii="Arial" w:hAnsi="Arial" w:cs="Arial"/>
          <w:color w:val="000000"/>
        </w:rPr>
        <w:tab/>
      </w:r>
    </w:p>
    <w:p w14:paraId="52062B73" w14:textId="77777777" w:rsidR="00756859" w:rsidRPr="00B91A40" w:rsidRDefault="00756859">
      <w:pPr>
        <w:jc w:val="right"/>
        <w:rPr>
          <w:rFonts w:ascii="Arial" w:hAnsi="Arial" w:cs="Arial"/>
          <w:b/>
          <w:sz w:val="22"/>
          <w:szCs w:val="22"/>
        </w:rPr>
      </w:pPr>
    </w:p>
    <w:p w14:paraId="52062B74" w14:textId="77777777" w:rsidR="00756859" w:rsidRPr="00B91A40" w:rsidRDefault="00756859">
      <w:pPr>
        <w:rPr>
          <w:rFonts w:ascii="Arial" w:hAnsi="Arial" w:cs="Arial"/>
          <w:b/>
          <w:sz w:val="22"/>
          <w:szCs w:val="22"/>
        </w:rPr>
      </w:pPr>
    </w:p>
    <w:p w14:paraId="52062B75" w14:textId="5BD9D397" w:rsidR="00756859" w:rsidRDefault="00756859">
      <w:pPr>
        <w:jc w:val="center"/>
        <w:rPr>
          <w:rFonts w:ascii="Arial" w:hAnsi="Arial" w:cs="Arial"/>
          <w:b/>
          <w:sz w:val="22"/>
          <w:szCs w:val="22"/>
        </w:rPr>
      </w:pPr>
    </w:p>
    <w:p w14:paraId="4E972212" w14:textId="1702DAB1" w:rsidR="00A4778C" w:rsidRDefault="00A4778C">
      <w:pPr>
        <w:jc w:val="center"/>
        <w:rPr>
          <w:rFonts w:ascii="Arial" w:hAnsi="Arial" w:cs="Arial"/>
          <w:b/>
          <w:sz w:val="22"/>
          <w:szCs w:val="22"/>
        </w:rPr>
      </w:pPr>
    </w:p>
    <w:p w14:paraId="638C7D15" w14:textId="77777777" w:rsidR="00A4778C" w:rsidRPr="00B91A40" w:rsidRDefault="00A4778C">
      <w:pPr>
        <w:jc w:val="center"/>
        <w:rPr>
          <w:rFonts w:ascii="Arial" w:hAnsi="Arial" w:cs="Arial"/>
          <w:b/>
          <w:sz w:val="22"/>
          <w:szCs w:val="22"/>
        </w:rPr>
      </w:pPr>
    </w:p>
    <w:p w14:paraId="52062B76" w14:textId="59658953" w:rsidR="00756859" w:rsidRDefault="00756859">
      <w:pPr>
        <w:jc w:val="center"/>
        <w:rPr>
          <w:rFonts w:ascii="Arial" w:hAnsi="Arial" w:cs="Arial"/>
          <w:b/>
          <w:sz w:val="22"/>
          <w:szCs w:val="22"/>
        </w:rPr>
      </w:pPr>
    </w:p>
    <w:p w14:paraId="275211B1" w14:textId="127D734B" w:rsidR="00A4778C" w:rsidRDefault="00A4778C">
      <w:pPr>
        <w:jc w:val="center"/>
        <w:rPr>
          <w:rFonts w:ascii="Arial" w:hAnsi="Arial" w:cs="Arial"/>
          <w:b/>
          <w:sz w:val="22"/>
          <w:szCs w:val="22"/>
        </w:rPr>
      </w:pPr>
    </w:p>
    <w:p w14:paraId="71BCBC5D" w14:textId="70933DDC" w:rsidR="00A4778C" w:rsidRDefault="00A4778C">
      <w:pPr>
        <w:jc w:val="center"/>
        <w:rPr>
          <w:rFonts w:ascii="Arial" w:hAnsi="Arial" w:cs="Arial"/>
          <w:b/>
          <w:sz w:val="22"/>
          <w:szCs w:val="22"/>
        </w:rPr>
      </w:pPr>
    </w:p>
    <w:p w14:paraId="5BB90759" w14:textId="645BC6DC" w:rsidR="00A4778C" w:rsidRDefault="00A4778C">
      <w:pPr>
        <w:jc w:val="center"/>
        <w:rPr>
          <w:rFonts w:ascii="Arial" w:hAnsi="Arial" w:cs="Arial"/>
          <w:b/>
          <w:sz w:val="22"/>
          <w:szCs w:val="22"/>
        </w:rPr>
      </w:pPr>
    </w:p>
    <w:p w14:paraId="2FE8C47C" w14:textId="77777777" w:rsidR="00A4778C" w:rsidRPr="00B91A40" w:rsidRDefault="00A4778C">
      <w:pPr>
        <w:jc w:val="center"/>
        <w:rPr>
          <w:rFonts w:ascii="Arial" w:hAnsi="Arial" w:cs="Arial"/>
          <w:b/>
          <w:sz w:val="22"/>
          <w:szCs w:val="22"/>
        </w:rPr>
      </w:pPr>
    </w:p>
    <w:p w14:paraId="52062B77" w14:textId="77777777" w:rsidR="00756859" w:rsidRPr="00B91A40" w:rsidRDefault="00756859">
      <w:pPr>
        <w:jc w:val="center"/>
        <w:rPr>
          <w:rFonts w:ascii="Arial" w:hAnsi="Arial" w:cs="Arial"/>
          <w:b/>
          <w:sz w:val="22"/>
          <w:szCs w:val="22"/>
        </w:rPr>
      </w:pPr>
    </w:p>
    <w:p w14:paraId="52062B78" w14:textId="47E16099" w:rsidR="00756859" w:rsidRPr="00B91A40" w:rsidRDefault="00A4778C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 wp14:anchorId="2C43AA1F" wp14:editId="12937730">
            <wp:extent cx="4101975" cy="1428838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9376" cy="1459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62B79" w14:textId="77777777" w:rsidR="00756859" w:rsidRPr="00B91A40" w:rsidRDefault="00756859">
      <w:pPr>
        <w:jc w:val="center"/>
        <w:rPr>
          <w:rFonts w:ascii="Arial" w:hAnsi="Arial" w:cs="Arial"/>
          <w:b/>
          <w:sz w:val="22"/>
          <w:szCs w:val="22"/>
        </w:rPr>
      </w:pPr>
    </w:p>
    <w:p w14:paraId="6BA1AEF9" w14:textId="77777777" w:rsidR="00A4778C" w:rsidRDefault="00A4778C" w:rsidP="00754D3F">
      <w:pPr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2062B82" w14:textId="7F6BF4F7" w:rsidR="00756859" w:rsidRPr="00A4778C" w:rsidRDefault="00754D3F" w:rsidP="00754D3F">
      <w:pPr>
        <w:jc w:val="center"/>
        <w:rPr>
          <w:rFonts w:ascii="Arial" w:hAnsi="Arial" w:cs="Arial"/>
          <w:bCs/>
          <w:smallCaps/>
          <w:sz w:val="28"/>
          <w:szCs w:val="28"/>
        </w:rPr>
      </w:pPr>
      <w:r w:rsidRPr="00A4778C">
        <w:rPr>
          <w:rFonts w:ascii="Arial" w:hAnsi="Arial" w:cs="Arial"/>
          <w:bCs/>
          <w:smallCaps/>
          <w:sz w:val="28"/>
          <w:szCs w:val="28"/>
        </w:rPr>
        <w:t xml:space="preserve">THE </w:t>
      </w:r>
      <w:r w:rsidR="00554174" w:rsidRPr="00A4778C">
        <w:rPr>
          <w:rFonts w:ascii="Arial" w:hAnsi="Arial" w:cs="Arial"/>
          <w:bCs/>
          <w:smallCaps/>
          <w:sz w:val="28"/>
          <w:szCs w:val="28"/>
        </w:rPr>
        <w:t>REGIONAL</w:t>
      </w:r>
      <w:r w:rsidRPr="00A4778C">
        <w:rPr>
          <w:rFonts w:ascii="Arial" w:hAnsi="Arial" w:cs="Arial"/>
          <w:bCs/>
          <w:smallCaps/>
          <w:sz w:val="28"/>
          <w:szCs w:val="28"/>
        </w:rPr>
        <w:t xml:space="preserve"> </w:t>
      </w:r>
      <w:r w:rsidR="00AF1E73" w:rsidRPr="00A4778C">
        <w:rPr>
          <w:rFonts w:ascii="Arial" w:hAnsi="Arial" w:cs="Arial"/>
          <w:bCs/>
          <w:smallCaps/>
          <w:sz w:val="28"/>
          <w:szCs w:val="28"/>
        </w:rPr>
        <w:t>OPEN DATA CHALLENGE</w:t>
      </w:r>
      <w:r w:rsidR="00F7062F" w:rsidRPr="00A4778C">
        <w:rPr>
          <w:rFonts w:ascii="Arial" w:hAnsi="Arial" w:cs="Arial"/>
          <w:bCs/>
          <w:smallCaps/>
          <w:sz w:val="28"/>
          <w:szCs w:val="28"/>
        </w:rPr>
        <w:t xml:space="preserve"> 2024</w:t>
      </w:r>
    </w:p>
    <w:p w14:paraId="3C23BD06" w14:textId="2CCAD837" w:rsidR="00AF1E73" w:rsidRDefault="00AF1E73" w:rsidP="00754D3F">
      <w:pPr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7CD58267" w14:textId="25F8B41D" w:rsidR="00A4778C" w:rsidRDefault="00A4778C" w:rsidP="00754D3F">
      <w:pPr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1227867" w14:textId="3271E647" w:rsidR="00A4778C" w:rsidRDefault="00A4778C" w:rsidP="00754D3F">
      <w:pPr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9C09FC" w14:textId="77777777" w:rsidR="00A4778C" w:rsidRPr="00B91A40" w:rsidRDefault="00A4778C" w:rsidP="00754D3F">
      <w:pPr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2062B84" w14:textId="77777777" w:rsidR="00756859" w:rsidRPr="00B91A40" w:rsidRDefault="00756859">
      <w:pPr>
        <w:tabs>
          <w:tab w:val="left" w:pos="-1702"/>
          <w:tab w:val="left" w:pos="-568"/>
          <w:tab w:val="left" w:pos="566"/>
          <w:tab w:val="left" w:pos="1700"/>
          <w:tab w:val="left" w:pos="2834"/>
          <w:tab w:val="left" w:pos="3968"/>
          <w:tab w:val="left" w:pos="5102"/>
          <w:tab w:val="left" w:pos="6236"/>
          <w:tab w:val="left" w:pos="7369"/>
        </w:tabs>
        <w:jc w:val="center"/>
        <w:rPr>
          <w:rFonts w:ascii="Arial" w:hAnsi="Arial" w:cs="Arial"/>
          <w:b/>
          <w:smallCaps/>
          <w:sz w:val="28"/>
          <w:szCs w:val="28"/>
          <w:u w:val="single"/>
        </w:rPr>
      </w:pPr>
    </w:p>
    <w:p w14:paraId="52062B85" w14:textId="77777777" w:rsidR="00756859" w:rsidRPr="00B91A40" w:rsidRDefault="00756859">
      <w:pPr>
        <w:tabs>
          <w:tab w:val="left" w:pos="-1702"/>
          <w:tab w:val="left" w:pos="-568"/>
          <w:tab w:val="left" w:pos="566"/>
          <w:tab w:val="left" w:pos="1700"/>
          <w:tab w:val="left" w:pos="2834"/>
          <w:tab w:val="left" w:pos="3968"/>
          <w:tab w:val="left" w:pos="5102"/>
          <w:tab w:val="left" w:pos="6236"/>
          <w:tab w:val="left" w:pos="7369"/>
        </w:tabs>
        <w:jc w:val="center"/>
        <w:rPr>
          <w:rFonts w:ascii="Arial" w:hAnsi="Arial" w:cs="Arial"/>
          <w:smallCaps/>
          <w:sz w:val="24"/>
          <w:szCs w:val="24"/>
        </w:rPr>
      </w:pPr>
    </w:p>
    <w:p w14:paraId="1B99423F" w14:textId="4E11A8EA" w:rsidR="00FC5624" w:rsidRPr="00B91A40" w:rsidRDefault="00754D3F" w:rsidP="00442BE4">
      <w:pPr>
        <w:jc w:val="center"/>
        <w:rPr>
          <w:rFonts w:ascii="Arial" w:hAnsi="Arial" w:cs="Arial"/>
          <w:b/>
          <w:smallCaps/>
          <w:sz w:val="32"/>
          <w:szCs w:val="32"/>
          <w:u w:val="single"/>
        </w:rPr>
      </w:pPr>
      <w:r w:rsidRPr="00B91A40">
        <w:rPr>
          <w:rFonts w:ascii="Arial" w:hAnsi="Arial" w:cs="Arial"/>
          <w:b/>
          <w:smallCaps/>
          <w:sz w:val="28"/>
          <w:szCs w:val="28"/>
          <w:u w:val="single"/>
        </w:rPr>
        <w:t>APPLICATION FORM</w:t>
      </w:r>
      <w:r w:rsidR="00FC5624" w:rsidRPr="00B91A40">
        <w:rPr>
          <w:rFonts w:ascii="Arial" w:hAnsi="Arial" w:cs="Arial"/>
          <w:b/>
          <w:smallCaps/>
          <w:sz w:val="28"/>
          <w:szCs w:val="28"/>
          <w:u w:val="single"/>
        </w:rPr>
        <w:t xml:space="preserve"> </w:t>
      </w:r>
    </w:p>
    <w:p w14:paraId="7F9A62A9" w14:textId="77777777" w:rsidR="00754D3F" w:rsidRPr="00B91A40" w:rsidRDefault="00754D3F" w:rsidP="00754D3F">
      <w:pPr>
        <w:jc w:val="center"/>
        <w:rPr>
          <w:rFonts w:ascii="Arial" w:hAnsi="Arial" w:cs="Arial"/>
          <w:b/>
          <w:smallCaps/>
          <w:sz w:val="28"/>
          <w:szCs w:val="28"/>
          <w:u w:val="single"/>
        </w:rPr>
      </w:pPr>
    </w:p>
    <w:p w14:paraId="2C887800" w14:textId="1FA78518" w:rsidR="00AF1E73" w:rsidRDefault="00AF1E73">
      <w:pPr>
        <w:jc w:val="center"/>
        <w:rPr>
          <w:rFonts w:ascii="Arial" w:hAnsi="Arial" w:cs="Arial"/>
          <w:b/>
          <w:smallCaps/>
          <w:sz w:val="28"/>
          <w:szCs w:val="28"/>
          <w:u w:val="single"/>
        </w:rPr>
      </w:pPr>
    </w:p>
    <w:p w14:paraId="0C7E0C41" w14:textId="5AA8C72B" w:rsidR="00A4778C" w:rsidRDefault="00A4778C">
      <w:pPr>
        <w:jc w:val="center"/>
        <w:rPr>
          <w:rFonts w:ascii="Arial" w:hAnsi="Arial" w:cs="Arial"/>
          <w:b/>
          <w:smallCaps/>
          <w:sz w:val="28"/>
          <w:szCs w:val="28"/>
          <w:u w:val="single"/>
        </w:rPr>
      </w:pPr>
    </w:p>
    <w:p w14:paraId="0A705811" w14:textId="77777777" w:rsidR="00AF1E73" w:rsidRPr="00B91A40" w:rsidRDefault="00AF1E73" w:rsidP="00A4778C">
      <w:pPr>
        <w:rPr>
          <w:rFonts w:ascii="Arial" w:hAnsi="Arial" w:cs="Arial"/>
        </w:rPr>
      </w:pPr>
    </w:p>
    <w:p w14:paraId="12EF4345" w14:textId="77777777" w:rsidR="00AF1E73" w:rsidRPr="00B91A40" w:rsidRDefault="00AF1E73">
      <w:pPr>
        <w:jc w:val="center"/>
        <w:rPr>
          <w:rFonts w:ascii="Arial" w:hAnsi="Arial" w:cs="Arial"/>
        </w:rPr>
      </w:pPr>
    </w:p>
    <w:p w14:paraId="52062B8D" w14:textId="77777777" w:rsidR="00756859" w:rsidRPr="00B91A40" w:rsidRDefault="00756859">
      <w:pPr>
        <w:jc w:val="center"/>
        <w:rPr>
          <w:rFonts w:ascii="Arial" w:hAnsi="Arial" w:cs="Arial"/>
        </w:rPr>
      </w:pPr>
    </w:p>
    <w:p w14:paraId="52062B8E" w14:textId="77777777" w:rsidR="00756859" w:rsidRPr="00B91A40" w:rsidRDefault="00756859">
      <w:pPr>
        <w:jc w:val="center"/>
        <w:rPr>
          <w:rFonts w:ascii="Arial" w:hAnsi="Arial" w:cs="Arial"/>
        </w:rPr>
      </w:pPr>
    </w:p>
    <w:tbl>
      <w:tblPr>
        <w:tblStyle w:val="a"/>
        <w:tblW w:w="90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81"/>
        <w:gridCol w:w="6578"/>
      </w:tblGrid>
      <w:tr w:rsidR="00756859" w:rsidRPr="00B91A40" w14:paraId="52062B94" w14:textId="77777777">
        <w:tc>
          <w:tcPr>
            <w:tcW w:w="2481" w:type="dxa"/>
          </w:tcPr>
          <w:p w14:paraId="52062B8F" w14:textId="77777777" w:rsidR="00756859" w:rsidRPr="00B91A40" w:rsidRDefault="00756859">
            <w:pPr>
              <w:rPr>
                <w:rFonts w:ascii="Arial" w:hAnsi="Arial" w:cs="Arial"/>
              </w:rPr>
            </w:pPr>
          </w:p>
          <w:p w14:paraId="52B97162" w14:textId="77777777" w:rsidR="00754D3F" w:rsidRPr="00B91A40" w:rsidRDefault="00754D3F" w:rsidP="00754D3F">
            <w:pPr>
              <w:jc w:val="center"/>
              <w:rPr>
                <w:rFonts w:ascii="Arial" w:hAnsi="Arial" w:cs="Arial"/>
              </w:rPr>
            </w:pPr>
            <w:r w:rsidRPr="00B91A40">
              <w:rPr>
                <w:rFonts w:ascii="Arial" w:hAnsi="Arial" w:cs="Arial"/>
              </w:rPr>
              <w:t>Applicant</w:t>
            </w:r>
          </w:p>
          <w:p w14:paraId="52062B91" w14:textId="303740B0" w:rsidR="00754D3F" w:rsidRPr="00B91A40" w:rsidRDefault="00754D3F" w:rsidP="00754D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578" w:type="dxa"/>
          </w:tcPr>
          <w:p w14:paraId="52062B93" w14:textId="61B88163" w:rsidR="00756859" w:rsidRPr="00B91A40" w:rsidRDefault="00756859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2062B95" w14:textId="77777777" w:rsidR="00756859" w:rsidRPr="00B91A40" w:rsidRDefault="00756859">
      <w:pPr>
        <w:rPr>
          <w:rFonts w:ascii="Arial" w:hAnsi="Arial" w:cs="Arial"/>
        </w:rPr>
      </w:pPr>
    </w:p>
    <w:p w14:paraId="52062B96" w14:textId="77777777" w:rsidR="00756859" w:rsidRPr="00B91A40" w:rsidRDefault="00756859">
      <w:pPr>
        <w:jc w:val="center"/>
        <w:rPr>
          <w:rFonts w:ascii="Arial" w:hAnsi="Arial" w:cs="Arial"/>
        </w:rPr>
      </w:pPr>
    </w:p>
    <w:p w14:paraId="52062B97" w14:textId="77777777" w:rsidR="00756859" w:rsidRPr="00B91A40" w:rsidRDefault="00756859">
      <w:pPr>
        <w:jc w:val="center"/>
        <w:rPr>
          <w:rFonts w:ascii="Arial" w:hAnsi="Arial" w:cs="Arial"/>
        </w:rPr>
      </w:pPr>
    </w:p>
    <w:p w14:paraId="52062B98" w14:textId="4DFE579C" w:rsidR="00E71888" w:rsidRPr="00B91A40" w:rsidRDefault="00E71888">
      <w:pPr>
        <w:rPr>
          <w:rFonts w:ascii="Arial" w:hAnsi="Arial" w:cs="Arial"/>
        </w:rPr>
      </w:pPr>
      <w:r w:rsidRPr="00B91A40">
        <w:rPr>
          <w:rFonts w:ascii="Arial" w:hAnsi="Arial" w:cs="Arial"/>
        </w:rPr>
        <w:br w:type="page"/>
      </w:r>
    </w:p>
    <w:p w14:paraId="3173D0DE" w14:textId="77777777" w:rsidR="00756859" w:rsidRPr="00B91A40" w:rsidRDefault="00756859">
      <w:pPr>
        <w:jc w:val="center"/>
        <w:rPr>
          <w:rFonts w:ascii="Arial" w:hAnsi="Arial" w:cs="Arial"/>
        </w:rPr>
      </w:pPr>
    </w:p>
    <w:p w14:paraId="3828CA62" w14:textId="77777777" w:rsidR="00B1182A" w:rsidRPr="00B91A40" w:rsidRDefault="00B1182A">
      <w:pPr>
        <w:jc w:val="center"/>
        <w:rPr>
          <w:rFonts w:ascii="Arial" w:hAnsi="Arial" w:cs="Arial"/>
          <w:sz w:val="24"/>
          <w:szCs w:val="24"/>
        </w:rPr>
      </w:pPr>
    </w:p>
    <w:p w14:paraId="7202693C" w14:textId="77777777" w:rsidR="00B1182A" w:rsidRPr="00B91A40" w:rsidRDefault="00B1182A">
      <w:pPr>
        <w:jc w:val="center"/>
        <w:rPr>
          <w:rFonts w:ascii="Arial" w:hAnsi="Arial" w:cs="Arial"/>
          <w:sz w:val="24"/>
          <w:szCs w:val="24"/>
        </w:rPr>
      </w:pPr>
    </w:p>
    <w:p w14:paraId="551C8BB8" w14:textId="77777777" w:rsidR="00B1182A" w:rsidRPr="00B91A40" w:rsidRDefault="00B1182A">
      <w:pPr>
        <w:jc w:val="center"/>
        <w:rPr>
          <w:rFonts w:ascii="Arial" w:hAnsi="Arial" w:cs="Arial"/>
          <w:sz w:val="24"/>
          <w:szCs w:val="24"/>
        </w:rPr>
      </w:pPr>
    </w:p>
    <w:p w14:paraId="147903A7" w14:textId="77777777" w:rsidR="00B1182A" w:rsidRPr="00B91A40" w:rsidRDefault="00B1182A">
      <w:pPr>
        <w:jc w:val="center"/>
        <w:rPr>
          <w:rFonts w:ascii="Arial" w:hAnsi="Arial" w:cs="Arial"/>
          <w:sz w:val="24"/>
          <w:szCs w:val="24"/>
        </w:rPr>
      </w:pPr>
    </w:p>
    <w:p w14:paraId="3B8B885C" w14:textId="5898FB35" w:rsidR="00B1182A" w:rsidRPr="00B91A40" w:rsidRDefault="00A4778C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 wp14:anchorId="7FE9F6CB" wp14:editId="3CF0A975">
            <wp:extent cx="1786270" cy="622210"/>
            <wp:effectExtent l="0" t="0" r="444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810" cy="650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26CEF" w14:textId="77777777" w:rsidR="00785C7C" w:rsidRPr="00B91A40" w:rsidRDefault="00785C7C" w:rsidP="00A4778C">
      <w:pPr>
        <w:rPr>
          <w:rFonts w:ascii="Arial" w:hAnsi="Arial" w:cs="Arial"/>
          <w:sz w:val="24"/>
          <w:szCs w:val="24"/>
        </w:rPr>
      </w:pPr>
    </w:p>
    <w:p w14:paraId="2F854766" w14:textId="77777777" w:rsidR="00785C7C" w:rsidRPr="00B91A40" w:rsidRDefault="00785C7C">
      <w:pPr>
        <w:jc w:val="center"/>
        <w:rPr>
          <w:rFonts w:ascii="Arial" w:hAnsi="Arial" w:cs="Arial"/>
          <w:sz w:val="24"/>
          <w:szCs w:val="24"/>
        </w:rPr>
      </w:pPr>
    </w:p>
    <w:p w14:paraId="527F4B56" w14:textId="550A1D59" w:rsidR="00B1182A" w:rsidRPr="00B91A40" w:rsidRDefault="00B1182A" w:rsidP="00785C7C">
      <w:pPr>
        <w:jc w:val="center"/>
        <w:rPr>
          <w:rFonts w:ascii="Arial" w:hAnsi="Arial" w:cs="Arial"/>
          <w:sz w:val="24"/>
          <w:szCs w:val="24"/>
        </w:rPr>
      </w:pPr>
      <w:r w:rsidRPr="00B91A40">
        <w:rPr>
          <w:rFonts w:ascii="Arial" w:hAnsi="Arial" w:cs="Arial"/>
          <w:sz w:val="24"/>
          <w:szCs w:val="24"/>
        </w:rPr>
        <w:t>Dear participants of the</w:t>
      </w:r>
      <w:r w:rsidR="00363444" w:rsidRPr="00B91A40">
        <w:rPr>
          <w:rFonts w:ascii="Arial" w:hAnsi="Arial" w:cs="Arial"/>
          <w:sz w:val="24"/>
          <w:szCs w:val="24"/>
        </w:rPr>
        <w:t xml:space="preserve"> Regional Open Data Challenge 2024</w:t>
      </w:r>
      <w:r w:rsidRPr="00B91A40">
        <w:rPr>
          <w:rFonts w:ascii="Arial" w:hAnsi="Arial" w:cs="Arial"/>
          <w:sz w:val="24"/>
          <w:szCs w:val="24"/>
        </w:rPr>
        <w:t>,</w:t>
      </w:r>
    </w:p>
    <w:p w14:paraId="692D5845" w14:textId="77777777" w:rsidR="00B1182A" w:rsidRPr="00B91A40" w:rsidRDefault="00B1182A">
      <w:pPr>
        <w:jc w:val="center"/>
        <w:rPr>
          <w:rFonts w:ascii="Arial" w:hAnsi="Arial" w:cs="Arial"/>
          <w:sz w:val="24"/>
          <w:szCs w:val="24"/>
        </w:rPr>
      </w:pPr>
    </w:p>
    <w:p w14:paraId="7F716FF4" w14:textId="77777777" w:rsidR="00AB3B9E" w:rsidRPr="00B91A40" w:rsidRDefault="00AB3B9E" w:rsidP="00B4124E">
      <w:pPr>
        <w:rPr>
          <w:rFonts w:ascii="Arial" w:hAnsi="Arial" w:cs="Arial"/>
          <w:sz w:val="24"/>
          <w:szCs w:val="24"/>
        </w:rPr>
      </w:pPr>
    </w:p>
    <w:p w14:paraId="75B75CA0" w14:textId="77777777" w:rsidR="00AB3B9E" w:rsidRPr="00B91A40" w:rsidRDefault="00AB3B9E" w:rsidP="00B4124E">
      <w:pPr>
        <w:rPr>
          <w:rFonts w:ascii="Arial" w:eastAsia="Open Sans" w:hAnsi="Arial" w:cs="Arial"/>
        </w:rPr>
      </w:pPr>
    </w:p>
    <w:p w14:paraId="72036435" w14:textId="77777777" w:rsidR="00B750B9" w:rsidRPr="00B91A40" w:rsidRDefault="00CB7141" w:rsidP="00FA5300">
      <w:pPr>
        <w:jc w:val="both"/>
        <w:rPr>
          <w:rFonts w:ascii="Arial" w:eastAsia="Open Sans" w:hAnsi="Arial" w:cs="Arial"/>
          <w:sz w:val="24"/>
          <w:szCs w:val="24"/>
        </w:rPr>
      </w:pPr>
      <w:r w:rsidRPr="00B91A40">
        <w:rPr>
          <w:rFonts w:ascii="Arial" w:eastAsia="Open Sans" w:hAnsi="Arial" w:cs="Arial"/>
          <w:sz w:val="24"/>
          <w:szCs w:val="24"/>
        </w:rPr>
        <w:t xml:space="preserve">This is the application form for the </w:t>
      </w:r>
      <w:r w:rsidR="00363444" w:rsidRPr="00B91A40">
        <w:rPr>
          <w:rFonts w:ascii="Arial" w:eastAsia="Open Sans" w:hAnsi="Arial" w:cs="Arial"/>
          <w:sz w:val="24"/>
          <w:szCs w:val="24"/>
        </w:rPr>
        <w:t>Regional Open Data Challenge 2024 (</w:t>
      </w:r>
      <w:r w:rsidRPr="00B91A40">
        <w:rPr>
          <w:rFonts w:ascii="Arial" w:eastAsia="Open Sans" w:hAnsi="Arial" w:cs="Arial"/>
          <w:sz w:val="24"/>
          <w:szCs w:val="24"/>
        </w:rPr>
        <w:t>RODC 2024</w:t>
      </w:r>
      <w:r w:rsidR="00363444" w:rsidRPr="00B91A40">
        <w:rPr>
          <w:rFonts w:ascii="Arial" w:eastAsia="Open Sans" w:hAnsi="Arial" w:cs="Arial"/>
          <w:sz w:val="24"/>
          <w:szCs w:val="24"/>
        </w:rPr>
        <w:t>)</w:t>
      </w:r>
      <w:r w:rsidR="00F7062F" w:rsidRPr="00B91A40">
        <w:rPr>
          <w:rFonts w:ascii="Arial" w:eastAsia="Open Sans" w:hAnsi="Arial" w:cs="Arial"/>
          <w:sz w:val="24"/>
          <w:szCs w:val="24"/>
        </w:rPr>
        <w:t xml:space="preserve">. </w:t>
      </w:r>
      <w:r w:rsidR="00956779" w:rsidRPr="00B91A40">
        <w:rPr>
          <w:rFonts w:ascii="Arial" w:eastAsia="Open Sans" w:hAnsi="Arial" w:cs="Arial"/>
          <w:sz w:val="24"/>
          <w:szCs w:val="24"/>
        </w:rPr>
        <w:t>The activity is imp</w:t>
      </w:r>
      <w:r w:rsidR="008750BB" w:rsidRPr="00B91A40">
        <w:rPr>
          <w:rFonts w:ascii="Arial" w:eastAsia="Open Sans" w:hAnsi="Arial" w:cs="Arial"/>
          <w:sz w:val="24"/>
          <w:szCs w:val="24"/>
        </w:rPr>
        <w:t xml:space="preserve">lemented </w:t>
      </w:r>
      <w:proofErr w:type="spellStart"/>
      <w:r w:rsidR="008750BB" w:rsidRPr="00B91A40">
        <w:rPr>
          <w:rFonts w:ascii="Arial" w:eastAsia="Open Sans" w:hAnsi="Arial" w:cs="Arial"/>
          <w:sz w:val="24"/>
          <w:szCs w:val="24"/>
        </w:rPr>
        <w:t>jountly</w:t>
      </w:r>
      <w:proofErr w:type="spellEnd"/>
      <w:r w:rsidR="008750BB" w:rsidRPr="00B91A40">
        <w:rPr>
          <w:rFonts w:ascii="Arial" w:eastAsia="Open Sans" w:hAnsi="Arial" w:cs="Arial"/>
          <w:sz w:val="24"/>
          <w:szCs w:val="24"/>
        </w:rPr>
        <w:t xml:space="preserve"> by </w:t>
      </w:r>
      <w:r w:rsidR="00956779" w:rsidRPr="00B91A40">
        <w:rPr>
          <w:rFonts w:ascii="Arial" w:eastAsia="Open Sans" w:hAnsi="Arial" w:cs="Arial"/>
          <w:sz w:val="24"/>
          <w:szCs w:val="24"/>
        </w:rPr>
        <w:t xml:space="preserve">the </w:t>
      </w:r>
      <w:hyperlink r:id="rId13" w:history="1">
        <w:r w:rsidR="00956779" w:rsidRPr="00B91A40">
          <w:rPr>
            <w:rStyle w:val="Hyperlink"/>
            <w:rFonts w:ascii="Arial" w:eastAsia="Open Sans" w:hAnsi="Arial" w:cs="Arial"/>
            <w:sz w:val="24"/>
            <w:szCs w:val="24"/>
          </w:rPr>
          <w:t>Regional School for Public Administration (</w:t>
        </w:r>
        <w:proofErr w:type="spellStart"/>
        <w:r w:rsidR="00956779" w:rsidRPr="00B91A40">
          <w:rPr>
            <w:rStyle w:val="Hyperlink"/>
            <w:rFonts w:ascii="Arial" w:eastAsia="Open Sans" w:hAnsi="Arial" w:cs="Arial"/>
            <w:sz w:val="24"/>
            <w:szCs w:val="24"/>
          </w:rPr>
          <w:t>ReSPA</w:t>
        </w:r>
        <w:proofErr w:type="spellEnd"/>
        <w:r w:rsidR="00956779" w:rsidRPr="00B91A40">
          <w:rPr>
            <w:rStyle w:val="Hyperlink"/>
            <w:rFonts w:ascii="Arial" w:eastAsia="Open Sans" w:hAnsi="Arial" w:cs="Arial"/>
            <w:sz w:val="24"/>
            <w:szCs w:val="24"/>
          </w:rPr>
          <w:t>)</w:t>
        </w:r>
      </w:hyperlink>
      <w:r w:rsidR="00956779" w:rsidRPr="00B91A40">
        <w:rPr>
          <w:rFonts w:ascii="Arial" w:eastAsia="Open Sans" w:hAnsi="Arial" w:cs="Arial"/>
          <w:sz w:val="24"/>
          <w:szCs w:val="24"/>
        </w:rPr>
        <w:t xml:space="preserve"> </w:t>
      </w:r>
      <w:r w:rsidR="008750BB" w:rsidRPr="00B91A40">
        <w:rPr>
          <w:rFonts w:ascii="Arial" w:eastAsia="Open Sans" w:hAnsi="Arial" w:cs="Arial"/>
          <w:sz w:val="24"/>
          <w:szCs w:val="24"/>
        </w:rPr>
        <w:t>and</w:t>
      </w:r>
      <w:r w:rsidR="00956779" w:rsidRPr="00B91A40">
        <w:rPr>
          <w:rFonts w:ascii="Arial" w:eastAsia="Open Sans" w:hAnsi="Arial" w:cs="Arial"/>
          <w:sz w:val="24"/>
          <w:szCs w:val="24"/>
        </w:rPr>
        <w:t xml:space="preserve"> </w:t>
      </w:r>
      <w:hyperlink r:id="rId14" w:history="1">
        <w:r w:rsidR="00956779" w:rsidRPr="00B91A40">
          <w:rPr>
            <w:rStyle w:val="Hyperlink"/>
            <w:rFonts w:ascii="Arial" w:eastAsia="Open Sans" w:hAnsi="Arial" w:cs="Arial"/>
            <w:sz w:val="24"/>
            <w:szCs w:val="24"/>
          </w:rPr>
          <w:t>United Nations Development Programme Serbia</w:t>
        </w:r>
      </w:hyperlink>
      <w:r w:rsidR="00956779" w:rsidRPr="00B91A40">
        <w:rPr>
          <w:rFonts w:ascii="Arial" w:eastAsia="Open Sans" w:hAnsi="Arial" w:cs="Arial"/>
          <w:sz w:val="24"/>
          <w:szCs w:val="24"/>
        </w:rPr>
        <w:t xml:space="preserve"> (UNDP Serbia)</w:t>
      </w:r>
      <w:r w:rsidR="008750BB" w:rsidRPr="00B91A40">
        <w:rPr>
          <w:rFonts w:ascii="Arial" w:eastAsia="Open Sans" w:hAnsi="Arial" w:cs="Arial"/>
          <w:sz w:val="24"/>
          <w:szCs w:val="24"/>
        </w:rPr>
        <w:t xml:space="preserve">. </w:t>
      </w:r>
      <w:r w:rsidR="00956779" w:rsidRPr="00B91A40">
        <w:rPr>
          <w:rFonts w:ascii="Arial" w:eastAsia="Open Sans" w:hAnsi="Arial" w:cs="Arial"/>
          <w:sz w:val="24"/>
          <w:szCs w:val="24"/>
        </w:rPr>
        <w:t xml:space="preserve">This initiative aims to promote the use of open data for addressing challenges recognised as the themes of common interest for </w:t>
      </w:r>
      <w:proofErr w:type="spellStart"/>
      <w:r w:rsidR="00956779" w:rsidRPr="00B91A40">
        <w:rPr>
          <w:rFonts w:ascii="Arial" w:eastAsia="Open Sans" w:hAnsi="Arial" w:cs="Arial"/>
          <w:sz w:val="24"/>
          <w:szCs w:val="24"/>
        </w:rPr>
        <w:t>ReSPA</w:t>
      </w:r>
      <w:proofErr w:type="spellEnd"/>
      <w:r w:rsidR="00956779" w:rsidRPr="00B91A40">
        <w:rPr>
          <w:rFonts w:ascii="Arial" w:eastAsia="Open Sans" w:hAnsi="Arial" w:cs="Arial"/>
          <w:sz w:val="24"/>
          <w:szCs w:val="24"/>
        </w:rPr>
        <w:t xml:space="preserve"> Members - Albania, Bosnia and Herzegovina, Montenegro, North Macedonia and Serbia</w:t>
      </w:r>
      <w:r w:rsidR="00032432" w:rsidRPr="00B91A40">
        <w:rPr>
          <w:rFonts w:ascii="Arial" w:eastAsia="Open Sans" w:hAnsi="Arial" w:cs="Arial"/>
          <w:sz w:val="24"/>
          <w:szCs w:val="24"/>
        </w:rPr>
        <w:t>.</w:t>
      </w:r>
      <w:r w:rsidR="0086064B" w:rsidRPr="00B91A40">
        <w:rPr>
          <w:rFonts w:ascii="Arial" w:eastAsia="Open Sans" w:hAnsi="Arial" w:cs="Arial"/>
          <w:sz w:val="24"/>
          <w:szCs w:val="24"/>
        </w:rPr>
        <w:t xml:space="preserve"> </w:t>
      </w:r>
    </w:p>
    <w:p w14:paraId="2B9C3241" w14:textId="77777777" w:rsidR="00B750B9" w:rsidRPr="00B91A40" w:rsidRDefault="00B750B9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1DAAACB1" w14:textId="4FFE3E8E" w:rsidR="003C290A" w:rsidRPr="00B91A40" w:rsidRDefault="0086064B" w:rsidP="00FA5300">
      <w:pPr>
        <w:jc w:val="both"/>
        <w:rPr>
          <w:rFonts w:ascii="Arial" w:eastAsia="Open Sans" w:hAnsi="Arial" w:cs="Arial"/>
          <w:sz w:val="24"/>
          <w:szCs w:val="24"/>
        </w:rPr>
      </w:pPr>
      <w:r w:rsidRPr="00B91A40">
        <w:rPr>
          <w:rFonts w:ascii="Arial" w:eastAsia="Open Sans" w:hAnsi="Arial" w:cs="Arial"/>
          <w:sz w:val="24"/>
          <w:szCs w:val="24"/>
        </w:rPr>
        <w:t>The application</w:t>
      </w:r>
      <w:r w:rsidR="008262F4" w:rsidRPr="00B91A40">
        <w:rPr>
          <w:rFonts w:ascii="Arial" w:eastAsia="Open Sans" w:hAnsi="Arial" w:cs="Arial"/>
          <w:sz w:val="24"/>
          <w:szCs w:val="24"/>
        </w:rPr>
        <w:t xml:space="preserve"> form</w:t>
      </w:r>
      <w:r w:rsidRPr="00B91A40">
        <w:rPr>
          <w:rFonts w:ascii="Arial" w:eastAsia="Open Sans" w:hAnsi="Arial" w:cs="Arial"/>
          <w:sz w:val="24"/>
          <w:szCs w:val="24"/>
        </w:rPr>
        <w:t xml:space="preserve"> consists of </w:t>
      </w:r>
      <w:r w:rsidR="00452101" w:rsidRPr="00B91A40">
        <w:rPr>
          <w:rFonts w:ascii="Arial" w:eastAsia="Open Sans" w:hAnsi="Arial" w:cs="Arial"/>
          <w:sz w:val="24"/>
          <w:szCs w:val="24"/>
        </w:rPr>
        <w:t>six</w:t>
      </w:r>
      <w:r w:rsidR="00E972FC" w:rsidRPr="00B91A40">
        <w:rPr>
          <w:rFonts w:ascii="Arial" w:eastAsia="Open Sans" w:hAnsi="Arial" w:cs="Arial"/>
          <w:sz w:val="24"/>
          <w:szCs w:val="24"/>
        </w:rPr>
        <w:t xml:space="preserve"> parts: introduction, </w:t>
      </w:r>
      <w:proofErr w:type="spellStart"/>
      <w:r w:rsidR="00E972FC" w:rsidRPr="00B91A40">
        <w:rPr>
          <w:rFonts w:ascii="Arial" w:eastAsia="Open Sans" w:hAnsi="Arial" w:cs="Arial"/>
          <w:sz w:val="24"/>
          <w:szCs w:val="24"/>
        </w:rPr>
        <w:t>desription</w:t>
      </w:r>
      <w:proofErr w:type="spellEnd"/>
      <w:r w:rsidR="00E972FC" w:rsidRPr="00B91A40">
        <w:rPr>
          <w:rFonts w:ascii="Arial" w:eastAsia="Open Sans" w:hAnsi="Arial" w:cs="Arial"/>
          <w:sz w:val="24"/>
          <w:szCs w:val="24"/>
        </w:rPr>
        <w:t xml:space="preserve"> of the idea, </w:t>
      </w:r>
      <w:r w:rsidR="000A656D" w:rsidRPr="00B91A40">
        <w:rPr>
          <w:rFonts w:ascii="Arial" w:eastAsia="Open Sans" w:hAnsi="Arial" w:cs="Arial"/>
          <w:sz w:val="24"/>
          <w:szCs w:val="24"/>
        </w:rPr>
        <w:t>profes</w:t>
      </w:r>
      <w:r w:rsidR="00C26772" w:rsidRPr="00B91A40">
        <w:rPr>
          <w:rFonts w:ascii="Arial" w:eastAsia="Open Sans" w:hAnsi="Arial" w:cs="Arial"/>
          <w:sz w:val="24"/>
          <w:szCs w:val="24"/>
        </w:rPr>
        <w:t>s</w:t>
      </w:r>
      <w:r w:rsidR="000A656D" w:rsidRPr="00B91A40">
        <w:rPr>
          <w:rFonts w:ascii="Arial" w:eastAsia="Open Sans" w:hAnsi="Arial" w:cs="Arial"/>
          <w:sz w:val="24"/>
          <w:szCs w:val="24"/>
        </w:rPr>
        <w:t>ional capacities of the applicant</w:t>
      </w:r>
      <w:r w:rsidR="00C26772" w:rsidRPr="00B91A40">
        <w:rPr>
          <w:rFonts w:ascii="Arial" w:eastAsia="Open Sans" w:hAnsi="Arial" w:cs="Arial"/>
          <w:sz w:val="24"/>
          <w:szCs w:val="24"/>
        </w:rPr>
        <w:t xml:space="preserve">, </w:t>
      </w:r>
      <w:r w:rsidR="00F6608D" w:rsidRPr="00B91A40">
        <w:rPr>
          <w:rFonts w:ascii="Arial" w:eastAsia="Open Sans" w:hAnsi="Arial" w:cs="Arial"/>
          <w:sz w:val="24"/>
          <w:szCs w:val="24"/>
        </w:rPr>
        <w:t xml:space="preserve">timeline and budget, </w:t>
      </w:r>
      <w:r w:rsidR="005C676C" w:rsidRPr="00B91A40">
        <w:rPr>
          <w:rFonts w:ascii="Arial" w:eastAsia="Open Sans" w:hAnsi="Arial" w:cs="Arial"/>
          <w:sz w:val="24"/>
          <w:szCs w:val="24"/>
        </w:rPr>
        <w:t xml:space="preserve">declaration of the applicant, </w:t>
      </w:r>
      <w:r w:rsidR="002F10AF" w:rsidRPr="00B91A40">
        <w:rPr>
          <w:rFonts w:ascii="Arial" w:eastAsia="Open Sans" w:hAnsi="Arial" w:cs="Arial"/>
          <w:sz w:val="24"/>
          <w:szCs w:val="24"/>
        </w:rPr>
        <w:t xml:space="preserve">declaration </w:t>
      </w:r>
      <w:r w:rsidR="00452101" w:rsidRPr="00B91A40">
        <w:rPr>
          <w:rFonts w:ascii="Arial" w:eastAsia="Open Sans" w:hAnsi="Arial" w:cs="Arial"/>
          <w:sz w:val="24"/>
          <w:szCs w:val="24"/>
        </w:rPr>
        <w:t xml:space="preserve">of </w:t>
      </w:r>
      <w:r w:rsidR="00CF0933" w:rsidRPr="00B91A40">
        <w:rPr>
          <w:rFonts w:ascii="Arial" w:eastAsia="Open Sans" w:hAnsi="Arial" w:cs="Arial"/>
          <w:sz w:val="24"/>
          <w:szCs w:val="24"/>
        </w:rPr>
        <w:t xml:space="preserve">the </w:t>
      </w:r>
      <w:r w:rsidR="00452101" w:rsidRPr="00B91A40">
        <w:rPr>
          <w:rFonts w:ascii="Arial" w:eastAsia="Open Sans" w:hAnsi="Arial" w:cs="Arial"/>
          <w:sz w:val="24"/>
          <w:szCs w:val="24"/>
        </w:rPr>
        <w:t>partner</w:t>
      </w:r>
      <w:r w:rsidR="00CF0933" w:rsidRPr="00B91A40">
        <w:rPr>
          <w:rFonts w:ascii="Arial" w:eastAsia="Open Sans" w:hAnsi="Arial" w:cs="Arial"/>
          <w:sz w:val="24"/>
          <w:szCs w:val="24"/>
        </w:rPr>
        <w:t xml:space="preserve"> if applicable</w:t>
      </w:r>
      <w:r w:rsidR="00452101" w:rsidRPr="00B91A40">
        <w:rPr>
          <w:rFonts w:ascii="Arial" w:eastAsia="Open Sans" w:hAnsi="Arial" w:cs="Arial"/>
          <w:sz w:val="24"/>
          <w:szCs w:val="24"/>
        </w:rPr>
        <w:t>.</w:t>
      </w:r>
    </w:p>
    <w:p w14:paraId="0EE6DA80" w14:textId="1AA5D82C" w:rsidR="00452101" w:rsidRPr="00B91A40" w:rsidRDefault="00452101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524D7EE9" w14:textId="6745ACF9" w:rsidR="00452101" w:rsidRPr="00B91A40" w:rsidRDefault="00452101" w:rsidP="00FA5300">
      <w:pPr>
        <w:jc w:val="both"/>
        <w:rPr>
          <w:rFonts w:ascii="Arial" w:eastAsia="Open Sans" w:hAnsi="Arial" w:cs="Arial"/>
          <w:sz w:val="24"/>
          <w:szCs w:val="24"/>
        </w:rPr>
      </w:pPr>
      <w:r w:rsidRPr="00B91A40">
        <w:rPr>
          <w:rFonts w:ascii="Arial" w:eastAsia="Open Sans" w:hAnsi="Arial" w:cs="Arial"/>
          <w:sz w:val="24"/>
          <w:szCs w:val="24"/>
        </w:rPr>
        <w:t xml:space="preserve">Please </w:t>
      </w:r>
      <w:r w:rsidR="007301A0" w:rsidRPr="00B91A40">
        <w:rPr>
          <w:rFonts w:ascii="Arial" w:eastAsia="Open Sans" w:hAnsi="Arial" w:cs="Arial"/>
          <w:sz w:val="24"/>
          <w:szCs w:val="24"/>
        </w:rPr>
        <w:t xml:space="preserve">read carefully, </w:t>
      </w:r>
      <w:r w:rsidR="009279A6" w:rsidRPr="00B91A40">
        <w:rPr>
          <w:rFonts w:ascii="Arial" w:eastAsia="Open Sans" w:hAnsi="Arial" w:cs="Arial"/>
          <w:sz w:val="24"/>
          <w:szCs w:val="24"/>
        </w:rPr>
        <w:t>fill in</w:t>
      </w:r>
      <w:r w:rsidR="007301A0" w:rsidRPr="00B91A40">
        <w:rPr>
          <w:rFonts w:ascii="Arial" w:eastAsia="Open Sans" w:hAnsi="Arial" w:cs="Arial"/>
          <w:sz w:val="24"/>
          <w:szCs w:val="24"/>
        </w:rPr>
        <w:t xml:space="preserve"> the form and apply by </w:t>
      </w:r>
      <w:r w:rsidR="007301A0" w:rsidRPr="00B91A40">
        <w:rPr>
          <w:rFonts w:ascii="Arial" w:eastAsia="Open Sans" w:hAnsi="Arial" w:cs="Arial"/>
          <w:b/>
          <w:bCs/>
          <w:sz w:val="24"/>
          <w:szCs w:val="24"/>
        </w:rPr>
        <w:t>3</w:t>
      </w:r>
      <w:r w:rsidR="007301A0" w:rsidRPr="00B91A40">
        <w:rPr>
          <w:rFonts w:ascii="Arial" w:eastAsia="Open Sans" w:hAnsi="Arial" w:cs="Arial"/>
          <w:b/>
          <w:bCs/>
          <w:sz w:val="24"/>
          <w:szCs w:val="24"/>
          <w:vertAlign w:val="superscript"/>
        </w:rPr>
        <w:t>rd</w:t>
      </w:r>
      <w:r w:rsidR="007301A0" w:rsidRPr="00B91A40">
        <w:rPr>
          <w:rFonts w:ascii="Arial" w:eastAsia="Open Sans" w:hAnsi="Arial" w:cs="Arial"/>
          <w:b/>
          <w:bCs/>
          <w:sz w:val="24"/>
          <w:szCs w:val="24"/>
        </w:rPr>
        <w:t xml:space="preserve"> May 23:</w:t>
      </w:r>
      <w:r w:rsidR="00F60BF7" w:rsidRPr="00B91A40">
        <w:rPr>
          <w:rFonts w:ascii="Arial" w:eastAsia="Open Sans" w:hAnsi="Arial" w:cs="Arial"/>
          <w:b/>
          <w:bCs/>
          <w:sz w:val="24"/>
          <w:szCs w:val="24"/>
        </w:rPr>
        <w:t>59 CET</w:t>
      </w:r>
      <w:r w:rsidR="00F60BF7" w:rsidRPr="00B91A40">
        <w:rPr>
          <w:rFonts w:ascii="Arial" w:eastAsia="Open Sans" w:hAnsi="Arial" w:cs="Arial"/>
          <w:sz w:val="24"/>
          <w:szCs w:val="24"/>
        </w:rPr>
        <w:t xml:space="preserve"> via email </w:t>
      </w:r>
      <w:hyperlink r:id="rId15" w:history="1">
        <w:r w:rsidR="00F60BF7" w:rsidRPr="00B91A40">
          <w:rPr>
            <w:rStyle w:val="Hyperlink"/>
            <w:rFonts w:ascii="Arial" w:eastAsia="Open Sans" w:hAnsi="Arial" w:cs="Arial"/>
            <w:sz w:val="24"/>
            <w:szCs w:val="24"/>
          </w:rPr>
          <w:t>datachallenge.rs@undp.org</w:t>
        </w:r>
      </w:hyperlink>
    </w:p>
    <w:p w14:paraId="67306C56" w14:textId="77B1A1BE" w:rsidR="00DA6E00" w:rsidRPr="00B91A40" w:rsidRDefault="00DA6E00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5C62D868" w14:textId="6C9E1A34" w:rsidR="00DA6E00" w:rsidRDefault="00DA6E00" w:rsidP="00FA5300">
      <w:pPr>
        <w:jc w:val="both"/>
        <w:rPr>
          <w:rFonts w:ascii="Arial" w:eastAsia="Open Sans" w:hAnsi="Arial" w:cs="Arial"/>
          <w:sz w:val="24"/>
          <w:szCs w:val="24"/>
        </w:rPr>
      </w:pPr>
      <w:r w:rsidRPr="00B91A40">
        <w:rPr>
          <w:rFonts w:ascii="Arial" w:eastAsia="Open Sans" w:hAnsi="Arial" w:cs="Arial"/>
          <w:sz w:val="24"/>
          <w:szCs w:val="24"/>
        </w:rPr>
        <w:t xml:space="preserve">For more details on the RODC 2024, please read the public call. </w:t>
      </w:r>
    </w:p>
    <w:p w14:paraId="08603C33" w14:textId="6EF21504" w:rsidR="00A4778C" w:rsidRDefault="00A4778C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581D25E6" w14:textId="77777777" w:rsidR="00A4778C" w:rsidRPr="00B91A40" w:rsidRDefault="00A4778C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2F6A3623" w14:textId="450A6374" w:rsidR="00F60BF7" w:rsidRDefault="00F60BF7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3A96220C" w14:textId="2CA4F616" w:rsidR="00AE5742" w:rsidRDefault="00AE5742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4F8167A8" w14:textId="327284AE" w:rsidR="00AE5742" w:rsidRDefault="00AE5742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6E58C938" w14:textId="5F2C6A85" w:rsidR="00AE5742" w:rsidRDefault="00AE5742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45FF4FDA" w14:textId="6EA7285F" w:rsidR="00AE5742" w:rsidRDefault="00AE5742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1DC4BDF9" w14:textId="77777777" w:rsidR="00AE5742" w:rsidRPr="00B91A40" w:rsidRDefault="00AE5742" w:rsidP="00FA5300">
      <w:pPr>
        <w:jc w:val="both"/>
        <w:rPr>
          <w:rFonts w:ascii="Arial" w:eastAsia="Open Sans" w:hAnsi="Arial" w:cs="Arial"/>
          <w:sz w:val="24"/>
          <w:szCs w:val="24"/>
        </w:rPr>
      </w:pPr>
    </w:p>
    <w:p w14:paraId="54101C77" w14:textId="67515C8B" w:rsidR="00F60BF7" w:rsidRPr="00A4778C" w:rsidRDefault="00482A9C" w:rsidP="00FA5300">
      <w:pPr>
        <w:jc w:val="center"/>
        <w:rPr>
          <w:rFonts w:ascii="Arial" w:eastAsia="Open Sans" w:hAnsi="Arial" w:cs="Arial"/>
          <w:color w:val="0093B0"/>
          <w:sz w:val="40"/>
          <w:szCs w:val="40"/>
        </w:rPr>
      </w:pPr>
      <w:r w:rsidRPr="00A4778C">
        <w:rPr>
          <w:rFonts w:ascii="Arial" w:eastAsia="Open Sans" w:hAnsi="Arial" w:cs="Arial"/>
          <w:color w:val="0093B0"/>
          <w:sz w:val="40"/>
          <w:szCs w:val="40"/>
        </w:rPr>
        <w:t>Wishin</w:t>
      </w:r>
      <w:r w:rsidR="00623088" w:rsidRPr="00A4778C">
        <w:rPr>
          <w:rFonts w:ascii="Arial" w:eastAsia="Open Sans" w:hAnsi="Arial" w:cs="Arial"/>
          <w:color w:val="0093B0"/>
          <w:sz w:val="40"/>
          <w:szCs w:val="40"/>
        </w:rPr>
        <w:t>g</w:t>
      </w:r>
      <w:r w:rsidRPr="00A4778C">
        <w:rPr>
          <w:rFonts w:ascii="Arial" w:eastAsia="Open Sans" w:hAnsi="Arial" w:cs="Arial"/>
          <w:color w:val="0093B0"/>
          <w:sz w:val="40"/>
          <w:szCs w:val="40"/>
        </w:rPr>
        <w:t xml:space="preserve"> you a g</w:t>
      </w:r>
      <w:r w:rsidR="00F60BF7" w:rsidRPr="00A4778C">
        <w:rPr>
          <w:rFonts w:ascii="Arial" w:eastAsia="Open Sans" w:hAnsi="Arial" w:cs="Arial"/>
          <w:color w:val="0093B0"/>
          <w:sz w:val="40"/>
          <w:szCs w:val="40"/>
        </w:rPr>
        <w:t>ood luck!</w:t>
      </w:r>
    </w:p>
    <w:p w14:paraId="05E371AA" w14:textId="77777777" w:rsidR="00032432" w:rsidRPr="00B91A40" w:rsidRDefault="00032432" w:rsidP="00FA5300">
      <w:pPr>
        <w:jc w:val="both"/>
        <w:rPr>
          <w:rFonts w:ascii="Arial" w:eastAsia="Open Sans" w:hAnsi="Arial" w:cs="Arial"/>
        </w:rPr>
      </w:pPr>
    </w:p>
    <w:p w14:paraId="242C3DF6" w14:textId="77777777" w:rsidR="003C290A" w:rsidRPr="00B91A40" w:rsidRDefault="003C290A" w:rsidP="003C290A">
      <w:pPr>
        <w:jc w:val="center"/>
        <w:rPr>
          <w:rFonts w:ascii="Arial" w:eastAsia="Open Sans" w:hAnsi="Arial" w:cs="Arial"/>
        </w:rPr>
      </w:pPr>
    </w:p>
    <w:p w14:paraId="7EB3B62A" w14:textId="77777777" w:rsidR="00B1182A" w:rsidRPr="00B91A40" w:rsidRDefault="00B1182A">
      <w:pPr>
        <w:jc w:val="center"/>
        <w:rPr>
          <w:rFonts w:ascii="Arial" w:hAnsi="Arial" w:cs="Arial"/>
        </w:rPr>
      </w:pPr>
    </w:p>
    <w:p w14:paraId="52062B99" w14:textId="787A163A" w:rsidR="00756859" w:rsidRPr="00B91A40" w:rsidRDefault="00B1182A">
      <w:pPr>
        <w:jc w:val="center"/>
        <w:rPr>
          <w:rFonts w:ascii="Arial" w:hAnsi="Arial" w:cs="Arial"/>
        </w:rPr>
      </w:pPr>
      <w:r w:rsidRPr="00B91A40">
        <w:rPr>
          <w:rFonts w:ascii="Arial" w:hAnsi="Arial" w:cs="Arial"/>
        </w:rPr>
        <w:t xml:space="preserve"> </w:t>
      </w:r>
    </w:p>
    <w:p w14:paraId="52062B9A" w14:textId="77777777" w:rsidR="00756859" w:rsidRPr="00B91A40" w:rsidRDefault="00756859">
      <w:pPr>
        <w:jc w:val="center"/>
        <w:rPr>
          <w:rFonts w:ascii="Arial" w:hAnsi="Arial" w:cs="Arial"/>
        </w:rPr>
      </w:pPr>
    </w:p>
    <w:p w14:paraId="52062B9B" w14:textId="77777777" w:rsidR="00756859" w:rsidRPr="00B91A40" w:rsidRDefault="00756859">
      <w:pPr>
        <w:jc w:val="center"/>
        <w:rPr>
          <w:rFonts w:ascii="Arial" w:hAnsi="Arial" w:cs="Arial"/>
        </w:rPr>
      </w:pPr>
    </w:p>
    <w:p w14:paraId="52062B9C" w14:textId="77777777" w:rsidR="00756859" w:rsidRPr="00B91A40" w:rsidRDefault="00756859">
      <w:pPr>
        <w:jc w:val="center"/>
        <w:rPr>
          <w:rFonts w:ascii="Arial" w:hAnsi="Arial" w:cs="Arial"/>
        </w:rPr>
      </w:pPr>
    </w:p>
    <w:p w14:paraId="52062B9D" w14:textId="77777777" w:rsidR="00756859" w:rsidRPr="00B91A40" w:rsidRDefault="00756859">
      <w:pPr>
        <w:jc w:val="center"/>
        <w:rPr>
          <w:rFonts w:ascii="Arial" w:hAnsi="Arial" w:cs="Arial"/>
        </w:rPr>
      </w:pPr>
    </w:p>
    <w:p w14:paraId="52062B9E" w14:textId="77777777" w:rsidR="00756859" w:rsidRPr="00B91A40" w:rsidRDefault="00756859">
      <w:pPr>
        <w:jc w:val="both"/>
        <w:rPr>
          <w:rFonts w:ascii="Arial" w:hAnsi="Arial" w:cs="Arial"/>
        </w:rPr>
      </w:pPr>
    </w:p>
    <w:p w14:paraId="52062B9F" w14:textId="77777777" w:rsidR="00756859" w:rsidRPr="00B91A40" w:rsidRDefault="00F51FCA">
      <w:pPr>
        <w:jc w:val="center"/>
        <w:rPr>
          <w:rFonts w:ascii="Arial" w:hAnsi="Arial" w:cs="Arial"/>
        </w:rPr>
      </w:pPr>
      <w:r w:rsidRPr="00B91A40">
        <w:rPr>
          <w:rFonts w:ascii="Arial" w:hAnsi="Arial" w:cs="Arial"/>
        </w:rPr>
        <w:br w:type="page"/>
      </w:r>
    </w:p>
    <w:p w14:paraId="60EF761D" w14:textId="5D932846" w:rsidR="00A4778C" w:rsidRPr="00A4778C" w:rsidRDefault="00F51FCA" w:rsidP="00A4778C">
      <w:pPr>
        <w:shd w:val="clear" w:color="auto" w:fill="0093B0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A4778C">
        <w:rPr>
          <w:rFonts w:ascii="Arial" w:hAnsi="Arial" w:cs="Arial"/>
          <w:b/>
          <w:color w:val="FFFFFF" w:themeColor="background1"/>
          <w:sz w:val="28"/>
          <w:szCs w:val="28"/>
        </w:rPr>
        <w:lastRenderedPageBreak/>
        <w:t xml:space="preserve">I   </w:t>
      </w:r>
      <w:r w:rsidR="007A3A72" w:rsidRPr="00A4778C">
        <w:rPr>
          <w:rFonts w:ascii="Arial" w:hAnsi="Arial" w:cs="Arial"/>
          <w:b/>
          <w:color w:val="FFFFFF" w:themeColor="background1"/>
          <w:sz w:val="28"/>
          <w:szCs w:val="28"/>
        </w:rPr>
        <w:t>INTRODUCTION</w:t>
      </w:r>
    </w:p>
    <w:p w14:paraId="52062BA1" w14:textId="77777777" w:rsidR="00756859" w:rsidRPr="00B91A40" w:rsidRDefault="00756859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hAnsi="Arial" w:cs="Arial"/>
          <w:b/>
          <w:color w:val="000000"/>
        </w:rPr>
      </w:pPr>
    </w:p>
    <w:p w14:paraId="62C13B5E" w14:textId="77777777" w:rsidR="00A4778C" w:rsidRDefault="00A4778C" w:rsidP="00A4778C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hAnsi="Arial" w:cs="Arial"/>
          <w:b/>
          <w:color w:val="000000"/>
        </w:rPr>
      </w:pPr>
    </w:p>
    <w:p w14:paraId="238783F7" w14:textId="717CFB4A" w:rsidR="007A3A72" w:rsidRPr="00B91A40" w:rsidRDefault="007A3A72" w:rsidP="007A3A7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</w:rPr>
      </w:pPr>
      <w:r w:rsidRPr="00B91A40">
        <w:rPr>
          <w:rFonts w:ascii="Arial" w:hAnsi="Arial" w:cs="Arial"/>
          <w:b/>
          <w:color w:val="000000"/>
        </w:rPr>
        <w:t>BASIC DATA ABOUT THE PROPOSAL IDEA FOR SOLUTION DEVELOPMENT</w:t>
      </w:r>
    </w:p>
    <w:p w14:paraId="0D062670" w14:textId="77777777" w:rsidR="007A3A72" w:rsidRPr="00B91A40" w:rsidRDefault="007A3A72" w:rsidP="00A4778C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Arial" w:hAnsi="Arial" w:cs="Arial"/>
          <w:b/>
          <w:color w:val="000000"/>
        </w:rPr>
      </w:pPr>
    </w:p>
    <w:tbl>
      <w:tblPr>
        <w:tblStyle w:val="a0"/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45"/>
        <w:gridCol w:w="6930"/>
      </w:tblGrid>
      <w:tr w:rsidR="00756859" w:rsidRPr="00A4778C" w14:paraId="52062BA6" w14:textId="77777777" w:rsidTr="00A4778C">
        <w:trPr>
          <w:trHeight w:val="727"/>
        </w:trPr>
        <w:tc>
          <w:tcPr>
            <w:tcW w:w="2245" w:type="dxa"/>
          </w:tcPr>
          <w:p w14:paraId="52062BA3" w14:textId="36406C28" w:rsidR="00756859" w:rsidRPr="00A4778C" w:rsidRDefault="007A3A72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Arial" w:hAnsi="Arial" w:cs="Arial"/>
                <w:sz w:val="22"/>
                <w:szCs w:val="22"/>
              </w:rPr>
              <w:t>Which challenge are you applying for?</w:t>
            </w:r>
          </w:p>
        </w:tc>
        <w:tc>
          <w:tcPr>
            <w:tcW w:w="6930" w:type="dxa"/>
          </w:tcPr>
          <w:p w14:paraId="5C86DE70" w14:textId="77777777" w:rsidR="007A3A72" w:rsidRPr="00A4778C" w:rsidRDefault="00F51FCA" w:rsidP="007A3A72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A3A72" w:rsidRPr="00A4778C">
              <w:rPr>
                <w:rFonts w:ascii="Arial" w:hAnsi="Arial" w:cs="Arial"/>
                <w:sz w:val="22"/>
                <w:szCs w:val="22"/>
              </w:rPr>
              <w:t>Challenge 1: Mobility and Transportation Data</w:t>
            </w:r>
          </w:p>
          <w:p w14:paraId="1234E87A" w14:textId="1A206003" w:rsidR="007A3A72" w:rsidRPr="00A4778C" w:rsidRDefault="00F51FCA" w:rsidP="007A3A72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A3A72" w:rsidRPr="00A4778C">
              <w:rPr>
                <w:rFonts w:ascii="Arial" w:hAnsi="Arial" w:cs="Arial"/>
                <w:sz w:val="22"/>
                <w:szCs w:val="22"/>
              </w:rPr>
              <w:t xml:space="preserve">Challenge 2: Workforce mobility </w:t>
            </w:r>
          </w:p>
          <w:p w14:paraId="2228506D" w14:textId="12C7557B" w:rsidR="007A3A72" w:rsidRPr="00A4778C" w:rsidRDefault="007A3A72" w:rsidP="007A3A72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Challenge 3: Tourism Atlas</w:t>
            </w:r>
          </w:p>
          <w:p w14:paraId="52062BA5" w14:textId="25044479" w:rsidR="007A3A72" w:rsidRPr="00A4778C" w:rsidRDefault="007A3A72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Challenge 4: Demographic trends</w:t>
            </w:r>
          </w:p>
        </w:tc>
      </w:tr>
      <w:tr w:rsidR="00B5106E" w:rsidRPr="00A4778C" w14:paraId="78F444BA" w14:textId="77777777" w:rsidTr="00A4778C">
        <w:trPr>
          <w:trHeight w:val="727"/>
        </w:trPr>
        <w:tc>
          <w:tcPr>
            <w:tcW w:w="2245" w:type="dxa"/>
          </w:tcPr>
          <w:p w14:paraId="648F668E" w14:textId="6967F3F3" w:rsidR="00B5106E" w:rsidRPr="00A4778C" w:rsidRDefault="002312C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Arial" w:hAnsi="Arial" w:cs="Arial"/>
                <w:sz w:val="22"/>
                <w:szCs w:val="22"/>
              </w:rPr>
              <w:t>Under which category do you apply?</w:t>
            </w:r>
          </w:p>
        </w:tc>
        <w:tc>
          <w:tcPr>
            <w:tcW w:w="6930" w:type="dxa"/>
          </w:tcPr>
          <w:p w14:paraId="58494AEF" w14:textId="45556C0F" w:rsidR="002312C3" w:rsidRPr="00A4778C" w:rsidRDefault="002312C3" w:rsidP="002312C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Solution</w:t>
            </w:r>
          </w:p>
          <w:p w14:paraId="6C5E4E71" w14:textId="57F886A2" w:rsidR="00B5106E" w:rsidRPr="00A4778C" w:rsidRDefault="002312C3" w:rsidP="002312C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Idea </w:t>
            </w:r>
          </w:p>
        </w:tc>
      </w:tr>
      <w:tr w:rsidR="00756859" w:rsidRPr="00A4778C" w14:paraId="52062BA9" w14:textId="77777777" w:rsidTr="00A4778C">
        <w:trPr>
          <w:trHeight w:val="363"/>
        </w:trPr>
        <w:tc>
          <w:tcPr>
            <w:tcW w:w="2245" w:type="dxa"/>
          </w:tcPr>
          <w:p w14:paraId="52062BA7" w14:textId="51D57A41" w:rsidR="00756859" w:rsidRPr="00A4778C" w:rsidRDefault="00BF78D7" w:rsidP="007A3A72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Arial" w:hAnsi="Arial" w:cs="Arial"/>
                <w:sz w:val="22"/>
                <w:szCs w:val="22"/>
              </w:rPr>
              <w:t>P</w:t>
            </w:r>
            <w:r w:rsidR="007A3A72" w:rsidRPr="00A4778C">
              <w:rPr>
                <w:rFonts w:ascii="Arial" w:hAnsi="Arial" w:cs="Arial"/>
                <w:sz w:val="22"/>
                <w:szCs w:val="22"/>
              </w:rPr>
              <w:t>artners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within application</w:t>
            </w:r>
            <w:r w:rsidR="007A3A72" w:rsidRPr="00A4778C">
              <w:rPr>
                <w:rFonts w:ascii="Arial" w:hAnsi="Arial" w:cs="Arial"/>
                <w:sz w:val="22"/>
                <w:szCs w:val="22"/>
              </w:rPr>
              <w:t xml:space="preserve"> (if applicable)</w:t>
            </w:r>
          </w:p>
        </w:tc>
        <w:tc>
          <w:tcPr>
            <w:tcW w:w="6930" w:type="dxa"/>
          </w:tcPr>
          <w:p w14:paraId="52062BA8" w14:textId="77777777" w:rsidR="00756859" w:rsidRPr="00A4778C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2062BB6" w14:textId="77777777" w:rsidR="00756859" w:rsidRPr="00A4778C" w:rsidRDefault="00756859">
      <w:pPr>
        <w:rPr>
          <w:rFonts w:ascii="Arial" w:hAnsi="Arial" w:cs="Arial"/>
          <w:sz w:val="22"/>
          <w:szCs w:val="22"/>
        </w:rPr>
      </w:pPr>
    </w:p>
    <w:p w14:paraId="2F67ABC9" w14:textId="77777777" w:rsidR="00A4778C" w:rsidRPr="00A4778C" w:rsidRDefault="00A4778C" w:rsidP="00A4778C">
      <w:pPr>
        <w:ind w:left="720"/>
        <w:rPr>
          <w:rFonts w:ascii="Arial" w:hAnsi="Arial" w:cs="Arial"/>
          <w:b/>
          <w:sz w:val="22"/>
          <w:szCs w:val="22"/>
        </w:rPr>
      </w:pPr>
    </w:p>
    <w:p w14:paraId="73CE5CCD" w14:textId="2A0F7E29" w:rsidR="007A3A72" w:rsidRPr="00A4778C" w:rsidRDefault="00A4778C" w:rsidP="007A3A72">
      <w:pPr>
        <w:numPr>
          <w:ilvl w:val="0"/>
          <w:numId w:val="5"/>
        </w:numPr>
        <w:rPr>
          <w:rFonts w:ascii="Arial" w:hAnsi="Arial" w:cs="Arial"/>
          <w:b/>
          <w:sz w:val="22"/>
          <w:szCs w:val="22"/>
        </w:rPr>
      </w:pPr>
      <w:r w:rsidRPr="00A4778C">
        <w:rPr>
          <w:rFonts w:ascii="Arial" w:hAnsi="Arial" w:cs="Arial"/>
          <w:b/>
          <w:sz w:val="22"/>
          <w:szCs w:val="22"/>
        </w:rPr>
        <w:t>BASIC INFORMATION ABOUT THE APPLICANT</w:t>
      </w:r>
    </w:p>
    <w:p w14:paraId="524266C1" w14:textId="77777777" w:rsidR="00A4778C" w:rsidRPr="00A4778C" w:rsidRDefault="00A4778C" w:rsidP="00A4778C">
      <w:pPr>
        <w:ind w:left="720"/>
        <w:rPr>
          <w:rFonts w:ascii="Arial" w:hAnsi="Arial" w:cs="Arial"/>
          <w:b/>
          <w:sz w:val="22"/>
          <w:szCs w:val="22"/>
        </w:rPr>
      </w:pPr>
    </w:p>
    <w:tbl>
      <w:tblPr>
        <w:tblStyle w:val="a1"/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5953"/>
      </w:tblGrid>
      <w:tr w:rsidR="00756859" w:rsidRPr="00A4778C" w14:paraId="52062BBD" w14:textId="77777777">
        <w:trPr>
          <w:trHeight w:val="423"/>
        </w:trPr>
        <w:tc>
          <w:tcPr>
            <w:tcW w:w="3227" w:type="dxa"/>
            <w:vAlign w:val="center"/>
          </w:tcPr>
          <w:p w14:paraId="52062BB8" w14:textId="0279CB45" w:rsidR="00756859" w:rsidRPr="00A4778C" w:rsidRDefault="00DD584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Arial" w:hAnsi="Arial" w:cs="Arial"/>
                <w:sz w:val="22"/>
                <w:szCs w:val="22"/>
              </w:rPr>
              <w:t>Mark the category that applies to you as an applicant</w:t>
            </w:r>
          </w:p>
        </w:tc>
        <w:tc>
          <w:tcPr>
            <w:tcW w:w="5953" w:type="dxa"/>
            <w:vAlign w:val="center"/>
          </w:tcPr>
          <w:p w14:paraId="0AA6E78F" w14:textId="4289579F" w:rsidR="00DD5843" w:rsidRPr="00A4778C" w:rsidRDefault="00DD5843" w:rsidP="00DD584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Business Entity</w:t>
            </w:r>
          </w:p>
          <w:p w14:paraId="400E1CFD" w14:textId="77777777" w:rsidR="00DD5843" w:rsidRPr="00A4778C" w:rsidRDefault="00DD5843" w:rsidP="00DD584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Civil society organization/Foundation</w:t>
            </w:r>
          </w:p>
          <w:p w14:paraId="787ADDAE" w14:textId="77777777" w:rsidR="00DD5843" w:rsidRPr="00A4778C" w:rsidRDefault="00DD5843" w:rsidP="00DD584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Scientific - research institution</w:t>
            </w:r>
          </w:p>
          <w:p w14:paraId="52062BBC" w14:textId="1C974D94" w:rsidR="00756859" w:rsidRPr="00A4778C" w:rsidRDefault="00DD5843" w:rsidP="00DD584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Natural person/group of natural persons</w:t>
            </w:r>
          </w:p>
        </w:tc>
      </w:tr>
      <w:tr w:rsidR="00EC7C4A" w:rsidRPr="00A4778C" w14:paraId="459FFF33" w14:textId="77777777">
        <w:trPr>
          <w:trHeight w:val="423"/>
        </w:trPr>
        <w:tc>
          <w:tcPr>
            <w:tcW w:w="3227" w:type="dxa"/>
            <w:vAlign w:val="center"/>
          </w:tcPr>
          <w:p w14:paraId="20B3907B" w14:textId="11718E43" w:rsidR="00EC7C4A" w:rsidRPr="00A4778C" w:rsidRDefault="00B63E06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Arial" w:hAnsi="Arial" w:cs="Arial"/>
                <w:sz w:val="22"/>
                <w:szCs w:val="22"/>
              </w:rPr>
              <w:t>Your country of residence</w:t>
            </w:r>
            <w:r w:rsidR="00673547" w:rsidRPr="00A4778C">
              <w:rPr>
                <w:rFonts w:ascii="Arial" w:hAnsi="Arial" w:cs="Arial"/>
                <w:sz w:val="22"/>
                <w:szCs w:val="22"/>
              </w:rPr>
              <w:t xml:space="preserve"> (in case the applicant is the natural person) </w:t>
            </w:r>
            <w:r w:rsidRPr="00A4778C">
              <w:rPr>
                <w:rFonts w:ascii="Arial" w:hAnsi="Arial" w:cs="Arial"/>
                <w:sz w:val="22"/>
                <w:szCs w:val="22"/>
              </w:rPr>
              <w:t>/</w:t>
            </w:r>
            <w:r w:rsidR="00673547" w:rsidRPr="00A4778C">
              <w:rPr>
                <w:rFonts w:ascii="Arial" w:hAnsi="Arial" w:cs="Arial"/>
                <w:sz w:val="22"/>
                <w:szCs w:val="22"/>
              </w:rPr>
              <w:t xml:space="preserve">country of </w:t>
            </w:r>
            <w:r w:rsidR="00336A88" w:rsidRPr="00A4778C">
              <w:rPr>
                <w:rFonts w:ascii="Arial" w:hAnsi="Arial" w:cs="Arial"/>
                <w:sz w:val="22"/>
                <w:szCs w:val="22"/>
              </w:rPr>
              <w:t>residence of the legal entity which is the applicant</w:t>
            </w:r>
          </w:p>
        </w:tc>
        <w:tc>
          <w:tcPr>
            <w:tcW w:w="5953" w:type="dxa"/>
            <w:vAlign w:val="center"/>
          </w:tcPr>
          <w:p w14:paraId="0214A036" w14:textId="53A83241" w:rsidR="0040628D" w:rsidRPr="00A4778C" w:rsidRDefault="0040628D" w:rsidP="0040628D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Albania</w:t>
            </w:r>
          </w:p>
          <w:p w14:paraId="6C52E386" w14:textId="083E0EB9" w:rsidR="0040628D" w:rsidRPr="00A4778C" w:rsidRDefault="0040628D" w:rsidP="0040628D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Bosnia &amp; Herzegovina</w:t>
            </w:r>
          </w:p>
          <w:p w14:paraId="42EF7674" w14:textId="28202457" w:rsidR="0040628D" w:rsidRPr="00A4778C" w:rsidRDefault="0040628D" w:rsidP="0040628D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F363A" w:rsidRPr="00A4778C">
              <w:rPr>
                <w:rFonts w:ascii="Arial" w:hAnsi="Arial" w:cs="Arial"/>
                <w:sz w:val="22"/>
                <w:szCs w:val="22"/>
              </w:rPr>
              <w:t>Montenegro</w:t>
            </w:r>
          </w:p>
          <w:p w14:paraId="6C87F802" w14:textId="00C1DBF6" w:rsidR="00A833C6" w:rsidRPr="00A4778C" w:rsidRDefault="0040628D" w:rsidP="0040628D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F363A" w:rsidRPr="00A4778C">
              <w:rPr>
                <w:rFonts w:ascii="Arial" w:hAnsi="Arial" w:cs="Arial"/>
                <w:sz w:val="22"/>
                <w:szCs w:val="22"/>
              </w:rPr>
              <w:t>North Macedonia</w:t>
            </w:r>
          </w:p>
          <w:p w14:paraId="23BA857E" w14:textId="5AFA2558" w:rsidR="00A833C6" w:rsidRPr="00A4778C" w:rsidRDefault="00A833C6" w:rsidP="0040628D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4778C">
              <w:rPr>
                <w:rFonts w:ascii="Arial" w:hAnsi="Arial" w:cs="Arial"/>
                <w:sz w:val="22"/>
                <w:szCs w:val="22"/>
              </w:rPr>
              <w:t xml:space="preserve"> Serbia</w:t>
            </w:r>
          </w:p>
        </w:tc>
      </w:tr>
      <w:tr w:rsidR="00756859" w:rsidRPr="00A4778C" w14:paraId="52062BC0" w14:textId="77777777">
        <w:trPr>
          <w:trHeight w:val="423"/>
        </w:trPr>
        <w:tc>
          <w:tcPr>
            <w:tcW w:w="3227" w:type="dxa"/>
            <w:vAlign w:val="center"/>
          </w:tcPr>
          <w:p w14:paraId="52062BBE" w14:textId="10EFA25B" w:rsidR="00756859" w:rsidRPr="00A4778C" w:rsidRDefault="00DD584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Arial" w:hAnsi="Arial" w:cs="Arial"/>
                <w:sz w:val="22"/>
                <w:szCs w:val="22"/>
              </w:rPr>
              <w:t>National ID number (to be filled out unless the applicant is a natural person)</w:t>
            </w:r>
          </w:p>
        </w:tc>
        <w:tc>
          <w:tcPr>
            <w:tcW w:w="5953" w:type="dxa"/>
            <w:vAlign w:val="center"/>
          </w:tcPr>
          <w:p w14:paraId="52062BBF" w14:textId="77777777" w:rsidR="00756859" w:rsidRPr="00A4778C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859" w:rsidRPr="00A4778C" w14:paraId="52062BC3" w14:textId="77777777">
        <w:trPr>
          <w:trHeight w:val="423"/>
        </w:trPr>
        <w:tc>
          <w:tcPr>
            <w:tcW w:w="3227" w:type="dxa"/>
            <w:vAlign w:val="center"/>
          </w:tcPr>
          <w:p w14:paraId="52062BC1" w14:textId="77989B4A" w:rsidR="00756859" w:rsidRPr="00A4778C" w:rsidRDefault="00DD5843" w:rsidP="00DD584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Arial" w:hAnsi="Arial" w:cs="Arial"/>
                <w:sz w:val="22"/>
                <w:szCs w:val="22"/>
              </w:rPr>
              <w:t>Applicant's Name (to be filled out unless the applicant is a natural person)</w:t>
            </w:r>
          </w:p>
        </w:tc>
        <w:tc>
          <w:tcPr>
            <w:tcW w:w="5953" w:type="dxa"/>
            <w:vAlign w:val="center"/>
          </w:tcPr>
          <w:p w14:paraId="52062BC2" w14:textId="77777777" w:rsidR="00756859" w:rsidRPr="00A4778C" w:rsidRDefault="00756859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756859" w:rsidRPr="00A4778C" w14:paraId="52062BC6" w14:textId="77777777">
        <w:trPr>
          <w:trHeight w:val="423"/>
        </w:trPr>
        <w:tc>
          <w:tcPr>
            <w:tcW w:w="3227" w:type="dxa"/>
            <w:vAlign w:val="center"/>
          </w:tcPr>
          <w:p w14:paraId="52062BC4" w14:textId="2CFB99E5" w:rsidR="00756859" w:rsidRPr="00A4778C" w:rsidRDefault="00DD5843" w:rsidP="00DD584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Arial" w:hAnsi="Arial" w:cs="Arial"/>
                <w:sz w:val="22"/>
                <w:szCs w:val="22"/>
              </w:rPr>
              <w:t>First and Last Name of the responsible person</w:t>
            </w:r>
          </w:p>
        </w:tc>
        <w:tc>
          <w:tcPr>
            <w:tcW w:w="5953" w:type="dxa"/>
            <w:vAlign w:val="center"/>
          </w:tcPr>
          <w:p w14:paraId="52062BC5" w14:textId="5125EA2A" w:rsidR="00756859" w:rsidRPr="00A4778C" w:rsidRDefault="00756859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756859" w:rsidRPr="00A4778C" w14:paraId="52062BC9" w14:textId="77777777">
        <w:trPr>
          <w:trHeight w:val="420"/>
        </w:trPr>
        <w:tc>
          <w:tcPr>
            <w:tcW w:w="3227" w:type="dxa"/>
            <w:vAlign w:val="center"/>
          </w:tcPr>
          <w:p w14:paraId="52062BC7" w14:textId="443E62A4" w:rsidR="00756859" w:rsidRPr="00A4778C" w:rsidRDefault="00DD584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Arial" w:hAnsi="Arial" w:cs="Arial"/>
                <w:sz w:val="22"/>
                <w:szCs w:val="22"/>
              </w:rPr>
              <w:t>Contact phone</w:t>
            </w:r>
          </w:p>
        </w:tc>
        <w:tc>
          <w:tcPr>
            <w:tcW w:w="5953" w:type="dxa"/>
            <w:vAlign w:val="center"/>
          </w:tcPr>
          <w:p w14:paraId="52062BC8" w14:textId="36953EB3" w:rsidR="00756859" w:rsidRPr="00A4778C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859" w:rsidRPr="00A4778C" w14:paraId="52062BCC" w14:textId="77777777">
        <w:trPr>
          <w:trHeight w:val="419"/>
        </w:trPr>
        <w:tc>
          <w:tcPr>
            <w:tcW w:w="3227" w:type="dxa"/>
            <w:vAlign w:val="center"/>
          </w:tcPr>
          <w:p w14:paraId="52062BCA" w14:textId="48E6C50C" w:rsidR="00756859" w:rsidRPr="00A4778C" w:rsidRDefault="00DD5843">
            <w:pPr>
              <w:rPr>
                <w:rFonts w:ascii="Arial" w:hAnsi="Arial" w:cs="Arial"/>
                <w:sz w:val="22"/>
                <w:szCs w:val="22"/>
              </w:rPr>
            </w:pPr>
            <w:r w:rsidRPr="00A4778C">
              <w:rPr>
                <w:rFonts w:ascii="Arial" w:hAnsi="Arial" w:cs="Arial"/>
                <w:sz w:val="22"/>
                <w:szCs w:val="22"/>
              </w:rPr>
              <w:t>Address (to be filled out unless the applicant is a natural person)</w:t>
            </w:r>
          </w:p>
        </w:tc>
        <w:tc>
          <w:tcPr>
            <w:tcW w:w="5953" w:type="dxa"/>
            <w:vAlign w:val="center"/>
          </w:tcPr>
          <w:p w14:paraId="52062BCB" w14:textId="77777777" w:rsidR="00756859" w:rsidRPr="00A4778C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2062BCD" w14:textId="77777777" w:rsidR="00756859" w:rsidRPr="00B91A40" w:rsidRDefault="00756859">
      <w:pPr>
        <w:rPr>
          <w:rFonts w:ascii="Arial" w:hAnsi="Arial" w:cs="Arial"/>
        </w:rPr>
      </w:pPr>
    </w:p>
    <w:p w14:paraId="2D3912E5" w14:textId="77777777" w:rsidR="00A4778C" w:rsidRDefault="00A4778C">
      <w:pPr>
        <w:ind w:left="360"/>
        <w:rPr>
          <w:rFonts w:ascii="Arial" w:hAnsi="Arial" w:cs="Arial"/>
          <w:b/>
        </w:rPr>
      </w:pPr>
    </w:p>
    <w:p w14:paraId="087C16AD" w14:textId="77777777" w:rsidR="00A4778C" w:rsidRDefault="00A4778C">
      <w:pPr>
        <w:ind w:left="360"/>
        <w:rPr>
          <w:rFonts w:ascii="Arial" w:hAnsi="Arial" w:cs="Arial"/>
          <w:b/>
        </w:rPr>
      </w:pPr>
    </w:p>
    <w:p w14:paraId="64084243" w14:textId="77777777" w:rsidR="00A4778C" w:rsidRDefault="00A4778C">
      <w:pPr>
        <w:ind w:left="360"/>
        <w:rPr>
          <w:rFonts w:ascii="Arial" w:hAnsi="Arial" w:cs="Arial"/>
          <w:b/>
        </w:rPr>
      </w:pPr>
    </w:p>
    <w:p w14:paraId="3B91A3F1" w14:textId="77777777" w:rsidR="00A4778C" w:rsidRDefault="00A4778C">
      <w:pPr>
        <w:ind w:left="360"/>
        <w:rPr>
          <w:rFonts w:ascii="Arial" w:hAnsi="Arial" w:cs="Arial"/>
          <w:b/>
        </w:rPr>
      </w:pPr>
    </w:p>
    <w:p w14:paraId="2670B8D3" w14:textId="77777777" w:rsidR="00A4778C" w:rsidRDefault="00A4778C">
      <w:pPr>
        <w:ind w:left="360"/>
        <w:rPr>
          <w:rFonts w:ascii="Arial" w:hAnsi="Arial" w:cs="Arial"/>
          <w:b/>
        </w:rPr>
      </w:pPr>
    </w:p>
    <w:p w14:paraId="3E50D2E9" w14:textId="77777777" w:rsidR="00A4778C" w:rsidRDefault="00A4778C">
      <w:pPr>
        <w:ind w:left="360"/>
        <w:rPr>
          <w:rFonts w:ascii="Arial" w:hAnsi="Arial" w:cs="Arial"/>
          <w:b/>
        </w:rPr>
      </w:pPr>
    </w:p>
    <w:p w14:paraId="55AF43A5" w14:textId="77777777" w:rsidR="00A4778C" w:rsidRDefault="00A4778C">
      <w:pPr>
        <w:ind w:left="360"/>
        <w:rPr>
          <w:rFonts w:ascii="Arial" w:hAnsi="Arial" w:cs="Arial"/>
          <w:b/>
        </w:rPr>
      </w:pPr>
    </w:p>
    <w:p w14:paraId="359016FE" w14:textId="77777777" w:rsidR="00A4778C" w:rsidRDefault="00A4778C">
      <w:pPr>
        <w:ind w:left="360"/>
        <w:rPr>
          <w:rFonts w:ascii="Arial" w:hAnsi="Arial" w:cs="Arial"/>
          <w:b/>
        </w:rPr>
      </w:pPr>
    </w:p>
    <w:p w14:paraId="14557088" w14:textId="77777777" w:rsidR="00A4778C" w:rsidRPr="00AE5742" w:rsidRDefault="00A4778C" w:rsidP="00AE5742">
      <w:pPr>
        <w:rPr>
          <w:rFonts w:ascii="Arial" w:hAnsi="Arial" w:cs="Arial"/>
          <w:b/>
          <w:sz w:val="22"/>
          <w:szCs w:val="22"/>
        </w:rPr>
      </w:pPr>
    </w:p>
    <w:p w14:paraId="52062BCF" w14:textId="265E8D0A" w:rsidR="00756859" w:rsidRPr="00AE5742" w:rsidRDefault="00DD5843">
      <w:pPr>
        <w:ind w:left="360"/>
        <w:rPr>
          <w:rFonts w:ascii="Arial" w:hAnsi="Arial" w:cs="Arial"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 xml:space="preserve">3. </w:t>
      </w:r>
      <w:r w:rsidR="00A4778C" w:rsidRPr="00AE5742">
        <w:rPr>
          <w:rFonts w:ascii="Arial" w:hAnsi="Arial" w:cs="Arial"/>
          <w:b/>
          <w:sz w:val="22"/>
          <w:szCs w:val="22"/>
        </w:rPr>
        <w:t xml:space="preserve">BASIC INFORMATION ABOUT THE PARTNER IN APPLICATION </w:t>
      </w:r>
      <w:r w:rsidR="00A4778C" w:rsidRPr="00AE5742">
        <w:rPr>
          <w:rFonts w:ascii="Arial" w:hAnsi="Arial" w:cs="Arial"/>
          <w:b/>
          <w:sz w:val="22"/>
          <w:szCs w:val="22"/>
        </w:rPr>
        <w:br/>
        <w:t xml:space="preserve"> </w:t>
      </w:r>
      <w:proofErr w:type="gramStart"/>
      <w:r w:rsidR="00A4778C" w:rsidRPr="00AE5742">
        <w:rPr>
          <w:rFonts w:ascii="Arial" w:hAnsi="Arial" w:cs="Arial"/>
          <w:b/>
          <w:sz w:val="22"/>
          <w:szCs w:val="22"/>
        </w:rPr>
        <w:t xml:space="preserve">   </w:t>
      </w:r>
      <w:r w:rsidRPr="00AE5742">
        <w:rPr>
          <w:rFonts w:ascii="Arial" w:hAnsi="Arial" w:cs="Arial"/>
          <w:sz w:val="22"/>
          <w:szCs w:val="22"/>
        </w:rPr>
        <w:t>(</w:t>
      </w:r>
      <w:proofErr w:type="gramEnd"/>
      <w:r w:rsidRPr="00AE5742">
        <w:rPr>
          <w:rFonts w:ascii="Arial" w:hAnsi="Arial" w:cs="Arial"/>
          <w:sz w:val="22"/>
          <w:szCs w:val="22"/>
        </w:rPr>
        <w:t xml:space="preserve">if there is a </w:t>
      </w:r>
      <w:r w:rsidR="00E822F2" w:rsidRPr="00AE5742">
        <w:rPr>
          <w:rFonts w:ascii="Arial" w:hAnsi="Arial" w:cs="Arial"/>
          <w:sz w:val="22"/>
          <w:szCs w:val="22"/>
        </w:rPr>
        <w:t>partnership</w:t>
      </w:r>
      <w:r w:rsidRPr="00AE5742">
        <w:rPr>
          <w:rFonts w:ascii="Arial" w:hAnsi="Arial" w:cs="Arial"/>
          <w:sz w:val="22"/>
          <w:szCs w:val="22"/>
        </w:rPr>
        <w:t>, copy several times if necessary)</w:t>
      </w:r>
    </w:p>
    <w:p w14:paraId="0A7B6A4F" w14:textId="77777777" w:rsidR="00A4778C" w:rsidRPr="00AE5742" w:rsidRDefault="00A4778C">
      <w:pPr>
        <w:ind w:left="360"/>
        <w:rPr>
          <w:rFonts w:ascii="Arial" w:hAnsi="Arial" w:cs="Arial"/>
          <w:sz w:val="22"/>
          <w:szCs w:val="22"/>
        </w:rPr>
      </w:pPr>
    </w:p>
    <w:tbl>
      <w:tblPr>
        <w:tblStyle w:val="a2"/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5953"/>
      </w:tblGrid>
      <w:tr w:rsidR="00DD5843" w:rsidRPr="00AE5742" w14:paraId="52062BD5" w14:textId="77777777" w:rsidTr="00B22434">
        <w:trPr>
          <w:trHeight w:val="423"/>
        </w:trPr>
        <w:tc>
          <w:tcPr>
            <w:tcW w:w="3227" w:type="dxa"/>
          </w:tcPr>
          <w:p w14:paraId="52062BD0" w14:textId="6CBB40F1" w:rsidR="00DD5843" w:rsidRPr="00AE5742" w:rsidRDefault="00DD5843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Mark the category that applies to you as an applicant</w:t>
            </w:r>
          </w:p>
        </w:tc>
        <w:tc>
          <w:tcPr>
            <w:tcW w:w="5953" w:type="dxa"/>
            <w:vAlign w:val="center"/>
          </w:tcPr>
          <w:p w14:paraId="7E8201B9" w14:textId="77777777" w:rsidR="00DD5843" w:rsidRPr="00AE5742" w:rsidRDefault="00DD5843" w:rsidP="00DD5843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E5742">
              <w:rPr>
                <w:rFonts w:ascii="Arial" w:hAnsi="Arial" w:cs="Arial"/>
                <w:sz w:val="22"/>
                <w:szCs w:val="22"/>
              </w:rPr>
              <w:t xml:space="preserve"> Business Entity</w:t>
            </w:r>
          </w:p>
          <w:p w14:paraId="5C89144F" w14:textId="77777777" w:rsidR="00DD5843" w:rsidRPr="00AE5742" w:rsidRDefault="00DD5843" w:rsidP="00DD5843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E5742">
              <w:rPr>
                <w:rFonts w:ascii="Arial" w:hAnsi="Arial" w:cs="Arial"/>
                <w:sz w:val="22"/>
                <w:szCs w:val="22"/>
              </w:rPr>
              <w:t xml:space="preserve"> Civil society organization/Foundation</w:t>
            </w:r>
          </w:p>
          <w:p w14:paraId="11DD0F84" w14:textId="77777777" w:rsidR="00DD5843" w:rsidRPr="00AE5742" w:rsidRDefault="00DD5843" w:rsidP="00DD5843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E5742">
              <w:rPr>
                <w:rFonts w:ascii="Arial" w:hAnsi="Arial" w:cs="Arial"/>
                <w:sz w:val="22"/>
                <w:szCs w:val="22"/>
              </w:rPr>
              <w:t xml:space="preserve"> Scientific - research institution</w:t>
            </w:r>
          </w:p>
          <w:p w14:paraId="52062BD4" w14:textId="68A8F53F" w:rsidR="00DD5843" w:rsidRPr="00AE5742" w:rsidRDefault="00DD5843" w:rsidP="00DD5843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E5742">
              <w:rPr>
                <w:rFonts w:ascii="Arial" w:hAnsi="Arial" w:cs="Arial"/>
                <w:sz w:val="22"/>
                <w:szCs w:val="22"/>
              </w:rPr>
              <w:t xml:space="preserve"> Natural person/group of natural persons</w:t>
            </w:r>
          </w:p>
        </w:tc>
      </w:tr>
      <w:tr w:rsidR="004637B8" w:rsidRPr="00AE5742" w14:paraId="27742A2A" w14:textId="77777777" w:rsidTr="00614758">
        <w:trPr>
          <w:trHeight w:val="423"/>
        </w:trPr>
        <w:tc>
          <w:tcPr>
            <w:tcW w:w="3227" w:type="dxa"/>
            <w:vAlign w:val="center"/>
          </w:tcPr>
          <w:p w14:paraId="21E6D81C" w14:textId="551E2AC6" w:rsidR="004637B8" w:rsidRPr="00AE5742" w:rsidRDefault="009A1E3D" w:rsidP="00614758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Your country of residence (in case the applicant is the natural person) /country of residence of the legal entity which is the applicant</w:t>
            </w:r>
          </w:p>
        </w:tc>
        <w:tc>
          <w:tcPr>
            <w:tcW w:w="5953" w:type="dxa"/>
            <w:vAlign w:val="center"/>
          </w:tcPr>
          <w:p w14:paraId="54453A66" w14:textId="77777777" w:rsidR="00DF363A" w:rsidRPr="00AE5742" w:rsidRDefault="00DF363A" w:rsidP="00DF363A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E5742">
              <w:rPr>
                <w:rFonts w:ascii="Arial" w:hAnsi="Arial" w:cs="Arial"/>
                <w:sz w:val="22"/>
                <w:szCs w:val="22"/>
              </w:rPr>
              <w:t xml:space="preserve"> Albania</w:t>
            </w:r>
          </w:p>
          <w:p w14:paraId="7EDE315E" w14:textId="77777777" w:rsidR="00DF363A" w:rsidRPr="00AE5742" w:rsidRDefault="00DF363A" w:rsidP="00DF363A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E5742">
              <w:rPr>
                <w:rFonts w:ascii="Arial" w:hAnsi="Arial" w:cs="Arial"/>
                <w:sz w:val="22"/>
                <w:szCs w:val="22"/>
              </w:rPr>
              <w:t xml:space="preserve"> Bosnia &amp; Herzegovina</w:t>
            </w:r>
          </w:p>
          <w:p w14:paraId="2D18ECF1" w14:textId="77777777" w:rsidR="00DF363A" w:rsidRPr="00AE5742" w:rsidRDefault="00DF363A" w:rsidP="00DF363A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E5742">
              <w:rPr>
                <w:rFonts w:ascii="Arial" w:hAnsi="Arial" w:cs="Arial"/>
                <w:sz w:val="22"/>
                <w:szCs w:val="22"/>
              </w:rPr>
              <w:t xml:space="preserve"> Montenegro</w:t>
            </w:r>
          </w:p>
          <w:p w14:paraId="3046B4E4" w14:textId="77777777" w:rsidR="00DF363A" w:rsidRPr="00AE5742" w:rsidRDefault="00DF363A" w:rsidP="00DF363A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E5742">
              <w:rPr>
                <w:rFonts w:ascii="Arial" w:hAnsi="Arial" w:cs="Arial"/>
                <w:sz w:val="22"/>
                <w:szCs w:val="22"/>
              </w:rPr>
              <w:t xml:space="preserve"> North Macedonia</w:t>
            </w:r>
          </w:p>
          <w:p w14:paraId="2FFD6764" w14:textId="2396526A" w:rsidR="004637B8" w:rsidRPr="00AE5742" w:rsidRDefault="00DF363A" w:rsidP="00DF363A">
            <w:pPr>
              <w:rPr>
                <w:rFonts w:ascii="Arial" w:eastAsia="MS Gothic" w:hAnsi="Arial" w:cs="Arial"/>
                <w:sz w:val="22"/>
                <w:szCs w:val="22"/>
              </w:rPr>
            </w:pPr>
            <w:r w:rsidRPr="00AE5742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E5742">
              <w:rPr>
                <w:rFonts w:ascii="Arial" w:hAnsi="Arial" w:cs="Arial"/>
                <w:sz w:val="22"/>
                <w:szCs w:val="22"/>
              </w:rPr>
              <w:t xml:space="preserve"> Serbia</w:t>
            </w:r>
          </w:p>
        </w:tc>
      </w:tr>
      <w:tr w:rsidR="00DD5843" w:rsidRPr="00AE5742" w14:paraId="52062BD8" w14:textId="77777777" w:rsidTr="00B22434">
        <w:trPr>
          <w:trHeight w:val="423"/>
        </w:trPr>
        <w:tc>
          <w:tcPr>
            <w:tcW w:w="3227" w:type="dxa"/>
          </w:tcPr>
          <w:p w14:paraId="52062BD6" w14:textId="21B47C62" w:rsidR="00DD5843" w:rsidRPr="00AE5742" w:rsidRDefault="00DD5843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National ID number (to be filled out unless the applicant is a natural person)</w:t>
            </w:r>
          </w:p>
        </w:tc>
        <w:tc>
          <w:tcPr>
            <w:tcW w:w="5953" w:type="dxa"/>
            <w:vAlign w:val="center"/>
          </w:tcPr>
          <w:p w14:paraId="52062BD7" w14:textId="77777777" w:rsidR="00DD5843" w:rsidRPr="00AE5742" w:rsidRDefault="00DD584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D5843" w:rsidRPr="00AE5742" w14:paraId="52062BDB" w14:textId="77777777" w:rsidTr="00B22434">
        <w:trPr>
          <w:trHeight w:val="423"/>
        </w:trPr>
        <w:tc>
          <w:tcPr>
            <w:tcW w:w="3227" w:type="dxa"/>
          </w:tcPr>
          <w:p w14:paraId="52062BD9" w14:textId="444B8682" w:rsidR="00DD5843" w:rsidRPr="00AE5742" w:rsidRDefault="00DD5843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Applicant's Name (to be filled out unless the applicant is a natural person)</w:t>
            </w:r>
          </w:p>
        </w:tc>
        <w:tc>
          <w:tcPr>
            <w:tcW w:w="5953" w:type="dxa"/>
            <w:vAlign w:val="center"/>
          </w:tcPr>
          <w:p w14:paraId="52062BDA" w14:textId="77777777" w:rsidR="00DD5843" w:rsidRPr="00AE5742" w:rsidRDefault="00DD5843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DD5843" w:rsidRPr="00AE5742" w14:paraId="52062BDE" w14:textId="77777777" w:rsidTr="00B22434">
        <w:trPr>
          <w:trHeight w:val="423"/>
        </w:trPr>
        <w:tc>
          <w:tcPr>
            <w:tcW w:w="3227" w:type="dxa"/>
          </w:tcPr>
          <w:p w14:paraId="52062BDC" w14:textId="1D6FD74F" w:rsidR="00DD5843" w:rsidRPr="00AE5742" w:rsidRDefault="00DD5843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First and Last Name of the responsible person</w:t>
            </w:r>
          </w:p>
        </w:tc>
        <w:tc>
          <w:tcPr>
            <w:tcW w:w="5953" w:type="dxa"/>
            <w:vAlign w:val="center"/>
          </w:tcPr>
          <w:p w14:paraId="52062BDD" w14:textId="77777777" w:rsidR="00DD5843" w:rsidRPr="00AE5742" w:rsidRDefault="00DD5843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DD5843" w:rsidRPr="00AE5742" w14:paraId="52062BE1" w14:textId="77777777" w:rsidTr="00B22434">
        <w:trPr>
          <w:trHeight w:val="420"/>
        </w:trPr>
        <w:tc>
          <w:tcPr>
            <w:tcW w:w="3227" w:type="dxa"/>
          </w:tcPr>
          <w:p w14:paraId="52062BDF" w14:textId="2F2F9F15" w:rsidR="00DD5843" w:rsidRPr="00AE5742" w:rsidRDefault="00DD5843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Contact phone</w:t>
            </w:r>
          </w:p>
        </w:tc>
        <w:tc>
          <w:tcPr>
            <w:tcW w:w="5953" w:type="dxa"/>
            <w:vAlign w:val="center"/>
          </w:tcPr>
          <w:p w14:paraId="52062BE0" w14:textId="77777777" w:rsidR="00DD5843" w:rsidRPr="00AE5742" w:rsidRDefault="00DD584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D5843" w:rsidRPr="00AE5742" w14:paraId="52062BE4" w14:textId="77777777" w:rsidTr="00B22434">
        <w:trPr>
          <w:trHeight w:val="419"/>
        </w:trPr>
        <w:tc>
          <w:tcPr>
            <w:tcW w:w="3227" w:type="dxa"/>
          </w:tcPr>
          <w:p w14:paraId="52062BE2" w14:textId="21FA5086" w:rsidR="00DD5843" w:rsidRPr="00AE5742" w:rsidRDefault="00DD5843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Address (to be filled out unless the applicant is a natural person)</w:t>
            </w:r>
          </w:p>
        </w:tc>
        <w:tc>
          <w:tcPr>
            <w:tcW w:w="5953" w:type="dxa"/>
            <w:vAlign w:val="center"/>
          </w:tcPr>
          <w:p w14:paraId="52062BE3" w14:textId="77777777" w:rsidR="00DD5843" w:rsidRPr="00AE5742" w:rsidRDefault="00DD584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B47744A" w14:textId="6E5A4AA8" w:rsidR="00AF1E73" w:rsidRDefault="00AF1E73">
      <w:pPr>
        <w:rPr>
          <w:rFonts w:ascii="Arial" w:hAnsi="Arial" w:cs="Arial"/>
          <w:b/>
        </w:rPr>
      </w:pPr>
    </w:p>
    <w:p w14:paraId="18EEF696" w14:textId="22768D2B" w:rsidR="00AE5742" w:rsidRDefault="00AE5742">
      <w:pPr>
        <w:rPr>
          <w:rFonts w:ascii="Arial" w:hAnsi="Arial" w:cs="Arial"/>
          <w:b/>
        </w:rPr>
      </w:pPr>
    </w:p>
    <w:p w14:paraId="391278B2" w14:textId="77777777" w:rsidR="00AE5742" w:rsidRDefault="00AE5742">
      <w:pPr>
        <w:rPr>
          <w:rFonts w:ascii="Arial" w:hAnsi="Arial" w:cs="Arial"/>
          <w:b/>
        </w:rPr>
      </w:pPr>
    </w:p>
    <w:p w14:paraId="0D58C146" w14:textId="77777777" w:rsidR="00AE5742" w:rsidRPr="00B91A40" w:rsidRDefault="00AE5742">
      <w:pPr>
        <w:rPr>
          <w:rFonts w:ascii="Arial" w:hAnsi="Arial" w:cs="Arial"/>
          <w:b/>
        </w:rPr>
      </w:pPr>
    </w:p>
    <w:p w14:paraId="52062BE9" w14:textId="3C578F72" w:rsidR="00756859" w:rsidRPr="00AE5742" w:rsidRDefault="00F51FCA" w:rsidP="00AE5742">
      <w:pPr>
        <w:shd w:val="clear" w:color="auto" w:fill="0A69B0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AE5742">
        <w:rPr>
          <w:rFonts w:ascii="Arial" w:hAnsi="Arial" w:cs="Arial"/>
          <w:b/>
          <w:color w:val="FFFFFF" w:themeColor="background1"/>
          <w:sz w:val="28"/>
          <w:szCs w:val="28"/>
        </w:rPr>
        <w:t xml:space="preserve">II   </w:t>
      </w:r>
      <w:r w:rsidR="007A3A72" w:rsidRPr="00AE5742">
        <w:rPr>
          <w:rFonts w:ascii="Arial" w:hAnsi="Arial" w:cs="Arial"/>
          <w:b/>
          <w:color w:val="FFFFFF" w:themeColor="background1"/>
          <w:sz w:val="28"/>
          <w:szCs w:val="28"/>
        </w:rPr>
        <w:t>DESCRIPTION OF THE IDEA</w:t>
      </w:r>
    </w:p>
    <w:p w14:paraId="52062BEA" w14:textId="1A7AD213" w:rsidR="00756859" w:rsidRDefault="00756859">
      <w:pPr>
        <w:rPr>
          <w:rFonts w:ascii="Arial" w:hAnsi="Arial" w:cs="Arial"/>
        </w:rPr>
      </w:pPr>
    </w:p>
    <w:p w14:paraId="74D9D819" w14:textId="77777777" w:rsidR="00AE5742" w:rsidRPr="00B91A40" w:rsidRDefault="00AE5742">
      <w:pPr>
        <w:rPr>
          <w:rFonts w:ascii="Arial" w:hAnsi="Arial" w:cs="Arial"/>
        </w:rPr>
      </w:pPr>
    </w:p>
    <w:p w14:paraId="7BB712DD" w14:textId="2B3FCEB6" w:rsidR="00533F1B" w:rsidRPr="00AE5742" w:rsidRDefault="007A3A72" w:rsidP="00881867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 xml:space="preserve">Summary of the idea - briefly describe your idea. In the summary, please explain how your idea answers the goal of the challenge and how it achieves the expected effects. </w:t>
      </w:r>
    </w:p>
    <w:p w14:paraId="4702D6F5" w14:textId="77777777" w:rsidR="00533F1B" w:rsidRPr="00AE5742" w:rsidRDefault="00533F1B" w:rsidP="00533F1B">
      <w:pPr>
        <w:pStyle w:val="ListParagraph"/>
        <w:jc w:val="both"/>
        <w:rPr>
          <w:rFonts w:ascii="Arial" w:hAnsi="Arial" w:cs="Arial"/>
          <w:b/>
          <w:sz w:val="22"/>
          <w:szCs w:val="22"/>
        </w:rPr>
      </w:pPr>
    </w:p>
    <w:p w14:paraId="1A3A297D" w14:textId="6C2379E4" w:rsidR="007A3A72" w:rsidRPr="00AE5742" w:rsidRDefault="007A3A72" w:rsidP="007A3A7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>What problem does your proposed solution address?</w:t>
      </w:r>
      <w:r w:rsidR="0086629E" w:rsidRPr="00AE5742">
        <w:rPr>
          <w:rFonts w:ascii="Arial" w:hAnsi="Arial" w:cs="Arial"/>
          <w:b/>
          <w:sz w:val="22"/>
          <w:szCs w:val="22"/>
        </w:rPr>
        <w:t xml:space="preserve"> How is the solution relevant to a specific economic and social problem</w:t>
      </w:r>
      <w:r w:rsidR="00D81AE9" w:rsidRPr="00AE5742">
        <w:rPr>
          <w:rFonts w:ascii="Arial" w:hAnsi="Arial" w:cs="Arial"/>
          <w:b/>
          <w:sz w:val="22"/>
          <w:szCs w:val="22"/>
        </w:rPr>
        <w:t xml:space="preserve"> in the loc</w:t>
      </w:r>
      <w:r w:rsidR="00FE4A2E" w:rsidRPr="00AE5742">
        <w:rPr>
          <w:rFonts w:ascii="Arial" w:hAnsi="Arial" w:cs="Arial"/>
          <w:b/>
          <w:sz w:val="22"/>
          <w:szCs w:val="22"/>
        </w:rPr>
        <w:t>al/national context?</w:t>
      </w:r>
    </w:p>
    <w:p w14:paraId="4CCC5E7E" w14:textId="77777777" w:rsidR="007A3A72" w:rsidRPr="00AE5742" w:rsidRDefault="007A3A72" w:rsidP="007A3A72">
      <w:pPr>
        <w:jc w:val="both"/>
        <w:rPr>
          <w:rFonts w:ascii="Arial" w:hAnsi="Arial" w:cs="Arial"/>
          <w:b/>
          <w:sz w:val="22"/>
          <w:szCs w:val="22"/>
        </w:rPr>
      </w:pPr>
    </w:p>
    <w:p w14:paraId="3D2D42A5" w14:textId="66E1C3E5" w:rsidR="007A3A72" w:rsidRPr="00AE5742" w:rsidRDefault="007A3A72" w:rsidP="007A3A7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 xml:space="preserve">Which open datasets </w:t>
      </w:r>
      <w:r w:rsidR="00C928D7" w:rsidRPr="00AE5742">
        <w:rPr>
          <w:rFonts w:ascii="Arial" w:hAnsi="Arial" w:cs="Arial"/>
          <w:b/>
          <w:sz w:val="22"/>
          <w:szCs w:val="22"/>
        </w:rPr>
        <w:t>should be used</w:t>
      </w:r>
      <w:r w:rsidRPr="00AE5742">
        <w:rPr>
          <w:rFonts w:ascii="Arial" w:hAnsi="Arial" w:cs="Arial"/>
          <w:b/>
          <w:sz w:val="22"/>
          <w:szCs w:val="22"/>
        </w:rPr>
        <w:t xml:space="preserve"> for the development of the solution?</w:t>
      </w:r>
    </w:p>
    <w:p w14:paraId="52062BF4" w14:textId="77777777" w:rsidR="00756859" w:rsidRPr="00AE5742" w:rsidRDefault="00756859" w:rsidP="007A3A72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Style w:val="a3"/>
        <w:tblW w:w="8486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70"/>
        <w:gridCol w:w="4516"/>
      </w:tblGrid>
      <w:tr w:rsidR="00756859" w:rsidRPr="00AE5742" w14:paraId="52062BF7" w14:textId="77777777" w:rsidTr="00AE5742">
        <w:trPr>
          <w:trHeight w:val="1042"/>
        </w:trPr>
        <w:tc>
          <w:tcPr>
            <w:tcW w:w="3970" w:type="dxa"/>
          </w:tcPr>
          <w:p w14:paraId="22BC9621" w14:textId="77777777" w:rsidR="007A3A72" w:rsidRPr="00AE5742" w:rsidRDefault="007A3A72" w:rsidP="007A3A7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E5742">
              <w:rPr>
                <w:rFonts w:ascii="Arial" w:hAnsi="Arial" w:cs="Arial"/>
                <w:b/>
                <w:sz w:val="22"/>
                <w:szCs w:val="22"/>
              </w:rPr>
              <w:t>Title of the open dataset</w:t>
            </w:r>
          </w:p>
          <w:p w14:paraId="37D8390B" w14:textId="77777777" w:rsidR="007A3A72" w:rsidRPr="00AE5742" w:rsidRDefault="007A3A72" w:rsidP="007A3A7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2062BF5" w14:textId="3FEDD978" w:rsidR="00756859" w:rsidRPr="00AE5742" w:rsidRDefault="00756859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16" w:type="dxa"/>
          </w:tcPr>
          <w:p w14:paraId="52062BF6" w14:textId="5D841AA6" w:rsidR="00756859" w:rsidRPr="00AE5742" w:rsidRDefault="007A3A7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E5742">
              <w:rPr>
                <w:rFonts w:ascii="Arial" w:hAnsi="Arial" w:cs="Arial"/>
                <w:b/>
                <w:sz w:val="22"/>
                <w:szCs w:val="22"/>
              </w:rPr>
              <w:t>Is the dataset publicly accessible? If yes, provide the link. If not, describe how the specified data will be accessed.</w:t>
            </w:r>
          </w:p>
        </w:tc>
      </w:tr>
      <w:tr w:rsidR="00756859" w:rsidRPr="00AE5742" w14:paraId="52062BFA" w14:textId="77777777" w:rsidTr="00AE5742">
        <w:trPr>
          <w:trHeight w:val="233"/>
        </w:trPr>
        <w:tc>
          <w:tcPr>
            <w:tcW w:w="3970" w:type="dxa"/>
          </w:tcPr>
          <w:p w14:paraId="52062BF8" w14:textId="4F78438F" w:rsidR="00756859" w:rsidRPr="00AE5742" w:rsidRDefault="00756859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16" w:type="dxa"/>
          </w:tcPr>
          <w:p w14:paraId="52062BF9" w14:textId="3F5F8B85" w:rsidR="00756859" w:rsidRPr="00AE5742" w:rsidRDefault="00756859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56859" w:rsidRPr="00AE5742" w14:paraId="52062BFD" w14:textId="77777777" w:rsidTr="00AE5742">
        <w:trPr>
          <w:trHeight w:val="242"/>
        </w:trPr>
        <w:tc>
          <w:tcPr>
            <w:tcW w:w="3970" w:type="dxa"/>
          </w:tcPr>
          <w:p w14:paraId="52062BFB" w14:textId="53C4A169" w:rsidR="00756859" w:rsidRPr="00AE5742" w:rsidRDefault="00756859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16" w:type="dxa"/>
          </w:tcPr>
          <w:p w14:paraId="52062BFC" w14:textId="7849B988" w:rsidR="00756859" w:rsidRPr="00AE5742" w:rsidRDefault="00756859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56859" w:rsidRPr="00AE5742" w14:paraId="52062C00" w14:textId="77777777" w:rsidTr="00AE5742">
        <w:trPr>
          <w:trHeight w:val="260"/>
        </w:trPr>
        <w:tc>
          <w:tcPr>
            <w:tcW w:w="3970" w:type="dxa"/>
          </w:tcPr>
          <w:p w14:paraId="52062BFE" w14:textId="77777777" w:rsidR="00756859" w:rsidRPr="00AE5742" w:rsidRDefault="00756859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16" w:type="dxa"/>
          </w:tcPr>
          <w:p w14:paraId="52062BFF" w14:textId="77777777" w:rsidR="00756859" w:rsidRPr="00AE5742" w:rsidRDefault="00756859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52062C01" w14:textId="447455BE" w:rsidR="00756859" w:rsidRDefault="00756859">
      <w:pPr>
        <w:rPr>
          <w:rFonts w:ascii="Arial" w:hAnsi="Arial" w:cs="Arial"/>
          <w:b/>
          <w:sz w:val="22"/>
          <w:szCs w:val="22"/>
        </w:rPr>
      </w:pPr>
    </w:p>
    <w:p w14:paraId="3E0A32F7" w14:textId="2851F883" w:rsidR="00AE5742" w:rsidRDefault="00AE5742">
      <w:pPr>
        <w:rPr>
          <w:rFonts w:ascii="Arial" w:hAnsi="Arial" w:cs="Arial"/>
          <w:b/>
          <w:sz w:val="22"/>
          <w:szCs w:val="22"/>
        </w:rPr>
      </w:pPr>
    </w:p>
    <w:p w14:paraId="6BB777B4" w14:textId="77777777" w:rsidR="00AE5742" w:rsidRPr="00AE5742" w:rsidRDefault="00AE5742">
      <w:pPr>
        <w:rPr>
          <w:rFonts w:ascii="Arial" w:hAnsi="Arial" w:cs="Arial"/>
          <w:b/>
          <w:sz w:val="22"/>
          <w:szCs w:val="22"/>
        </w:rPr>
      </w:pPr>
    </w:p>
    <w:p w14:paraId="3AD96608" w14:textId="494A09D8" w:rsidR="007A3A72" w:rsidRPr="00AE5742" w:rsidRDefault="007A3A72" w:rsidP="007A3A7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 xml:space="preserve">Besides data, what resources </w:t>
      </w:r>
      <w:r w:rsidR="00935F14" w:rsidRPr="00AE5742">
        <w:rPr>
          <w:rFonts w:ascii="Arial" w:hAnsi="Arial" w:cs="Arial"/>
          <w:b/>
          <w:sz w:val="22"/>
          <w:szCs w:val="22"/>
        </w:rPr>
        <w:t>should be used</w:t>
      </w:r>
      <w:r w:rsidRPr="00AE5742">
        <w:rPr>
          <w:rFonts w:ascii="Arial" w:hAnsi="Arial" w:cs="Arial"/>
          <w:b/>
          <w:sz w:val="22"/>
          <w:szCs w:val="22"/>
        </w:rPr>
        <w:t xml:space="preserve"> </w:t>
      </w:r>
      <w:r w:rsidR="00AF1E73" w:rsidRPr="00AE5742">
        <w:rPr>
          <w:rFonts w:ascii="Arial" w:hAnsi="Arial" w:cs="Arial"/>
          <w:b/>
          <w:sz w:val="22"/>
          <w:szCs w:val="22"/>
        </w:rPr>
        <w:t>to develop</w:t>
      </w:r>
      <w:r w:rsidRPr="00AE5742">
        <w:rPr>
          <w:rFonts w:ascii="Arial" w:hAnsi="Arial" w:cs="Arial"/>
          <w:b/>
          <w:sz w:val="22"/>
          <w:szCs w:val="22"/>
        </w:rPr>
        <w:t xml:space="preserve"> the solution (programming languages, platforms, etc.)?</w:t>
      </w:r>
    </w:p>
    <w:p w14:paraId="019A7C64" w14:textId="77777777" w:rsidR="0056603D" w:rsidRPr="00AE5742" w:rsidRDefault="0056603D" w:rsidP="0056603D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451F5B1F" w14:textId="7E3C7305" w:rsidR="007A3A72" w:rsidRPr="00AE5742" w:rsidRDefault="007A3A72" w:rsidP="007A3A72">
      <w:pPr>
        <w:pStyle w:val="ListParagraph"/>
        <w:numPr>
          <w:ilvl w:val="0"/>
          <w:numId w:val="3"/>
        </w:numPr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>What makes the proposed solution innovative?</w:t>
      </w:r>
    </w:p>
    <w:p w14:paraId="0363257C" w14:textId="77777777" w:rsidR="005710FB" w:rsidRPr="00AE5742" w:rsidRDefault="005710FB" w:rsidP="005710FB">
      <w:pPr>
        <w:pStyle w:val="ListParagraph"/>
        <w:rPr>
          <w:rFonts w:ascii="Arial" w:hAnsi="Arial" w:cs="Arial"/>
          <w:b/>
          <w:sz w:val="22"/>
          <w:szCs w:val="22"/>
        </w:rPr>
      </w:pPr>
    </w:p>
    <w:p w14:paraId="28CE0A05" w14:textId="4B370594" w:rsidR="005710FB" w:rsidRPr="00AE5742" w:rsidRDefault="005710FB" w:rsidP="007A3A72">
      <w:pPr>
        <w:pStyle w:val="ListParagraph"/>
        <w:numPr>
          <w:ilvl w:val="0"/>
          <w:numId w:val="3"/>
        </w:numPr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>Please descri</w:t>
      </w:r>
      <w:r w:rsidR="00F147DE" w:rsidRPr="00AE5742">
        <w:rPr>
          <w:rFonts w:ascii="Arial" w:hAnsi="Arial" w:cs="Arial"/>
          <w:b/>
          <w:sz w:val="22"/>
          <w:szCs w:val="22"/>
        </w:rPr>
        <w:t>b</w:t>
      </w:r>
      <w:r w:rsidRPr="00AE5742">
        <w:rPr>
          <w:rFonts w:ascii="Arial" w:hAnsi="Arial" w:cs="Arial"/>
          <w:b/>
          <w:sz w:val="22"/>
          <w:szCs w:val="22"/>
        </w:rPr>
        <w:t>e long term sustainability of the project beyond the competition.</w:t>
      </w:r>
    </w:p>
    <w:p w14:paraId="52062C07" w14:textId="77777777" w:rsidR="00756859" w:rsidRPr="00AE5742" w:rsidRDefault="00756859">
      <w:pPr>
        <w:jc w:val="both"/>
        <w:rPr>
          <w:rFonts w:ascii="Arial" w:hAnsi="Arial" w:cs="Arial"/>
          <w:sz w:val="22"/>
          <w:szCs w:val="22"/>
        </w:rPr>
      </w:pPr>
    </w:p>
    <w:p w14:paraId="057D17D5" w14:textId="7878247B" w:rsidR="007A3A72" w:rsidRDefault="007A3A72" w:rsidP="007A3A7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>Describe the end users</w:t>
      </w:r>
      <w:r w:rsidR="00F25B59" w:rsidRPr="00AE5742">
        <w:rPr>
          <w:rFonts w:ascii="Arial" w:hAnsi="Arial" w:cs="Arial"/>
          <w:b/>
          <w:sz w:val="22"/>
          <w:szCs w:val="22"/>
        </w:rPr>
        <w:t xml:space="preserve"> and network of relevant stakeholders</w:t>
      </w:r>
      <w:r w:rsidRPr="00AE5742">
        <w:rPr>
          <w:rFonts w:ascii="Arial" w:hAnsi="Arial" w:cs="Arial"/>
          <w:b/>
          <w:sz w:val="22"/>
          <w:szCs w:val="22"/>
        </w:rPr>
        <w:t xml:space="preserve"> of the proposed solution and how it meets their needs.</w:t>
      </w:r>
    </w:p>
    <w:p w14:paraId="434F21CD" w14:textId="77777777" w:rsidR="00AE5742" w:rsidRPr="00AE5742" w:rsidRDefault="00AE5742" w:rsidP="00AE5742">
      <w:pPr>
        <w:pStyle w:val="ListParagraph"/>
        <w:rPr>
          <w:rFonts w:ascii="Arial" w:hAnsi="Arial" w:cs="Arial"/>
          <w:b/>
          <w:sz w:val="22"/>
          <w:szCs w:val="22"/>
        </w:rPr>
      </w:pPr>
    </w:p>
    <w:p w14:paraId="341C78B2" w14:textId="77777777" w:rsidR="00AE5742" w:rsidRPr="00AE5742" w:rsidRDefault="00AE5742" w:rsidP="00AE5742">
      <w:pPr>
        <w:pStyle w:val="ListParagraph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b/>
          <w:sz w:val="22"/>
          <w:szCs w:val="22"/>
        </w:rPr>
      </w:pPr>
    </w:p>
    <w:p w14:paraId="52062C0B" w14:textId="77777777" w:rsidR="00756859" w:rsidRPr="00B91A40" w:rsidRDefault="00F51FCA">
      <w:pPr>
        <w:ind w:left="720"/>
        <w:jc w:val="both"/>
        <w:rPr>
          <w:rFonts w:ascii="Arial" w:hAnsi="Arial" w:cs="Arial"/>
        </w:rPr>
      </w:pPr>
      <w:r w:rsidRPr="00B91A40">
        <w:rPr>
          <w:rFonts w:ascii="Arial" w:hAnsi="Arial" w:cs="Arial"/>
        </w:rPr>
        <w:tab/>
      </w:r>
    </w:p>
    <w:p w14:paraId="52062C0C" w14:textId="77777777" w:rsidR="00756859" w:rsidRPr="00B91A40" w:rsidRDefault="00756859">
      <w:pPr>
        <w:rPr>
          <w:rFonts w:ascii="Arial" w:hAnsi="Arial" w:cs="Arial"/>
          <w:b/>
        </w:rPr>
      </w:pPr>
    </w:p>
    <w:p w14:paraId="52062C0D" w14:textId="4988B134" w:rsidR="00756859" w:rsidRPr="00AE5742" w:rsidRDefault="00F51FCA" w:rsidP="00AE5742">
      <w:pPr>
        <w:shd w:val="clear" w:color="auto" w:fill="F27821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AE5742">
        <w:rPr>
          <w:rFonts w:ascii="Arial" w:hAnsi="Arial" w:cs="Arial"/>
          <w:b/>
          <w:color w:val="FFFFFF" w:themeColor="background1"/>
          <w:sz w:val="28"/>
          <w:szCs w:val="28"/>
        </w:rPr>
        <w:t xml:space="preserve">III   </w:t>
      </w:r>
      <w:r w:rsidR="00754D3F" w:rsidRPr="00AE5742">
        <w:rPr>
          <w:rFonts w:ascii="Arial" w:hAnsi="Arial" w:cs="Arial"/>
          <w:b/>
          <w:color w:val="FFFFFF" w:themeColor="background1"/>
          <w:sz w:val="28"/>
          <w:szCs w:val="28"/>
        </w:rPr>
        <w:t>PROFESSIONAL CAPACITIES OF THE APPLICANT</w:t>
      </w:r>
    </w:p>
    <w:p w14:paraId="52062C0E" w14:textId="77777777" w:rsidR="00756859" w:rsidRPr="00B91A40" w:rsidRDefault="0075685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</w:rPr>
      </w:pPr>
    </w:p>
    <w:p w14:paraId="5204BAB0" w14:textId="77777777" w:rsidR="00AE5742" w:rsidRDefault="00AE574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FF0000"/>
          <w:sz w:val="22"/>
          <w:szCs w:val="22"/>
        </w:rPr>
      </w:pPr>
    </w:p>
    <w:p w14:paraId="67802464" w14:textId="14AD28D9" w:rsidR="00B65286" w:rsidRPr="00AE5742" w:rsidRDefault="00B65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FF0000"/>
          <w:sz w:val="22"/>
          <w:szCs w:val="22"/>
        </w:rPr>
      </w:pPr>
      <w:r w:rsidRPr="00AE5742">
        <w:rPr>
          <w:rFonts w:ascii="Arial" w:hAnsi="Arial" w:cs="Arial"/>
          <w:color w:val="FF0000"/>
          <w:sz w:val="22"/>
          <w:szCs w:val="22"/>
        </w:rPr>
        <w:t xml:space="preserve">From this point </w:t>
      </w:r>
      <w:r w:rsidR="007263B8" w:rsidRPr="00AE5742">
        <w:rPr>
          <w:rFonts w:ascii="Arial" w:hAnsi="Arial" w:cs="Arial"/>
          <w:color w:val="FF0000"/>
          <w:sz w:val="22"/>
          <w:szCs w:val="22"/>
        </w:rPr>
        <w:t>until the part “Declaration of the applicant”</w:t>
      </w:r>
      <w:r w:rsidRPr="00AE5742">
        <w:rPr>
          <w:rFonts w:ascii="Arial" w:hAnsi="Arial" w:cs="Arial"/>
          <w:color w:val="FF0000"/>
          <w:sz w:val="22"/>
          <w:szCs w:val="22"/>
        </w:rPr>
        <w:t xml:space="preserve">, only applicants in the </w:t>
      </w:r>
      <w:proofErr w:type="spellStart"/>
      <w:r w:rsidRPr="00AE5742">
        <w:rPr>
          <w:rFonts w:ascii="Arial" w:hAnsi="Arial" w:cs="Arial"/>
          <w:color w:val="FF0000"/>
          <w:sz w:val="22"/>
          <w:szCs w:val="22"/>
        </w:rPr>
        <w:t>cateogory</w:t>
      </w:r>
      <w:proofErr w:type="spellEnd"/>
      <w:r w:rsidRPr="00AE5742">
        <w:rPr>
          <w:rFonts w:ascii="Arial" w:hAnsi="Arial" w:cs="Arial"/>
          <w:color w:val="FF0000"/>
          <w:sz w:val="22"/>
          <w:szCs w:val="22"/>
        </w:rPr>
        <w:t xml:space="preserve"> of </w:t>
      </w:r>
      <w:r w:rsidR="0021145A" w:rsidRPr="00AE5742">
        <w:rPr>
          <w:rFonts w:ascii="Arial" w:hAnsi="Arial" w:cs="Arial"/>
          <w:color w:val="FF0000"/>
          <w:sz w:val="22"/>
          <w:szCs w:val="22"/>
        </w:rPr>
        <w:t>“</w:t>
      </w:r>
      <w:r w:rsidRPr="00AE5742">
        <w:rPr>
          <w:rFonts w:ascii="Arial" w:hAnsi="Arial" w:cs="Arial"/>
          <w:color w:val="FF0000"/>
          <w:sz w:val="22"/>
          <w:szCs w:val="22"/>
        </w:rPr>
        <w:t>solution</w:t>
      </w:r>
      <w:r w:rsidR="0021145A" w:rsidRPr="00AE5742">
        <w:rPr>
          <w:rFonts w:ascii="Arial" w:hAnsi="Arial" w:cs="Arial"/>
          <w:color w:val="FF0000"/>
          <w:sz w:val="22"/>
          <w:szCs w:val="22"/>
        </w:rPr>
        <w:t>”</w:t>
      </w:r>
      <w:r w:rsidRPr="00AE5742">
        <w:rPr>
          <w:rFonts w:ascii="Arial" w:hAnsi="Arial" w:cs="Arial"/>
          <w:color w:val="FF0000"/>
          <w:sz w:val="22"/>
          <w:szCs w:val="22"/>
        </w:rPr>
        <w:t xml:space="preserve"> should fill the form. </w:t>
      </w:r>
    </w:p>
    <w:p w14:paraId="662FB6D6" w14:textId="77777777" w:rsidR="00B65286" w:rsidRPr="00AE5742" w:rsidRDefault="00B65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sz w:val="22"/>
          <w:szCs w:val="22"/>
        </w:rPr>
      </w:pPr>
    </w:p>
    <w:p w14:paraId="2BB30988" w14:textId="719F8600" w:rsidR="00754D3F" w:rsidRPr="00AE5742" w:rsidRDefault="00754D3F" w:rsidP="00754D3F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>Describe the applicant's experience in the field of open data and the challenge topic.</w:t>
      </w:r>
    </w:p>
    <w:p w14:paraId="0E8167D2" w14:textId="77777777" w:rsidR="00754D3F" w:rsidRPr="00AE5742" w:rsidRDefault="00754D3F" w:rsidP="00754D3F">
      <w:pPr>
        <w:jc w:val="both"/>
        <w:rPr>
          <w:rFonts w:ascii="Arial" w:hAnsi="Arial" w:cs="Arial"/>
          <w:b/>
          <w:sz w:val="22"/>
          <w:szCs w:val="22"/>
        </w:rPr>
      </w:pPr>
    </w:p>
    <w:p w14:paraId="3FA4D2BB" w14:textId="6E23DB05" w:rsidR="00754D3F" w:rsidRPr="00AE5742" w:rsidRDefault="00754D3F" w:rsidP="00754D3F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 xml:space="preserve">How do you envision your contribution to the open data initiative in </w:t>
      </w:r>
      <w:r w:rsidR="007240FE" w:rsidRPr="00AE5742">
        <w:rPr>
          <w:rFonts w:ascii="Arial" w:hAnsi="Arial" w:cs="Arial"/>
          <w:b/>
          <w:sz w:val="22"/>
          <w:szCs w:val="22"/>
        </w:rPr>
        <w:t>the region</w:t>
      </w:r>
      <w:r w:rsidRPr="00AE5742">
        <w:rPr>
          <w:rFonts w:ascii="Arial" w:hAnsi="Arial" w:cs="Arial"/>
          <w:b/>
          <w:sz w:val="22"/>
          <w:szCs w:val="22"/>
        </w:rPr>
        <w:t xml:space="preserve"> in the next two years?</w:t>
      </w:r>
    </w:p>
    <w:p w14:paraId="70594DEA" w14:textId="77777777" w:rsidR="00DE6975" w:rsidRPr="00AE5742" w:rsidRDefault="00DE6975" w:rsidP="00DE6975">
      <w:pPr>
        <w:pStyle w:val="ListParagraph"/>
        <w:rPr>
          <w:rFonts w:ascii="Arial" w:hAnsi="Arial" w:cs="Arial"/>
          <w:b/>
          <w:sz w:val="22"/>
          <w:szCs w:val="22"/>
        </w:rPr>
      </w:pPr>
    </w:p>
    <w:p w14:paraId="21660036" w14:textId="644435EF" w:rsidR="00112A71" w:rsidRPr="00AE5742" w:rsidRDefault="00112A71" w:rsidP="00E822F2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b/>
          <w:sz w:val="22"/>
          <w:szCs w:val="22"/>
          <w:lang w:val="sr-Cyrl-RS"/>
        </w:rPr>
      </w:pPr>
      <w:r w:rsidRPr="00AE5742">
        <w:rPr>
          <w:rFonts w:ascii="Arial" w:hAnsi="Arial" w:cs="Arial"/>
          <w:b/>
          <w:sz w:val="22"/>
          <w:szCs w:val="22"/>
          <w:lang w:val="en-US"/>
        </w:rPr>
        <w:t xml:space="preserve">Please list the relevant projects/initiatives/services provided in the last three years (please copy </w:t>
      </w:r>
      <w:r w:rsidR="00060A82" w:rsidRPr="00AE5742">
        <w:rPr>
          <w:rFonts w:ascii="Arial" w:hAnsi="Arial" w:cs="Arial"/>
          <w:b/>
          <w:sz w:val="22"/>
          <w:szCs w:val="22"/>
          <w:lang w:val="en-US"/>
        </w:rPr>
        <w:t>t</w:t>
      </w:r>
      <w:r w:rsidRPr="00AE5742">
        <w:rPr>
          <w:rFonts w:ascii="Arial" w:hAnsi="Arial" w:cs="Arial"/>
          <w:b/>
          <w:sz w:val="22"/>
          <w:szCs w:val="22"/>
          <w:lang w:val="en-US"/>
        </w:rPr>
        <w:t>he table as much</w:t>
      </w:r>
      <w:r w:rsidR="00060A82" w:rsidRPr="00AE5742">
        <w:rPr>
          <w:rFonts w:ascii="Arial" w:hAnsi="Arial" w:cs="Arial"/>
          <w:b/>
          <w:sz w:val="22"/>
          <w:szCs w:val="22"/>
          <w:lang w:val="en-US"/>
        </w:rPr>
        <w:t xml:space="preserve"> as necessary). You can list the projects which are implemented </w:t>
      </w:r>
      <w:r w:rsidR="00B672DD" w:rsidRPr="00AE5742">
        <w:rPr>
          <w:rFonts w:ascii="Arial" w:hAnsi="Arial" w:cs="Arial"/>
          <w:b/>
          <w:sz w:val="22"/>
          <w:szCs w:val="22"/>
          <w:lang w:val="en-US"/>
        </w:rPr>
        <w:t xml:space="preserve">by the partner, if the </w:t>
      </w:r>
      <w:r w:rsidR="00E822F2" w:rsidRPr="00AE5742">
        <w:rPr>
          <w:rFonts w:ascii="Arial" w:hAnsi="Arial" w:cs="Arial"/>
          <w:b/>
          <w:sz w:val="22"/>
          <w:szCs w:val="22"/>
          <w:lang w:val="en-US"/>
        </w:rPr>
        <w:t xml:space="preserve">partnership </w:t>
      </w:r>
      <w:r w:rsidR="00B672DD" w:rsidRPr="00AE5742">
        <w:rPr>
          <w:rFonts w:ascii="Arial" w:hAnsi="Arial" w:cs="Arial"/>
          <w:b/>
          <w:sz w:val="22"/>
          <w:szCs w:val="22"/>
          <w:lang w:val="en-US"/>
        </w:rPr>
        <w:t xml:space="preserve">exists. </w:t>
      </w:r>
    </w:p>
    <w:p w14:paraId="57BB4807" w14:textId="77777777" w:rsidR="00AE5742" w:rsidRPr="00AE5742" w:rsidRDefault="00AE5742" w:rsidP="00AE5742">
      <w:pPr>
        <w:pStyle w:val="ListParagraph"/>
        <w:rPr>
          <w:rFonts w:ascii="Arial" w:hAnsi="Arial" w:cs="Arial"/>
          <w:b/>
          <w:sz w:val="22"/>
          <w:szCs w:val="22"/>
          <w:lang w:val="sr-Cyrl-RS"/>
        </w:rPr>
      </w:pPr>
    </w:p>
    <w:p w14:paraId="27D5FF99" w14:textId="77777777" w:rsidR="00AE5742" w:rsidRPr="00AE5742" w:rsidRDefault="00AE5742" w:rsidP="00AE574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630"/>
        <w:jc w:val="both"/>
        <w:rPr>
          <w:rFonts w:ascii="Arial" w:hAnsi="Arial" w:cs="Arial"/>
          <w:b/>
          <w:sz w:val="22"/>
          <w:szCs w:val="22"/>
          <w:lang w:val="sr-Cyrl-RS"/>
        </w:rPr>
      </w:pPr>
    </w:p>
    <w:p w14:paraId="7BD88801" w14:textId="77777777" w:rsidR="00112A71" w:rsidRPr="00AE5742" w:rsidRDefault="00112A71" w:rsidP="00112A71">
      <w:pPr>
        <w:pStyle w:val="ListParagraph"/>
        <w:rPr>
          <w:rFonts w:ascii="Arial" w:hAnsi="Arial" w:cs="Arial"/>
          <w:sz w:val="22"/>
          <w:szCs w:val="22"/>
          <w:lang w:val="sr-Cyrl-RS"/>
        </w:rPr>
      </w:pPr>
    </w:p>
    <w:tbl>
      <w:tblPr>
        <w:tblW w:w="0" w:type="auto"/>
        <w:tblInd w:w="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77"/>
        <w:gridCol w:w="4278"/>
      </w:tblGrid>
      <w:tr w:rsidR="00B672DD" w:rsidRPr="00AE5742" w14:paraId="142144CF" w14:textId="77777777" w:rsidTr="00481036">
        <w:tc>
          <w:tcPr>
            <w:tcW w:w="4643" w:type="dxa"/>
            <w:shd w:val="clear" w:color="auto" w:fill="auto"/>
          </w:tcPr>
          <w:p w14:paraId="3CE68A4C" w14:textId="0B235C17" w:rsidR="00112A71" w:rsidRPr="00AE5742" w:rsidRDefault="00B672DD" w:rsidP="00481036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 xml:space="preserve">Name of the </w:t>
            </w:r>
            <w:r w:rsidRPr="00AE5742">
              <w:rPr>
                <w:rFonts w:ascii="Arial" w:hAnsi="Arial" w:cs="Arial"/>
                <w:sz w:val="22"/>
                <w:szCs w:val="22"/>
                <w:lang w:val="sr-Cyrl-RS"/>
              </w:rPr>
              <w:t>project/initiative/service</w:t>
            </w:r>
            <w:r w:rsidR="00112A71" w:rsidRPr="00AE5742">
              <w:rPr>
                <w:rFonts w:ascii="Arial" w:hAnsi="Arial" w:cs="Arial"/>
                <w:sz w:val="22"/>
                <w:szCs w:val="22"/>
                <w:lang w:val="sr-Cyrl-RS"/>
              </w:rPr>
              <w:t>:</w:t>
            </w:r>
            <w:r w:rsidR="00112A71" w:rsidRPr="00AE5742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</w:p>
          <w:p w14:paraId="735449DE" w14:textId="77777777" w:rsidR="00112A71" w:rsidRPr="00AE5742" w:rsidRDefault="00112A71" w:rsidP="00481036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</w:p>
        </w:tc>
        <w:tc>
          <w:tcPr>
            <w:tcW w:w="4644" w:type="dxa"/>
            <w:shd w:val="clear" w:color="auto" w:fill="auto"/>
          </w:tcPr>
          <w:p w14:paraId="03A2B5B3" w14:textId="6244E2A6" w:rsidR="00112A71" w:rsidRPr="00AE5742" w:rsidRDefault="00B672DD" w:rsidP="0048103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 xml:space="preserve">Value of the contract in USD (if </w:t>
            </w:r>
            <w:proofErr w:type="gramStart"/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>possible</w:t>
            </w:r>
            <w:proofErr w:type="gramEnd"/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 xml:space="preserve"> to disclose): </w:t>
            </w:r>
          </w:p>
        </w:tc>
      </w:tr>
      <w:tr w:rsidR="00B672DD" w:rsidRPr="00AE5742" w14:paraId="1CFA7ACD" w14:textId="77777777" w:rsidTr="00481036">
        <w:tc>
          <w:tcPr>
            <w:tcW w:w="4643" w:type="dxa"/>
            <w:shd w:val="clear" w:color="auto" w:fill="auto"/>
          </w:tcPr>
          <w:p w14:paraId="5B597631" w14:textId="2F30743C" w:rsidR="00112A71" w:rsidRPr="00AE5742" w:rsidRDefault="00B672DD" w:rsidP="0048103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>The pla</w:t>
            </w:r>
            <w:r w:rsidR="00C85EF2" w:rsidRPr="00AE5742">
              <w:rPr>
                <w:rFonts w:ascii="Arial" w:hAnsi="Arial" w:cs="Arial"/>
                <w:sz w:val="22"/>
                <w:szCs w:val="22"/>
                <w:lang w:val="en-US"/>
              </w:rPr>
              <w:t>ce of implementation:</w:t>
            </w:r>
          </w:p>
          <w:p w14:paraId="12180A19" w14:textId="77777777" w:rsidR="00112A71" w:rsidRPr="00AE5742" w:rsidRDefault="00112A71" w:rsidP="00481036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</w:p>
        </w:tc>
        <w:tc>
          <w:tcPr>
            <w:tcW w:w="4644" w:type="dxa"/>
            <w:shd w:val="clear" w:color="auto" w:fill="auto"/>
          </w:tcPr>
          <w:p w14:paraId="3F4821D2" w14:textId="74D5F3BA" w:rsidR="00112A71" w:rsidRPr="00AE5742" w:rsidRDefault="00C85EF2" w:rsidP="00481036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>Period of implementation</w:t>
            </w:r>
            <w:r w:rsidR="00112A71" w:rsidRPr="00AE5742">
              <w:rPr>
                <w:rFonts w:ascii="Arial" w:hAnsi="Arial" w:cs="Arial"/>
                <w:sz w:val="22"/>
                <w:szCs w:val="22"/>
                <w:lang w:val="sr-Cyrl-RS"/>
              </w:rPr>
              <w:t xml:space="preserve"> (</w:t>
            </w:r>
            <w:r w:rsidR="00EC5570" w:rsidRPr="00AE5742">
              <w:rPr>
                <w:rFonts w:ascii="Arial" w:hAnsi="Arial" w:cs="Arial"/>
                <w:sz w:val="22"/>
                <w:szCs w:val="22"/>
                <w:lang w:val="en-US"/>
              </w:rPr>
              <w:t>since - until</w:t>
            </w:r>
            <w:r w:rsidR="00112A71" w:rsidRPr="00AE5742">
              <w:rPr>
                <w:rFonts w:ascii="Arial" w:hAnsi="Arial" w:cs="Arial"/>
                <w:sz w:val="22"/>
                <w:szCs w:val="22"/>
                <w:lang w:val="sr-Cyrl-RS"/>
              </w:rPr>
              <w:t xml:space="preserve">): </w:t>
            </w:r>
          </w:p>
          <w:p w14:paraId="4D464CBB" w14:textId="4EF42CB1" w:rsidR="00112A71" w:rsidRPr="00AE5742" w:rsidRDefault="00112A71" w:rsidP="00481036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</w:p>
        </w:tc>
      </w:tr>
      <w:tr w:rsidR="00B672DD" w:rsidRPr="00AE5742" w14:paraId="5D888D86" w14:textId="77777777" w:rsidTr="00481036">
        <w:tc>
          <w:tcPr>
            <w:tcW w:w="4643" w:type="dxa"/>
            <w:shd w:val="clear" w:color="auto" w:fill="auto"/>
          </w:tcPr>
          <w:p w14:paraId="210788C2" w14:textId="5E30972F" w:rsidR="00112A71" w:rsidRPr="00AE5742" w:rsidRDefault="00EC5570" w:rsidP="00EC5570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>Client / Donor</w:t>
            </w:r>
            <w:r w:rsidR="00112A71" w:rsidRPr="00AE5742">
              <w:rPr>
                <w:rFonts w:ascii="Arial" w:hAnsi="Arial" w:cs="Arial"/>
                <w:sz w:val="22"/>
                <w:szCs w:val="22"/>
                <w:lang w:val="sr-Cyrl-RS"/>
              </w:rPr>
              <w:t>:</w:t>
            </w:r>
          </w:p>
        </w:tc>
        <w:tc>
          <w:tcPr>
            <w:tcW w:w="4644" w:type="dxa"/>
            <w:shd w:val="clear" w:color="auto" w:fill="auto"/>
          </w:tcPr>
          <w:p w14:paraId="2635158D" w14:textId="46899997" w:rsidR="00112A71" w:rsidRPr="00AE5742" w:rsidRDefault="00EC5570" w:rsidP="00D84CDC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>Number of persons included in the project implementation</w:t>
            </w:r>
            <w:r w:rsidR="00D84CDC" w:rsidRPr="00AE5742">
              <w:rPr>
                <w:rFonts w:ascii="Arial" w:hAnsi="Arial" w:cs="Arial"/>
                <w:sz w:val="22"/>
                <w:szCs w:val="22"/>
                <w:lang w:val="en-US"/>
              </w:rPr>
              <w:t xml:space="preserve">: </w:t>
            </w:r>
          </w:p>
        </w:tc>
      </w:tr>
      <w:tr w:rsidR="00B672DD" w:rsidRPr="00AE5742" w14:paraId="0CD17BF9" w14:textId="77777777" w:rsidTr="00481036">
        <w:tc>
          <w:tcPr>
            <w:tcW w:w="4643" w:type="dxa"/>
            <w:shd w:val="clear" w:color="auto" w:fill="auto"/>
          </w:tcPr>
          <w:p w14:paraId="5AAA3C92" w14:textId="7A99454C" w:rsidR="00112A71" w:rsidRPr="00AE5742" w:rsidRDefault="00D84CDC" w:rsidP="0048103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>Partner in implementation</w:t>
            </w:r>
            <w:r w:rsidR="00112A71" w:rsidRPr="00AE5742">
              <w:rPr>
                <w:rFonts w:ascii="Arial" w:hAnsi="Arial" w:cs="Arial"/>
                <w:sz w:val="22"/>
                <w:szCs w:val="22"/>
                <w:lang w:val="sr-Cyrl-RS"/>
              </w:rPr>
              <w:t xml:space="preserve"> </w:t>
            </w:r>
            <w:r w:rsidRPr="00AE5742">
              <w:rPr>
                <w:rFonts w:ascii="Arial" w:hAnsi="Arial" w:cs="Arial"/>
                <w:sz w:val="22"/>
                <w:szCs w:val="22"/>
                <w:lang w:val="sr-Cyrl-RS"/>
              </w:rPr>
              <w:t>(if applicable</w:t>
            </w:r>
            <w:r w:rsidR="00112A71" w:rsidRPr="00AE5742">
              <w:rPr>
                <w:rFonts w:ascii="Arial" w:hAnsi="Arial" w:cs="Arial"/>
                <w:sz w:val="22"/>
                <w:szCs w:val="22"/>
                <w:lang w:val="sr-Cyrl-RS"/>
              </w:rPr>
              <w:t>):</w:t>
            </w:r>
            <w:r w:rsidR="00112A71" w:rsidRPr="00AE5742">
              <w:rPr>
                <w:rFonts w:ascii="Arial" w:hAnsi="Arial" w:cs="Arial"/>
                <w:sz w:val="22"/>
                <w:szCs w:val="22"/>
                <w:lang w:val="en-US"/>
              </w:rPr>
              <w:t xml:space="preserve"> /</w:t>
            </w:r>
          </w:p>
          <w:p w14:paraId="4FE2A6A6" w14:textId="77777777" w:rsidR="00112A71" w:rsidRPr="00AE5742" w:rsidRDefault="00112A71" w:rsidP="00481036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</w:p>
        </w:tc>
        <w:tc>
          <w:tcPr>
            <w:tcW w:w="4644" w:type="dxa"/>
            <w:shd w:val="clear" w:color="auto" w:fill="auto"/>
          </w:tcPr>
          <w:p w14:paraId="45200093" w14:textId="3E6FA394" w:rsidR="00112A71" w:rsidRPr="00AE5742" w:rsidRDefault="00D84CDC" w:rsidP="0048103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>Name and surname of responsible person:</w:t>
            </w:r>
          </w:p>
          <w:p w14:paraId="77C2F22C" w14:textId="77777777" w:rsidR="00112A71" w:rsidRPr="00AE5742" w:rsidRDefault="00112A71" w:rsidP="00481036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</w:p>
        </w:tc>
      </w:tr>
      <w:tr w:rsidR="00B672DD" w:rsidRPr="00AE5742" w14:paraId="4A650A35" w14:textId="77777777" w:rsidTr="00481036">
        <w:tc>
          <w:tcPr>
            <w:tcW w:w="4643" w:type="dxa"/>
            <w:shd w:val="clear" w:color="auto" w:fill="auto"/>
          </w:tcPr>
          <w:p w14:paraId="5B8DA7D8" w14:textId="78FA554E" w:rsidR="00112A71" w:rsidRPr="00AE5742" w:rsidRDefault="00D84CDC" w:rsidP="0048103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>Short des</w:t>
            </w:r>
            <w:r w:rsidR="003421F2" w:rsidRPr="00AE5742">
              <w:rPr>
                <w:rFonts w:ascii="Arial" w:hAnsi="Arial" w:cs="Arial"/>
                <w:sz w:val="22"/>
                <w:szCs w:val="22"/>
                <w:lang w:val="en-US"/>
              </w:rPr>
              <w:t xml:space="preserve">cription: </w:t>
            </w:r>
          </w:p>
          <w:p w14:paraId="646CDFA2" w14:textId="77777777" w:rsidR="00112A71" w:rsidRPr="00AE5742" w:rsidRDefault="00112A71" w:rsidP="00481036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</w:p>
        </w:tc>
        <w:tc>
          <w:tcPr>
            <w:tcW w:w="4644" w:type="dxa"/>
            <w:shd w:val="clear" w:color="auto" w:fill="auto"/>
          </w:tcPr>
          <w:p w14:paraId="3FCC45B5" w14:textId="49847A94" w:rsidR="00036D3F" w:rsidRPr="00AE5742" w:rsidRDefault="003421F2" w:rsidP="00036D3F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  <w:r w:rsidRPr="00AE5742">
              <w:rPr>
                <w:rFonts w:ascii="Arial" w:hAnsi="Arial" w:cs="Arial"/>
                <w:sz w:val="22"/>
                <w:szCs w:val="22"/>
                <w:lang w:val="en-US"/>
              </w:rPr>
              <w:t>Contact in the name of the client/donor (name and surname</w:t>
            </w:r>
            <w:r w:rsidR="00036D3F" w:rsidRPr="00AE5742">
              <w:rPr>
                <w:rFonts w:ascii="Arial" w:hAnsi="Arial" w:cs="Arial"/>
                <w:sz w:val="22"/>
                <w:szCs w:val="22"/>
                <w:lang w:val="en-US"/>
              </w:rPr>
              <w:t xml:space="preserve">, phone number, email): </w:t>
            </w:r>
          </w:p>
          <w:p w14:paraId="1A9B1443" w14:textId="685812E1" w:rsidR="00112A71" w:rsidRPr="00AE5742" w:rsidRDefault="00112A71" w:rsidP="00481036">
            <w:pPr>
              <w:rPr>
                <w:rFonts w:ascii="Arial" w:hAnsi="Arial" w:cs="Arial"/>
                <w:sz w:val="22"/>
                <w:szCs w:val="22"/>
                <w:lang w:val="sr-Cyrl-RS"/>
              </w:rPr>
            </w:pPr>
          </w:p>
        </w:tc>
      </w:tr>
    </w:tbl>
    <w:p w14:paraId="1CFEA6FF" w14:textId="77777777" w:rsidR="00DE6975" w:rsidRPr="00B91A40" w:rsidRDefault="00DE6975" w:rsidP="00B672DD">
      <w:pPr>
        <w:pBdr>
          <w:top w:val="nil"/>
          <w:left w:val="nil"/>
          <w:bottom w:val="nil"/>
          <w:right w:val="nil"/>
          <w:between w:val="nil"/>
        </w:pBdr>
        <w:ind w:left="270"/>
        <w:jc w:val="both"/>
        <w:rPr>
          <w:rFonts w:ascii="Arial" w:hAnsi="Arial" w:cs="Arial"/>
          <w:b/>
        </w:rPr>
      </w:pPr>
    </w:p>
    <w:p w14:paraId="52062C32" w14:textId="77777777" w:rsidR="00756859" w:rsidRPr="00B91A40" w:rsidRDefault="00756859">
      <w:pPr>
        <w:jc w:val="both"/>
        <w:rPr>
          <w:rFonts w:ascii="Arial" w:hAnsi="Arial" w:cs="Arial"/>
        </w:rPr>
      </w:pPr>
    </w:p>
    <w:p w14:paraId="52062C34" w14:textId="60771E93" w:rsidR="00756859" w:rsidRPr="00AE5742" w:rsidRDefault="00754D3F" w:rsidP="00754D3F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>Describe the organizational structure of the applicant. List the resources at your disposal (to be filled in unless the applicant is an individual).</w:t>
      </w:r>
    </w:p>
    <w:p w14:paraId="0B1B7D4F" w14:textId="77777777" w:rsidR="00754D3F" w:rsidRPr="00AE5742" w:rsidRDefault="00754D3F">
      <w:pPr>
        <w:pBdr>
          <w:top w:val="nil"/>
          <w:left w:val="nil"/>
          <w:bottom w:val="nil"/>
          <w:right w:val="nil"/>
          <w:between w:val="nil"/>
        </w:pBdr>
        <w:ind w:left="630"/>
        <w:jc w:val="both"/>
        <w:rPr>
          <w:rFonts w:ascii="Arial" w:hAnsi="Arial" w:cs="Arial"/>
          <w:sz w:val="22"/>
          <w:szCs w:val="22"/>
        </w:rPr>
      </w:pPr>
    </w:p>
    <w:p w14:paraId="52062C36" w14:textId="14733B8A" w:rsidR="00756859" w:rsidRPr="00AE5742" w:rsidRDefault="00754D3F" w:rsidP="00754D3F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 xml:space="preserve">Team </w:t>
      </w:r>
      <w:r w:rsidR="00695027" w:rsidRPr="00AE5742">
        <w:rPr>
          <w:rFonts w:ascii="Arial" w:hAnsi="Arial" w:cs="Arial"/>
          <w:b/>
          <w:sz w:val="22"/>
          <w:szCs w:val="22"/>
        </w:rPr>
        <w:t>which will d</w:t>
      </w:r>
      <w:r w:rsidRPr="00AE5742">
        <w:rPr>
          <w:rFonts w:ascii="Arial" w:hAnsi="Arial" w:cs="Arial"/>
          <w:b/>
          <w:sz w:val="22"/>
          <w:szCs w:val="22"/>
        </w:rPr>
        <w:t>evelop</w:t>
      </w:r>
      <w:r w:rsidR="00695027" w:rsidRPr="00AE5742">
        <w:rPr>
          <w:rFonts w:ascii="Arial" w:hAnsi="Arial" w:cs="Arial"/>
          <w:b/>
          <w:sz w:val="22"/>
          <w:szCs w:val="22"/>
        </w:rPr>
        <w:t xml:space="preserve"> the solution</w:t>
      </w:r>
      <w:r w:rsidRPr="00AE5742">
        <w:rPr>
          <w:rFonts w:ascii="Arial" w:hAnsi="Arial" w:cs="Arial"/>
          <w:b/>
          <w:sz w:val="22"/>
          <w:szCs w:val="22"/>
        </w:rPr>
        <w:t>:</w:t>
      </w:r>
    </w:p>
    <w:p w14:paraId="0039C8E7" w14:textId="77777777" w:rsidR="00754D3F" w:rsidRPr="00AE5742" w:rsidRDefault="00754D3F" w:rsidP="00754D3F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sz w:val="22"/>
          <w:szCs w:val="22"/>
        </w:rPr>
      </w:pPr>
    </w:p>
    <w:tbl>
      <w:tblPr>
        <w:tblStyle w:val="a5"/>
        <w:tblW w:w="8429" w:type="dxa"/>
        <w:tblInd w:w="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0"/>
        <w:gridCol w:w="2833"/>
        <w:gridCol w:w="2796"/>
      </w:tblGrid>
      <w:tr w:rsidR="00754D3F" w:rsidRPr="00AE5742" w14:paraId="52062C3A" w14:textId="77777777">
        <w:tc>
          <w:tcPr>
            <w:tcW w:w="2800" w:type="dxa"/>
            <w:shd w:val="clear" w:color="auto" w:fill="EEECE1"/>
          </w:tcPr>
          <w:p w14:paraId="52062C37" w14:textId="552472AD" w:rsidR="00754D3F" w:rsidRPr="00AE5742" w:rsidRDefault="00E81E34" w:rsidP="00DD58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Name and Surname</w:t>
            </w:r>
            <w:r w:rsidR="00754D3F" w:rsidRPr="00AE574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833" w:type="dxa"/>
            <w:shd w:val="clear" w:color="auto" w:fill="EEECE1"/>
          </w:tcPr>
          <w:p w14:paraId="52062C38" w14:textId="2A08F282" w:rsidR="00754D3F" w:rsidRPr="00AE5742" w:rsidRDefault="00754D3F" w:rsidP="00754D3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 xml:space="preserve">Expertise Area </w:t>
            </w:r>
          </w:p>
        </w:tc>
        <w:tc>
          <w:tcPr>
            <w:tcW w:w="2796" w:type="dxa"/>
            <w:shd w:val="clear" w:color="auto" w:fill="EEECE1"/>
          </w:tcPr>
          <w:p w14:paraId="52062C39" w14:textId="5FFF3E69" w:rsidR="00754D3F" w:rsidRPr="00AE5742" w:rsidRDefault="00754D3F" w:rsidP="00754D3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Role in Solution Development</w:t>
            </w:r>
          </w:p>
        </w:tc>
      </w:tr>
      <w:tr w:rsidR="00756859" w:rsidRPr="00AE5742" w14:paraId="52062C3E" w14:textId="77777777">
        <w:tc>
          <w:tcPr>
            <w:tcW w:w="2800" w:type="dxa"/>
            <w:shd w:val="clear" w:color="auto" w:fill="auto"/>
          </w:tcPr>
          <w:p w14:paraId="52062C3B" w14:textId="264D32F9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3" w:type="dxa"/>
            <w:shd w:val="clear" w:color="auto" w:fill="auto"/>
          </w:tcPr>
          <w:p w14:paraId="52062C3C" w14:textId="580530B4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96" w:type="dxa"/>
            <w:shd w:val="clear" w:color="auto" w:fill="auto"/>
          </w:tcPr>
          <w:p w14:paraId="52062C3D" w14:textId="4A30FA85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859" w:rsidRPr="00AE5742" w14:paraId="52062C42" w14:textId="77777777">
        <w:tc>
          <w:tcPr>
            <w:tcW w:w="2800" w:type="dxa"/>
            <w:shd w:val="clear" w:color="auto" w:fill="auto"/>
          </w:tcPr>
          <w:p w14:paraId="52062C3F" w14:textId="5A2A5D61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3" w:type="dxa"/>
            <w:shd w:val="clear" w:color="auto" w:fill="auto"/>
          </w:tcPr>
          <w:p w14:paraId="52062C40" w14:textId="24EDF60E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96" w:type="dxa"/>
            <w:shd w:val="clear" w:color="auto" w:fill="auto"/>
          </w:tcPr>
          <w:p w14:paraId="52062C41" w14:textId="7AA94109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859" w:rsidRPr="00AE5742" w14:paraId="52062C46" w14:textId="77777777">
        <w:tc>
          <w:tcPr>
            <w:tcW w:w="2800" w:type="dxa"/>
            <w:shd w:val="clear" w:color="auto" w:fill="auto"/>
          </w:tcPr>
          <w:p w14:paraId="52062C43" w14:textId="77777777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3" w:type="dxa"/>
            <w:shd w:val="clear" w:color="auto" w:fill="auto"/>
          </w:tcPr>
          <w:p w14:paraId="52062C44" w14:textId="77777777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96" w:type="dxa"/>
            <w:shd w:val="clear" w:color="auto" w:fill="auto"/>
          </w:tcPr>
          <w:p w14:paraId="52062C45" w14:textId="77777777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2062C47" w14:textId="77777777" w:rsidR="00756859" w:rsidRPr="00AE5742" w:rsidRDefault="00756859">
      <w:pPr>
        <w:pBdr>
          <w:top w:val="nil"/>
          <w:left w:val="nil"/>
          <w:bottom w:val="nil"/>
          <w:right w:val="nil"/>
          <w:between w:val="nil"/>
        </w:pBdr>
        <w:ind w:left="630"/>
        <w:rPr>
          <w:rFonts w:ascii="Arial" w:hAnsi="Arial" w:cs="Arial"/>
          <w:sz w:val="22"/>
          <w:szCs w:val="22"/>
        </w:rPr>
      </w:pPr>
    </w:p>
    <w:p w14:paraId="52062C49" w14:textId="21AFCD25" w:rsidR="00756859" w:rsidRDefault="00754D3F" w:rsidP="00DD5843">
      <w:pPr>
        <w:pBdr>
          <w:top w:val="nil"/>
          <w:left w:val="nil"/>
          <w:bottom w:val="nil"/>
          <w:right w:val="nil"/>
          <w:between w:val="nil"/>
        </w:pBdr>
        <w:ind w:left="630"/>
        <w:jc w:val="both"/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>It is necessary to provide CVs for all team members containing information about relevant experience required for the role in solution development (through jobs, training, etc.). CVs should</w:t>
      </w:r>
      <w:r w:rsidR="00DD5843" w:rsidRPr="00AE5742">
        <w:rPr>
          <w:rFonts w:ascii="Arial" w:hAnsi="Arial" w:cs="Arial"/>
          <w:b/>
          <w:sz w:val="22"/>
          <w:szCs w:val="22"/>
        </w:rPr>
        <w:t xml:space="preserve"> be submitted in a free format.</w:t>
      </w:r>
    </w:p>
    <w:p w14:paraId="705DCD32" w14:textId="5995DF50" w:rsidR="00AE5742" w:rsidRDefault="00AE5742" w:rsidP="00DD5843">
      <w:pPr>
        <w:pBdr>
          <w:top w:val="nil"/>
          <w:left w:val="nil"/>
          <w:bottom w:val="nil"/>
          <w:right w:val="nil"/>
          <w:between w:val="nil"/>
        </w:pBdr>
        <w:ind w:left="630"/>
        <w:jc w:val="both"/>
        <w:rPr>
          <w:rFonts w:ascii="Arial" w:hAnsi="Arial" w:cs="Arial"/>
          <w:b/>
          <w:sz w:val="22"/>
          <w:szCs w:val="22"/>
        </w:rPr>
      </w:pPr>
    </w:p>
    <w:p w14:paraId="65A4EC7B" w14:textId="77777777" w:rsidR="00AE5742" w:rsidRPr="00AE5742" w:rsidRDefault="00AE5742" w:rsidP="00DD5843">
      <w:pPr>
        <w:pBdr>
          <w:top w:val="nil"/>
          <w:left w:val="nil"/>
          <w:bottom w:val="nil"/>
          <w:right w:val="nil"/>
          <w:between w:val="nil"/>
        </w:pBdr>
        <w:ind w:left="630"/>
        <w:jc w:val="both"/>
        <w:rPr>
          <w:rFonts w:ascii="Arial" w:hAnsi="Arial" w:cs="Arial"/>
          <w:b/>
          <w:sz w:val="22"/>
          <w:szCs w:val="22"/>
        </w:rPr>
      </w:pPr>
    </w:p>
    <w:p w14:paraId="52062C4A" w14:textId="77777777" w:rsidR="00756859" w:rsidRPr="00B91A40" w:rsidRDefault="00756859">
      <w:pPr>
        <w:rPr>
          <w:rFonts w:ascii="Arial" w:hAnsi="Arial" w:cs="Arial"/>
        </w:rPr>
      </w:pPr>
    </w:p>
    <w:p w14:paraId="52062C4B" w14:textId="39C29AD8" w:rsidR="00756859" w:rsidRPr="00B91A40" w:rsidRDefault="00AE5742" w:rsidP="00AE5742">
      <w:pPr>
        <w:shd w:val="clear" w:color="auto" w:fill="FBBD14"/>
        <w:tabs>
          <w:tab w:val="left" w:pos="3567"/>
          <w:tab w:val="center" w:pos="4534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F51FCA" w:rsidRPr="00B91A40">
        <w:rPr>
          <w:rFonts w:ascii="Arial" w:hAnsi="Arial" w:cs="Arial"/>
          <w:b/>
          <w:sz w:val="24"/>
          <w:szCs w:val="24"/>
        </w:rPr>
        <w:t xml:space="preserve">IV   </w:t>
      </w:r>
      <w:r w:rsidR="00C26772" w:rsidRPr="00B91A40">
        <w:rPr>
          <w:rFonts w:ascii="Arial" w:hAnsi="Arial" w:cs="Arial"/>
          <w:b/>
          <w:sz w:val="24"/>
          <w:szCs w:val="24"/>
        </w:rPr>
        <w:t xml:space="preserve">TIMELINE </w:t>
      </w:r>
    </w:p>
    <w:p w14:paraId="52062C4C" w14:textId="77777777" w:rsidR="00756859" w:rsidRPr="00B91A40" w:rsidRDefault="00756859">
      <w:pPr>
        <w:rPr>
          <w:rFonts w:ascii="Arial" w:hAnsi="Arial" w:cs="Arial"/>
        </w:rPr>
      </w:pPr>
    </w:p>
    <w:p w14:paraId="52062C4D" w14:textId="77777777" w:rsidR="00756859" w:rsidRPr="00AE5742" w:rsidRDefault="00756859">
      <w:pPr>
        <w:rPr>
          <w:rFonts w:ascii="Arial" w:hAnsi="Arial" w:cs="Arial"/>
          <w:sz w:val="22"/>
          <w:szCs w:val="22"/>
        </w:rPr>
      </w:pPr>
    </w:p>
    <w:p w14:paraId="11B097AE" w14:textId="44A49EC6" w:rsidR="00754D3F" w:rsidRPr="00AE5742" w:rsidRDefault="00754D3F" w:rsidP="00754D3F">
      <w:pPr>
        <w:pStyle w:val="ListParagraph"/>
        <w:numPr>
          <w:ilvl w:val="3"/>
          <w:numId w:val="4"/>
        </w:numPr>
        <w:tabs>
          <w:tab w:val="left" w:pos="720"/>
        </w:tabs>
        <w:spacing w:after="60"/>
        <w:jc w:val="both"/>
        <w:rPr>
          <w:rFonts w:ascii="Arial" w:hAnsi="Arial" w:cs="Arial"/>
          <w:b/>
          <w:sz w:val="22"/>
          <w:szCs w:val="22"/>
        </w:rPr>
      </w:pPr>
      <w:r w:rsidRPr="00AE5742">
        <w:rPr>
          <w:rFonts w:ascii="Arial" w:hAnsi="Arial" w:cs="Arial"/>
          <w:b/>
          <w:sz w:val="22"/>
          <w:szCs w:val="22"/>
        </w:rPr>
        <w:t xml:space="preserve">Describe the </w:t>
      </w:r>
      <w:r w:rsidR="007F5498" w:rsidRPr="00AE5742">
        <w:rPr>
          <w:rFonts w:ascii="Arial" w:hAnsi="Arial" w:cs="Arial"/>
          <w:b/>
          <w:sz w:val="22"/>
          <w:szCs w:val="22"/>
        </w:rPr>
        <w:t xml:space="preserve">activities </w:t>
      </w:r>
      <w:r w:rsidRPr="00AE5742">
        <w:rPr>
          <w:rFonts w:ascii="Arial" w:hAnsi="Arial" w:cs="Arial"/>
          <w:b/>
          <w:sz w:val="22"/>
          <w:szCs w:val="22"/>
        </w:rPr>
        <w:t>in the development of the solution</w:t>
      </w:r>
      <w:r w:rsidR="001F23EC" w:rsidRPr="00AE5742">
        <w:rPr>
          <w:rFonts w:ascii="Arial" w:hAnsi="Arial" w:cs="Arial"/>
          <w:b/>
          <w:sz w:val="22"/>
          <w:szCs w:val="22"/>
        </w:rPr>
        <w:t xml:space="preserve"> and place them in the timeline </w:t>
      </w:r>
      <w:r w:rsidR="008909D9" w:rsidRPr="00AE5742">
        <w:rPr>
          <w:rFonts w:ascii="Arial" w:hAnsi="Arial" w:cs="Arial"/>
          <w:b/>
          <w:sz w:val="22"/>
          <w:szCs w:val="22"/>
        </w:rPr>
        <w:t>for implementation (1</w:t>
      </w:r>
      <w:r w:rsidR="008909D9" w:rsidRPr="00AE5742">
        <w:rPr>
          <w:rFonts w:ascii="Arial" w:hAnsi="Arial" w:cs="Arial"/>
          <w:b/>
          <w:sz w:val="22"/>
          <w:szCs w:val="22"/>
          <w:vertAlign w:val="superscript"/>
        </w:rPr>
        <w:t>st</w:t>
      </w:r>
      <w:r w:rsidR="008909D9" w:rsidRPr="00AE5742">
        <w:rPr>
          <w:rFonts w:ascii="Arial" w:hAnsi="Arial" w:cs="Arial"/>
          <w:b/>
          <w:sz w:val="22"/>
          <w:szCs w:val="22"/>
        </w:rPr>
        <w:t xml:space="preserve"> June – 17</w:t>
      </w:r>
      <w:r w:rsidR="008909D9" w:rsidRPr="00AE5742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8909D9" w:rsidRPr="00AE5742">
        <w:rPr>
          <w:rFonts w:ascii="Arial" w:hAnsi="Arial" w:cs="Arial"/>
          <w:b/>
          <w:sz w:val="22"/>
          <w:szCs w:val="22"/>
        </w:rPr>
        <w:t xml:space="preserve"> July</w:t>
      </w:r>
      <w:r w:rsidR="007F5498" w:rsidRPr="00AE5742">
        <w:rPr>
          <w:rFonts w:ascii="Arial" w:hAnsi="Arial" w:cs="Arial"/>
          <w:b/>
          <w:sz w:val="22"/>
          <w:szCs w:val="22"/>
        </w:rPr>
        <w:t xml:space="preserve"> 2024</w:t>
      </w:r>
      <w:r w:rsidR="008909D9" w:rsidRPr="00AE5742">
        <w:rPr>
          <w:rFonts w:ascii="Arial" w:hAnsi="Arial" w:cs="Arial"/>
          <w:b/>
          <w:sz w:val="22"/>
          <w:szCs w:val="22"/>
        </w:rPr>
        <w:t>)</w:t>
      </w:r>
      <w:r w:rsidRPr="00AE5742">
        <w:rPr>
          <w:rFonts w:ascii="Arial" w:hAnsi="Arial" w:cs="Arial"/>
          <w:b/>
          <w:sz w:val="22"/>
          <w:szCs w:val="22"/>
        </w:rPr>
        <w:t>.</w:t>
      </w:r>
    </w:p>
    <w:p w14:paraId="4E88DBA3" w14:textId="77777777" w:rsidR="006F303E" w:rsidRPr="00AE5742" w:rsidRDefault="006F303E" w:rsidP="006F303E">
      <w:pPr>
        <w:pStyle w:val="ListParagraph"/>
        <w:tabs>
          <w:tab w:val="left" w:pos="720"/>
        </w:tabs>
        <w:spacing w:after="60"/>
        <w:jc w:val="both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378" w:type="dxa"/>
        <w:jc w:val="center"/>
        <w:tblLook w:val="04A0" w:firstRow="1" w:lastRow="0" w:firstColumn="1" w:lastColumn="0" w:noHBand="0" w:noVBand="1"/>
      </w:tblPr>
      <w:tblGrid>
        <w:gridCol w:w="2642"/>
        <w:gridCol w:w="960"/>
        <w:gridCol w:w="1019"/>
        <w:gridCol w:w="937"/>
        <w:gridCol w:w="951"/>
        <w:gridCol w:w="951"/>
        <w:gridCol w:w="951"/>
        <w:gridCol w:w="967"/>
      </w:tblGrid>
      <w:tr w:rsidR="001F23EC" w:rsidRPr="00AE5742" w14:paraId="152F6A8E" w14:textId="4DFF1228" w:rsidTr="0021145A">
        <w:trPr>
          <w:trHeight w:val="300"/>
          <w:jc w:val="center"/>
        </w:trPr>
        <w:tc>
          <w:tcPr>
            <w:tcW w:w="2642" w:type="dxa"/>
            <w:vAlign w:val="center"/>
          </w:tcPr>
          <w:p w14:paraId="467E9004" w14:textId="54BA863B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bCs/>
                <w:sz w:val="22"/>
                <w:szCs w:val="22"/>
                <w:lang w:val="en-US"/>
              </w:rPr>
              <w:t>Activity</w:t>
            </w:r>
          </w:p>
        </w:tc>
        <w:tc>
          <w:tcPr>
            <w:tcW w:w="960" w:type="dxa"/>
            <w:vAlign w:val="center"/>
          </w:tcPr>
          <w:p w14:paraId="0067BFED" w14:textId="250F1269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bCs/>
                <w:sz w:val="22"/>
                <w:szCs w:val="22"/>
                <w:lang w:val="en-US"/>
              </w:rPr>
              <w:t>1</w:t>
            </w:r>
            <w:r w:rsidRPr="00AE5742">
              <w:rPr>
                <w:rFonts w:ascii="Arial" w:hAnsi="Arial" w:cs="Arial"/>
                <w:bCs/>
                <w:sz w:val="22"/>
                <w:szCs w:val="22"/>
                <w:vertAlign w:val="superscript"/>
                <w:lang w:val="en-US"/>
              </w:rPr>
              <w:t>st</w:t>
            </w:r>
            <w:r w:rsidRPr="00AE5742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 week</w:t>
            </w:r>
          </w:p>
        </w:tc>
        <w:tc>
          <w:tcPr>
            <w:tcW w:w="1019" w:type="dxa"/>
            <w:vAlign w:val="center"/>
          </w:tcPr>
          <w:p w14:paraId="273A8BBD" w14:textId="61CF173C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bCs/>
                <w:sz w:val="22"/>
                <w:szCs w:val="22"/>
                <w:lang w:val="en-US"/>
              </w:rPr>
              <w:t>2nd week</w:t>
            </w:r>
          </w:p>
        </w:tc>
        <w:tc>
          <w:tcPr>
            <w:tcW w:w="937" w:type="dxa"/>
            <w:vAlign w:val="center"/>
          </w:tcPr>
          <w:p w14:paraId="0C0FA4B0" w14:textId="23839883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bCs/>
                <w:sz w:val="22"/>
                <w:szCs w:val="22"/>
                <w:lang w:val="en-US"/>
              </w:rPr>
              <w:t>3</w:t>
            </w:r>
            <w:r w:rsidRPr="00AE5742">
              <w:rPr>
                <w:rFonts w:ascii="Arial" w:hAnsi="Arial" w:cs="Arial"/>
                <w:bCs/>
                <w:sz w:val="22"/>
                <w:szCs w:val="22"/>
                <w:vertAlign w:val="superscript"/>
                <w:lang w:val="en-US"/>
              </w:rPr>
              <w:t>rd</w:t>
            </w:r>
            <w:r w:rsidRPr="00AE5742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 week</w:t>
            </w:r>
          </w:p>
        </w:tc>
        <w:tc>
          <w:tcPr>
            <w:tcW w:w="951" w:type="dxa"/>
            <w:vAlign w:val="center"/>
          </w:tcPr>
          <w:p w14:paraId="4F2D9953" w14:textId="13383BC9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bCs/>
                <w:sz w:val="22"/>
                <w:szCs w:val="22"/>
                <w:lang w:val="en-US"/>
              </w:rPr>
              <w:t>4</w:t>
            </w:r>
            <w:r w:rsidRPr="00AE5742">
              <w:rPr>
                <w:rFonts w:ascii="Arial" w:hAnsi="Arial" w:cs="Arial"/>
                <w:bCs/>
                <w:sz w:val="22"/>
                <w:szCs w:val="22"/>
                <w:vertAlign w:val="superscript"/>
                <w:lang w:val="en-US"/>
              </w:rPr>
              <w:t>th</w:t>
            </w:r>
            <w:r w:rsidRPr="00AE5742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 week</w:t>
            </w:r>
          </w:p>
        </w:tc>
        <w:tc>
          <w:tcPr>
            <w:tcW w:w="951" w:type="dxa"/>
            <w:vAlign w:val="center"/>
          </w:tcPr>
          <w:p w14:paraId="235FF77F" w14:textId="1E60C7A6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AE5742">
              <w:rPr>
                <w:rFonts w:ascii="Arial" w:hAnsi="Arial" w:cs="Arial"/>
                <w:bCs/>
                <w:sz w:val="22"/>
                <w:szCs w:val="22"/>
                <w:lang w:val="en-US"/>
              </w:rPr>
              <w:t>5</w:t>
            </w:r>
            <w:r w:rsidRPr="00AE5742">
              <w:rPr>
                <w:rFonts w:ascii="Arial" w:hAnsi="Arial" w:cs="Arial"/>
                <w:bCs/>
                <w:sz w:val="22"/>
                <w:szCs w:val="22"/>
                <w:vertAlign w:val="superscript"/>
                <w:lang w:val="en-US"/>
              </w:rPr>
              <w:t>th</w:t>
            </w:r>
            <w:r w:rsidRPr="00AE5742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 week</w:t>
            </w:r>
          </w:p>
        </w:tc>
        <w:tc>
          <w:tcPr>
            <w:tcW w:w="951" w:type="dxa"/>
            <w:vAlign w:val="center"/>
          </w:tcPr>
          <w:p w14:paraId="33A67DA8" w14:textId="719D937F" w:rsidR="001F23EC" w:rsidRPr="00AE5742" w:rsidRDefault="001F23EC" w:rsidP="001F23EC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Latn-RS"/>
              </w:rPr>
            </w:pPr>
            <w:r w:rsidRPr="00AE5742">
              <w:rPr>
                <w:rFonts w:ascii="Arial" w:hAnsi="Arial" w:cs="Arial"/>
                <w:bCs/>
                <w:sz w:val="22"/>
                <w:szCs w:val="22"/>
                <w:lang w:val="sr-Latn-RS"/>
              </w:rPr>
              <w:t>6th week</w:t>
            </w:r>
          </w:p>
        </w:tc>
        <w:tc>
          <w:tcPr>
            <w:tcW w:w="967" w:type="dxa"/>
            <w:vAlign w:val="center"/>
          </w:tcPr>
          <w:p w14:paraId="4D6864D8" w14:textId="0A1CED16" w:rsidR="001F23EC" w:rsidRPr="00AE5742" w:rsidRDefault="001F23EC" w:rsidP="001F23EC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Latn-RS"/>
              </w:rPr>
            </w:pPr>
            <w:r w:rsidRPr="00AE5742">
              <w:rPr>
                <w:rFonts w:ascii="Arial" w:hAnsi="Arial" w:cs="Arial"/>
                <w:bCs/>
                <w:sz w:val="22"/>
                <w:szCs w:val="22"/>
                <w:lang w:val="sr-Latn-RS"/>
              </w:rPr>
              <w:t>7th week</w:t>
            </w:r>
          </w:p>
        </w:tc>
      </w:tr>
      <w:tr w:rsidR="001F23EC" w:rsidRPr="00AE5742" w14:paraId="594DF610" w14:textId="5B34B625" w:rsidTr="0021145A">
        <w:trPr>
          <w:trHeight w:val="300"/>
          <w:jc w:val="center"/>
        </w:trPr>
        <w:tc>
          <w:tcPr>
            <w:tcW w:w="2642" w:type="dxa"/>
            <w:vAlign w:val="center"/>
          </w:tcPr>
          <w:p w14:paraId="571778DD" w14:textId="12BC7681" w:rsidR="001F23EC" w:rsidRPr="00AE5742" w:rsidRDefault="001F23EC" w:rsidP="00481036">
            <w:pPr>
              <w:tabs>
                <w:tab w:val="left" w:pos="720"/>
              </w:tabs>
              <w:spacing w:after="60"/>
              <w:rPr>
                <w:rFonts w:ascii="Arial" w:hAnsi="Arial" w:cs="Arial"/>
                <w:bCs/>
                <w:i/>
                <w:iCs/>
                <w:sz w:val="22"/>
                <w:szCs w:val="22"/>
                <w:lang w:val="sr-Cyrl-RS"/>
              </w:rPr>
            </w:pPr>
          </w:p>
        </w:tc>
        <w:tc>
          <w:tcPr>
            <w:tcW w:w="960" w:type="dxa"/>
            <w:vAlign w:val="center"/>
          </w:tcPr>
          <w:p w14:paraId="3A84A7BA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1019" w:type="dxa"/>
            <w:vAlign w:val="center"/>
          </w:tcPr>
          <w:p w14:paraId="0E236490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37" w:type="dxa"/>
            <w:vAlign w:val="center"/>
          </w:tcPr>
          <w:p w14:paraId="7ED5A18E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64A3BC18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7873DA21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0F841608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67" w:type="dxa"/>
          </w:tcPr>
          <w:p w14:paraId="103C9A70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</w:tr>
      <w:tr w:rsidR="001F23EC" w:rsidRPr="00AE5742" w14:paraId="0A6FEE59" w14:textId="7D60DACF" w:rsidTr="0021145A">
        <w:trPr>
          <w:trHeight w:val="300"/>
          <w:jc w:val="center"/>
        </w:trPr>
        <w:tc>
          <w:tcPr>
            <w:tcW w:w="2642" w:type="dxa"/>
            <w:vAlign w:val="center"/>
          </w:tcPr>
          <w:p w14:paraId="1EE5B6C1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60" w:type="dxa"/>
            <w:vAlign w:val="center"/>
          </w:tcPr>
          <w:p w14:paraId="6DA0D603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1019" w:type="dxa"/>
            <w:vAlign w:val="center"/>
          </w:tcPr>
          <w:p w14:paraId="4E3F315E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37" w:type="dxa"/>
            <w:vAlign w:val="center"/>
          </w:tcPr>
          <w:p w14:paraId="6955BBC9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191209A7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64091A44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4C41914C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67" w:type="dxa"/>
          </w:tcPr>
          <w:p w14:paraId="07B7293E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</w:tr>
      <w:tr w:rsidR="001F23EC" w:rsidRPr="00AE5742" w14:paraId="40FA3284" w14:textId="0B246613" w:rsidTr="0021145A">
        <w:trPr>
          <w:trHeight w:val="300"/>
          <w:jc w:val="center"/>
        </w:trPr>
        <w:tc>
          <w:tcPr>
            <w:tcW w:w="2642" w:type="dxa"/>
            <w:vAlign w:val="center"/>
          </w:tcPr>
          <w:p w14:paraId="031788BA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60" w:type="dxa"/>
            <w:vAlign w:val="center"/>
          </w:tcPr>
          <w:p w14:paraId="38E50A7B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1019" w:type="dxa"/>
            <w:vAlign w:val="center"/>
          </w:tcPr>
          <w:p w14:paraId="45CFF264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37" w:type="dxa"/>
            <w:vAlign w:val="center"/>
          </w:tcPr>
          <w:p w14:paraId="5592D1C6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7C8684E6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4FA561F1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16AB3418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67" w:type="dxa"/>
          </w:tcPr>
          <w:p w14:paraId="0E6C9A75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</w:tr>
      <w:tr w:rsidR="001F23EC" w:rsidRPr="00AE5742" w14:paraId="14F8615E" w14:textId="442757D9" w:rsidTr="0021145A">
        <w:trPr>
          <w:trHeight w:val="300"/>
          <w:jc w:val="center"/>
        </w:trPr>
        <w:tc>
          <w:tcPr>
            <w:tcW w:w="2642" w:type="dxa"/>
            <w:vAlign w:val="center"/>
          </w:tcPr>
          <w:p w14:paraId="5970DBD3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60" w:type="dxa"/>
            <w:vAlign w:val="center"/>
          </w:tcPr>
          <w:p w14:paraId="59AE20BE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1019" w:type="dxa"/>
            <w:vAlign w:val="center"/>
          </w:tcPr>
          <w:p w14:paraId="082AF2DE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37" w:type="dxa"/>
            <w:vAlign w:val="center"/>
          </w:tcPr>
          <w:p w14:paraId="72B3D9F4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78BD6564" w14:textId="77777777" w:rsidR="001F23EC" w:rsidRPr="00AE5742" w:rsidRDefault="001F23EC" w:rsidP="00481036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14E7A1FF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51" w:type="dxa"/>
            <w:vAlign w:val="center"/>
          </w:tcPr>
          <w:p w14:paraId="153E6012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  <w:tc>
          <w:tcPr>
            <w:tcW w:w="967" w:type="dxa"/>
          </w:tcPr>
          <w:p w14:paraId="3461F600" w14:textId="77777777" w:rsidR="001F23EC" w:rsidRPr="00AE5742" w:rsidRDefault="001F23EC" w:rsidP="00481036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sr-Cyrl-RS"/>
              </w:rPr>
            </w:pPr>
          </w:p>
        </w:tc>
      </w:tr>
    </w:tbl>
    <w:p w14:paraId="16EDB848" w14:textId="77777777" w:rsidR="006F303E" w:rsidRPr="00AE5742" w:rsidRDefault="006F303E" w:rsidP="006F303E">
      <w:pPr>
        <w:pStyle w:val="ListParagraph"/>
        <w:tabs>
          <w:tab w:val="left" w:pos="720"/>
        </w:tabs>
        <w:spacing w:after="60"/>
        <w:jc w:val="both"/>
        <w:rPr>
          <w:rFonts w:ascii="Arial" w:hAnsi="Arial" w:cs="Arial"/>
          <w:b/>
          <w:sz w:val="22"/>
          <w:szCs w:val="22"/>
        </w:rPr>
      </w:pPr>
    </w:p>
    <w:p w14:paraId="52062C71" w14:textId="77777777" w:rsidR="00756859" w:rsidRPr="00AE5742" w:rsidRDefault="00756859" w:rsidP="00DD584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/>
          <w:sz w:val="22"/>
          <w:szCs w:val="22"/>
        </w:rPr>
      </w:pPr>
    </w:p>
    <w:p w14:paraId="2E8C3062" w14:textId="743E9755" w:rsidR="00754D3F" w:rsidRPr="00AE5742" w:rsidRDefault="00754D3F" w:rsidP="00E822F2">
      <w:pPr>
        <w:pStyle w:val="ListParagraph"/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AE5742">
        <w:rPr>
          <w:rFonts w:ascii="Arial" w:hAnsi="Arial" w:cs="Arial"/>
          <w:b/>
          <w:color w:val="000000"/>
          <w:sz w:val="22"/>
          <w:szCs w:val="22"/>
        </w:rPr>
        <w:t xml:space="preserve">If it is envisaged that the solution will be developed in a </w:t>
      </w:r>
      <w:r w:rsidR="00E822F2" w:rsidRPr="00AE5742">
        <w:rPr>
          <w:rFonts w:ascii="Arial" w:hAnsi="Arial" w:cs="Arial"/>
          <w:b/>
          <w:color w:val="000000"/>
          <w:sz w:val="22"/>
          <w:szCs w:val="22"/>
        </w:rPr>
        <w:t>partnership</w:t>
      </w:r>
      <w:r w:rsidRPr="00AE5742">
        <w:rPr>
          <w:rFonts w:ascii="Arial" w:hAnsi="Arial" w:cs="Arial"/>
          <w:b/>
          <w:color w:val="000000"/>
          <w:sz w:val="22"/>
          <w:szCs w:val="22"/>
        </w:rPr>
        <w:t>, please describe the division of roles.</w:t>
      </w:r>
    </w:p>
    <w:p w14:paraId="5328DB78" w14:textId="77777777" w:rsidR="00754D3F" w:rsidRPr="00B91A40" w:rsidRDefault="00754D3F" w:rsidP="00754D3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Arial" w:hAnsi="Arial" w:cs="Arial"/>
          <w:b/>
          <w:color w:val="000000"/>
        </w:rPr>
      </w:pPr>
    </w:p>
    <w:p w14:paraId="61786974" w14:textId="27F22B33" w:rsidR="009A5448" w:rsidRPr="00B91A40" w:rsidRDefault="009A5448">
      <w:pPr>
        <w:rPr>
          <w:rFonts w:ascii="Arial" w:hAnsi="Arial" w:cs="Arial"/>
          <w:b/>
          <w:color w:val="000000"/>
        </w:rPr>
      </w:pPr>
      <w:r w:rsidRPr="00B91A40">
        <w:rPr>
          <w:rFonts w:ascii="Arial" w:hAnsi="Arial" w:cs="Arial"/>
          <w:b/>
          <w:color w:val="000000"/>
        </w:rPr>
        <w:br w:type="page"/>
      </w:r>
    </w:p>
    <w:p w14:paraId="63725F54" w14:textId="77777777" w:rsidR="00754D3F" w:rsidRPr="00B91A40" w:rsidRDefault="00754D3F" w:rsidP="009A544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b/>
          <w:color w:val="000000"/>
        </w:rPr>
      </w:pPr>
    </w:p>
    <w:p w14:paraId="52062C77" w14:textId="0218E6DB" w:rsidR="00756859" w:rsidRPr="00AE5742" w:rsidRDefault="00AF1E73" w:rsidP="00AE5742">
      <w:pPr>
        <w:shd w:val="clear" w:color="auto" w:fill="0093B0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AE5742">
        <w:rPr>
          <w:rFonts w:ascii="Arial" w:hAnsi="Arial" w:cs="Arial"/>
          <w:b/>
          <w:color w:val="FFFFFF" w:themeColor="background1"/>
          <w:sz w:val="28"/>
          <w:szCs w:val="28"/>
        </w:rPr>
        <w:t>V</w:t>
      </w:r>
      <w:r w:rsidR="00F51FCA" w:rsidRPr="00AE5742">
        <w:rPr>
          <w:rFonts w:ascii="Arial" w:hAnsi="Arial" w:cs="Arial"/>
          <w:b/>
          <w:color w:val="FFFFFF" w:themeColor="background1"/>
          <w:sz w:val="28"/>
          <w:szCs w:val="28"/>
        </w:rPr>
        <w:t xml:space="preserve">   </w:t>
      </w:r>
      <w:r w:rsidR="00754D3F" w:rsidRPr="00AE5742">
        <w:rPr>
          <w:rFonts w:ascii="Arial" w:hAnsi="Arial" w:cs="Arial"/>
          <w:b/>
          <w:color w:val="FFFFFF" w:themeColor="background1"/>
          <w:sz w:val="28"/>
          <w:szCs w:val="28"/>
        </w:rPr>
        <w:t>DECLARATION OF THE APPLICANT</w:t>
      </w:r>
    </w:p>
    <w:p w14:paraId="52062C78" w14:textId="77777777" w:rsidR="00756859" w:rsidRPr="00B91A40" w:rsidRDefault="00756859">
      <w:pPr>
        <w:jc w:val="both"/>
        <w:rPr>
          <w:rFonts w:ascii="Arial" w:hAnsi="Arial" w:cs="Arial"/>
          <w:b/>
        </w:rPr>
      </w:pPr>
    </w:p>
    <w:p w14:paraId="52062C79" w14:textId="77777777" w:rsidR="00756859" w:rsidRPr="00B91A40" w:rsidRDefault="00756859">
      <w:pPr>
        <w:jc w:val="both"/>
        <w:rPr>
          <w:rFonts w:ascii="Arial" w:hAnsi="Arial" w:cs="Arial"/>
          <w:b/>
        </w:rPr>
      </w:pPr>
    </w:p>
    <w:p w14:paraId="3D970B40" w14:textId="77777777" w:rsidR="00754D3F" w:rsidRPr="00AE5742" w:rsidRDefault="00754D3F" w:rsidP="00754D3F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hAnsi="Arial" w:cs="Arial"/>
          <w:color w:val="000000"/>
          <w:sz w:val="22"/>
          <w:szCs w:val="22"/>
        </w:rPr>
      </w:pPr>
      <w:r w:rsidRPr="00AE5742">
        <w:rPr>
          <w:rFonts w:ascii="Arial" w:hAnsi="Arial" w:cs="Arial"/>
          <w:color w:val="000000"/>
          <w:sz w:val="22"/>
          <w:szCs w:val="22"/>
        </w:rPr>
        <w:t>I, the undersigned, confirm that:</w:t>
      </w:r>
    </w:p>
    <w:p w14:paraId="6697793A" w14:textId="77777777" w:rsidR="00754D3F" w:rsidRPr="00AE5742" w:rsidRDefault="00754D3F" w:rsidP="00754D3F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hAnsi="Arial" w:cs="Arial"/>
          <w:color w:val="000000"/>
          <w:sz w:val="22"/>
          <w:szCs w:val="22"/>
        </w:rPr>
      </w:pPr>
      <w:r w:rsidRPr="00AE5742">
        <w:rPr>
          <w:rFonts w:ascii="Arial" w:hAnsi="Arial" w:cs="Arial"/>
          <w:color w:val="000000"/>
          <w:sz w:val="22"/>
          <w:szCs w:val="22"/>
        </w:rPr>
        <w:t>(a) the information provided in this form is accurate,</w:t>
      </w:r>
    </w:p>
    <w:p w14:paraId="5C12A440" w14:textId="77777777" w:rsidR="00754D3F" w:rsidRPr="00AE5742" w:rsidRDefault="00754D3F" w:rsidP="00754D3F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hAnsi="Arial" w:cs="Arial"/>
          <w:color w:val="000000"/>
          <w:sz w:val="22"/>
          <w:szCs w:val="22"/>
        </w:rPr>
      </w:pPr>
      <w:r w:rsidRPr="00AE5742">
        <w:rPr>
          <w:rFonts w:ascii="Arial" w:hAnsi="Arial" w:cs="Arial"/>
          <w:color w:val="000000"/>
          <w:sz w:val="22"/>
          <w:szCs w:val="22"/>
        </w:rPr>
        <w:t>(b) the applicant meets all the conditions stated in the open data challenge call,</w:t>
      </w:r>
    </w:p>
    <w:p w14:paraId="52062C7E" w14:textId="52340098" w:rsidR="00756859" w:rsidRPr="00AE5742" w:rsidRDefault="00754D3F" w:rsidP="00754D3F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hAnsi="Arial" w:cs="Arial"/>
          <w:color w:val="000000"/>
          <w:sz w:val="22"/>
          <w:szCs w:val="22"/>
        </w:rPr>
      </w:pPr>
      <w:r w:rsidRPr="00AE5742">
        <w:rPr>
          <w:rFonts w:ascii="Arial" w:hAnsi="Arial" w:cs="Arial"/>
          <w:color w:val="000000"/>
          <w:sz w:val="22"/>
          <w:szCs w:val="22"/>
        </w:rPr>
        <w:t>(c) the applicant and the individuals designated for project implementation possess professional competencies for solution development.</w:t>
      </w:r>
    </w:p>
    <w:p w14:paraId="52062C7F" w14:textId="77777777" w:rsidR="00756859" w:rsidRPr="00AE5742" w:rsidRDefault="00756859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hAnsi="Arial" w:cs="Arial"/>
          <w:color w:val="000000"/>
          <w:sz w:val="22"/>
          <w:szCs w:val="22"/>
        </w:rPr>
      </w:pPr>
    </w:p>
    <w:tbl>
      <w:tblPr>
        <w:tblStyle w:val="a7"/>
        <w:tblW w:w="8850" w:type="dxa"/>
        <w:tblLayout w:type="fixed"/>
        <w:tblLook w:val="0000" w:firstRow="0" w:lastRow="0" w:firstColumn="0" w:lastColumn="0" w:noHBand="0" w:noVBand="0"/>
      </w:tblPr>
      <w:tblGrid>
        <w:gridCol w:w="4065"/>
        <w:gridCol w:w="4785"/>
      </w:tblGrid>
      <w:tr w:rsidR="00756859" w:rsidRPr="00AE5742" w14:paraId="52062C82" w14:textId="77777777">
        <w:trPr>
          <w:trHeight w:val="594"/>
        </w:trPr>
        <w:tc>
          <w:tcPr>
            <w:tcW w:w="4065" w:type="dxa"/>
          </w:tcPr>
          <w:p w14:paraId="52062C80" w14:textId="02ECB0A7" w:rsidR="00756859" w:rsidRPr="00AE5742" w:rsidRDefault="00754D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5"/>
                <w:tab w:val="right" w:pos="9071"/>
                <w:tab w:val="left" w:pos="72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E5742">
              <w:rPr>
                <w:rFonts w:ascii="Arial" w:hAnsi="Arial" w:cs="Arial"/>
                <w:color w:val="000000"/>
                <w:sz w:val="22"/>
                <w:szCs w:val="22"/>
              </w:rPr>
              <w:t>First and Last Name</w:t>
            </w:r>
            <w:r w:rsidR="00F51FCA" w:rsidRPr="00AE5742">
              <w:rPr>
                <w:rFonts w:ascii="Arial" w:hAnsi="Arial" w:cs="Arial"/>
                <w:color w:val="000000"/>
                <w:sz w:val="22"/>
                <w:szCs w:val="22"/>
              </w:rPr>
              <w:t>:</w:t>
            </w:r>
          </w:p>
        </w:tc>
        <w:tc>
          <w:tcPr>
            <w:tcW w:w="4785" w:type="dxa"/>
          </w:tcPr>
          <w:p w14:paraId="52062C81" w14:textId="77777777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859" w:rsidRPr="00AE5742" w14:paraId="52062C85" w14:textId="77777777">
        <w:trPr>
          <w:trHeight w:val="552"/>
        </w:trPr>
        <w:tc>
          <w:tcPr>
            <w:tcW w:w="4065" w:type="dxa"/>
          </w:tcPr>
          <w:p w14:paraId="52062C83" w14:textId="7648A364" w:rsidR="00756859" w:rsidRPr="00AE5742" w:rsidRDefault="00754D3F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Signature</w:t>
            </w:r>
            <w:r w:rsidR="00F51FCA" w:rsidRPr="00AE5742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  <w:tc>
          <w:tcPr>
            <w:tcW w:w="4785" w:type="dxa"/>
          </w:tcPr>
          <w:p w14:paraId="52062C84" w14:textId="77777777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859" w:rsidRPr="00AE5742" w14:paraId="52062C88" w14:textId="77777777">
        <w:trPr>
          <w:trHeight w:val="587"/>
        </w:trPr>
        <w:tc>
          <w:tcPr>
            <w:tcW w:w="4065" w:type="dxa"/>
          </w:tcPr>
          <w:p w14:paraId="37C21EDC" w14:textId="77777777" w:rsidR="00756859" w:rsidRDefault="00754D3F" w:rsidP="00754D3F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Date and Place</w:t>
            </w:r>
            <w:r w:rsidR="00F51FCA" w:rsidRPr="00AE5742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  <w:p w14:paraId="3D65338D" w14:textId="77777777" w:rsidR="00AE5742" w:rsidRDefault="00AE5742" w:rsidP="00754D3F">
            <w:pPr>
              <w:rPr>
                <w:rFonts w:ascii="Arial" w:hAnsi="Arial" w:cs="Arial"/>
                <w:sz w:val="22"/>
                <w:szCs w:val="22"/>
              </w:rPr>
            </w:pPr>
          </w:p>
          <w:p w14:paraId="52062C86" w14:textId="2D269D17" w:rsidR="00AE5742" w:rsidRPr="00AE5742" w:rsidRDefault="00AE5742" w:rsidP="00754D3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85" w:type="dxa"/>
          </w:tcPr>
          <w:p w14:paraId="52062C87" w14:textId="77777777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2062C8F" w14:textId="71949498" w:rsidR="00756859" w:rsidRPr="00AE5742" w:rsidRDefault="00AF1E73" w:rsidP="00AE5742">
      <w:pPr>
        <w:shd w:val="clear" w:color="auto" w:fill="0A69B0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AE5742">
        <w:rPr>
          <w:rFonts w:ascii="Arial" w:hAnsi="Arial" w:cs="Arial"/>
          <w:b/>
          <w:color w:val="FFFFFF" w:themeColor="background1"/>
          <w:sz w:val="28"/>
          <w:szCs w:val="28"/>
        </w:rPr>
        <w:t>VI</w:t>
      </w:r>
      <w:r w:rsidR="00F51FCA" w:rsidRPr="00AE5742">
        <w:rPr>
          <w:rFonts w:ascii="Arial" w:hAnsi="Arial" w:cs="Arial"/>
          <w:b/>
          <w:color w:val="FFFFFF" w:themeColor="background1"/>
          <w:sz w:val="28"/>
          <w:szCs w:val="28"/>
        </w:rPr>
        <w:t xml:space="preserve">   </w:t>
      </w:r>
      <w:r w:rsidR="002F10AF" w:rsidRPr="00AE5742">
        <w:rPr>
          <w:rFonts w:ascii="Arial" w:hAnsi="Arial" w:cs="Arial"/>
          <w:b/>
          <w:color w:val="FFFFFF" w:themeColor="background1"/>
          <w:sz w:val="28"/>
          <w:szCs w:val="28"/>
        </w:rPr>
        <w:t>DECLARATION OF THE PARTNER</w:t>
      </w:r>
    </w:p>
    <w:p w14:paraId="52062C90" w14:textId="77777777" w:rsidR="00756859" w:rsidRPr="00B91A40" w:rsidRDefault="00756859">
      <w:pPr>
        <w:jc w:val="both"/>
        <w:rPr>
          <w:rFonts w:ascii="Arial" w:hAnsi="Arial" w:cs="Arial"/>
          <w:b/>
        </w:rPr>
      </w:pPr>
    </w:p>
    <w:p w14:paraId="5D4C3E46" w14:textId="77777777" w:rsidR="00AE5742" w:rsidRDefault="00AE5742" w:rsidP="00754D3F">
      <w:pPr>
        <w:rPr>
          <w:rFonts w:ascii="Arial" w:hAnsi="Arial" w:cs="Arial"/>
          <w:sz w:val="22"/>
          <w:szCs w:val="22"/>
        </w:rPr>
      </w:pPr>
    </w:p>
    <w:p w14:paraId="35D97AA5" w14:textId="69B4EF46" w:rsidR="00754D3F" w:rsidRPr="00AE5742" w:rsidRDefault="00754D3F" w:rsidP="00754D3F">
      <w:pPr>
        <w:rPr>
          <w:rFonts w:ascii="Arial" w:hAnsi="Arial" w:cs="Arial"/>
          <w:sz w:val="22"/>
          <w:szCs w:val="22"/>
        </w:rPr>
      </w:pPr>
      <w:r w:rsidRPr="00AE5742">
        <w:rPr>
          <w:rFonts w:ascii="Arial" w:hAnsi="Arial" w:cs="Arial"/>
          <w:sz w:val="22"/>
          <w:szCs w:val="22"/>
        </w:rPr>
        <w:t xml:space="preserve">Only applicants </w:t>
      </w:r>
      <w:r w:rsidR="009B7BB1" w:rsidRPr="00AE5742">
        <w:rPr>
          <w:rFonts w:ascii="Arial" w:hAnsi="Arial" w:cs="Arial"/>
          <w:sz w:val="22"/>
          <w:szCs w:val="22"/>
        </w:rPr>
        <w:t>which apply in</w:t>
      </w:r>
      <w:r w:rsidRPr="00AE5742">
        <w:rPr>
          <w:rFonts w:ascii="Arial" w:hAnsi="Arial" w:cs="Arial"/>
          <w:sz w:val="22"/>
          <w:szCs w:val="22"/>
        </w:rPr>
        <w:t xml:space="preserve"> </w:t>
      </w:r>
      <w:r w:rsidR="00974630" w:rsidRPr="00AE5742">
        <w:rPr>
          <w:rFonts w:ascii="Arial" w:hAnsi="Arial" w:cs="Arial"/>
          <w:sz w:val="22"/>
          <w:szCs w:val="22"/>
        </w:rPr>
        <w:t>partnership</w:t>
      </w:r>
      <w:r w:rsidRPr="00AE5742">
        <w:rPr>
          <w:rFonts w:ascii="Arial" w:hAnsi="Arial" w:cs="Arial"/>
          <w:sz w:val="22"/>
          <w:szCs w:val="22"/>
        </w:rPr>
        <w:t xml:space="preserve"> fill out this form.</w:t>
      </w:r>
    </w:p>
    <w:p w14:paraId="7342DD63" w14:textId="77777777" w:rsidR="00754D3F" w:rsidRPr="00AE5742" w:rsidRDefault="00754D3F" w:rsidP="00754D3F">
      <w:pPr>
        <w:rPr>
          <w:rFonts w:ascii="Arial" w:hAnsi="Arial" w:cs="Arial"/>
          <w:sz w:val="22"/>
          <w:szCs w:val="22"/>
        </w:rPr>
      </w:pPr>
    </w:p>
    <w:p w14:paraId="673420D0" w14:textId="1BC99456" w:rsidR="00754D3F" w:rsidRPr="00AE5742" w:rsidRDefault="00754D3F" w:rsidP="00754D3F">
      <w:pPr>
        <w:rPr>
          <w:rFonts w:ascii="Arial" w:hAnsi="Arial" w:cs="Arial"/>
          <w:sz w:val="22"/>
          <w:szCs w:val="22"/>
        </w:rPr>
      </w:pPr>
      <w:r w:rsidRPr="00AE5742">
        <w:rPr>
          <w:rFonts w:ascii="Arial" w:hAnsi="Arial" w:cs="Arial"/>
          <w:sz w:val="22"/>
          <w:szCs w:val="22"/>
        </w:rPr>
        <w:t xml:space="preserve">I, the undersigned, on behalf of the partner </w:t>
      </w:r>
      <w:r w:rsidR="009B7BB1" w:rsidRPr="00AE5742">
        <w:rPr>
          <w:rFonts w:ascii="Arial" w:hAnsi="Arial" w:cs="Arial"/>
          <w:sz w:val="22"/>
          <w:szCs w:val="22"/>
        </w:rPr>
        <w:t>in application</w:t>
      </w:r>
      <w:r w:rsidRPr="00AE5742">
        <w:rPr>
          <w:rFonts w:ascii="Arial" w:hAnsi="Arial" w:cs="Arial"/>
          <w:sz w:val="22"/>
          <w:szCs w:val="22"/>
        </w:rPr>
        <w:t>, confirm that:</w:t>
      </w:r>
    </w:p>
    <w:p w14:paraId="55DBC386" w14:textId="77777777" w:rsidR="00754D3F" w:rsidRPr="00AE5742" w:rsidRDefault="00754D3F" w:rsidP="00754D3F">
      <w:pPr>
        <w:rPr>
          <w:rFonts w:ascii="Arial" w:hAnsi="Arial" w:cs="Arial"/>
          <w:sz w:val="22"/>
          <w:szCs w:val="22"/>
        </w:rPr>
      </w:pPr>
    </w:p>
    <w:p w14:paraId="6AE8BE19" w14:textId="0B016B78" w:rsidR="00754D3F" w:rsidRPr="00AE5742" w:rsidRDefault="00754D3F" w:rsidP="00754D3F">
      <w:pPr>
        <w:rPr>
          <w:rFonts w:ascii="Arial" w:hAnsi="Arial" w:cs="Arial"/>
          <w:sz w:val="22"/>
          <w:szCs w:val="22"/>
        </w:rPr>
      </w:pPr>
      <w:r w:rsidRPr="00AE5742">
        <w:rPr>
          <w:rFonts w:ascii="Arial" w:hAnsi="Arial" w:cs="Arial"/>
          <w:sz w:val="22"/>
          <w:szCs w:val="22"/>
        </w:rPr>
        <w:t>(a) the partner meets all the conditions from the call to participate in the open data challenge,</w:t>
      </w:r>
    </w:p>
    <w:p w14:paraId="7DD1BDCA" w14:textId="77777777" w:rsidR="00754D3F" w:rsidRPr="00AE5742" w:rsidRDefault="00754D3F" w:rsidP="00754D3F">
      <w:pPr>
        <w:rPr>
          <w:rFonts w:ascii="Arial" w:hAnsi="Arial" w:cs="Arial"/>
          <w:sz w:val="22"/>
          <w:szCs w:val="22"/>
        </w:rPr>
      </w:pPr>
      <w:r w:rsidRPr="00AE5742">
        <w:rPr>
          <w:rFonts w:ascii="Arial" w:hAnsi="Arial" w:cs="Arial"/>
          <w:sz w:val="22"/>
          <w:szCs w:val="22"/>
        </w:rPr>
        <w:t>(b) I agree with the content of this form,</w:t>
      </w:r>
    </w:p>
    <w:p w14:paraId="726AE032" w14:textId="5084975C" w:rsidR="00754D3F" w:rsidRPr="00AE5742" w:rsidRDefault="00754D3F" w:rsidP="00754D3F">
      <w:pPr>
        <w:rPr>
          <w:rFonts w:ascii="Arial" w:hAnsi="Arial" w:cs="Arial"/>
          <w:sz w:val="22"/>
          <w:szCs w:val="22"/>
        </w:rPr>
      </w:pPr>
      <w:r w:rsidRPr="00AE5742">
        <w:rPr>
          <w:rFonts w:ascii="Arial" w:hAnsi="Arial" w:cs="Arial"/>
          <w:sz w:val="22"/>
          <w:szCs w:val="22"/>
        </w:rPr>
        <w:t>(c) the partner and the individuals intended for the project implementation have the professional competencies for solution development.</w:t>
      </w:r>
    </w:p>
    <w:p w14:paraId="52062C99" w14:textId="77777777" w:rsidR="00756859" w:rsidRPr="00AE5742" w:rsidRDefault="00756859">
      <w:pPr>
        <w:rPr>
          <w:rFonts w:ascii="Arial" w:hAnsi="Arial" w:cs="Arial"/>
          <w:sz w:val="22"/>
          <w:szCs w:val="22"/>
        </w:rPr>
      </w:pPr>
    </w:p>
    <w:p w14:paraId="52062C9A" w14:textId="77777777" w:rsidR="00756859" w:rsidRPr="00AE5742" w:rsidRDefault="00756859">
      <w:pPr>
        <w:rPr>
          <w:rFonts w:ascii="Arial" w:hAnsi="Arial" w:cs="Arial"/>
          <w:sz w:val="22"/>
          <w:szCs w:val="22"/>
        </w:rPr>
      </w:pPr>
    </w:p>
    <w:p w14:paraId="52062C9C" w14:textId="258575DB" w:rsidR="00756859" w:rsidRPr="00AE5742" w:rsidRDefault="00756859">
      <w:pPr>
        <w:rPr>
          <w:rFonts w:ascii="Arial" w:hAnsi="Arial" w:cs="Arial"/>
          <w:sz w:val="22"/>
          <w:szCs w:val="22"/>
        </w:rPr>
      </w:pPr>
    </w:p>
    <w:p w14:paraId="52062C9D" w14:textId="77777777" w:rsidR="00756859" w:rsidRPr="00AE5742" w:rsidRDefault="00756859">
      <w:pPr>
        <w:rPr>
          <w:rFonts w:ascii="Arial" w:hAnsi="Arial" w:cs="Arial"/>
          <w:sz w:val="22"/>
          <w:szCs w:val="22"/>
        </w:rPr>
      </w:pPr>
    </w:p>
    <w:p w14:paraId="52062C9E" w14:textId="77777777" w:rsidR="00756859" w:rsidRPr="00AE5742" w:rsidRDefault="00756859">
      <w:pPr>
        <w:rPr>
          <w:rFonts w:ascii="Arial" w:hAnsi="Arial" w:cs="Arial"/>
          <w:sz w:val="22"/>
          <w:szCs w:val="22"/>
        </w:rPr>
      </w:pPr>
    </w:p>
    <w:tbl>
      <w:tblPr>
        <w:tblStyle w:val="a8"/>
        <w:tblW w:w="8856" w:type="dxa"/>
        <w:tblLayout w:type="fixed"/>
        <w:tblLook w:val="0000" w:firstRow="0" w:lastRow="0" w:firstColumn="0" w:lastColumn="0" w:noHBand="0" w:noVBand="0"/>
      </w:tblPr>
      <w:tblGrid>
        <w:gridCol w:w="2988"/>
        <w:gridCol w:w="5868"/>
      </w:tblGrid>
      <w:tr w:rsidR="00756859" w:rsidRPr="00AE5742" w14:paraId="52062CA2" w14:textId="77777777">
        <w:trPr>
          <w:trHeight w:val="530"/>
        </w:trPr>
        <w:tc>
          <w:tcPr>
            <w:tcW w:w="2988" w:type="dxa"/>
          </w:tcPr>
          <w:p w14:paraId="106F334D" w14:textId="58FBF39F" w:rsidR="00756859" w:rsidRPr="00AE5742" w:rsidRDefault="00754D3F" w:rsidP="00754D3F">
            <w:pPr>
              <w:tabs>
                <w:tab w:val="left" w:pos="72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E5742">
              <w:rPr>
                <w:rFonts w:ascii="Arial" w:hAnsi="Arial" w:cs="Arial"/>
                <w:color w:val="000000"/>
                <w:sz w:val="22"/>
                <w:szCs w:val="22"/>
              </w:rPr>
              <w:t xml:space="preserve">Partner's Name (to be completed except in the case when the partner </w:t>
            </w:r>
            <w:r w:rsidR="002F10AF" w:rsidRPr="00AE5742">
              <w:rPr>
                <w:rFonts w:ascii="Arial" w:hAnsi="Arial" w:cs="Arial"/>
                <w:color w:val="000000"/>
                <w:sz w:val="22"/>
                <w:szCs w:val="22"/>
              </w:rPr>
              <w:t>in application</w:t>
            </w:r>
            <w:r w:rsidR="00D90DED" w:rsidRPr="00AE57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E5742">
              <w:rPr>
                <w:rFonts w:ascii="Arial" w:hAnsi="Arial" w:cs="Arial"/>
                <w:color w:val="000000"/>
                <w:sz w:val="22"/>
                <w:szCs w:val="22"/>
              </w:rPr>
              <w:t>is an individual):</w:t>
            </w:r>
          </w:p>
          <w:p w14:paraId="52062CA0" w14:textId="436B8F8F" w:rsidR="00754D3F" w:rsidRPr="00AE5742" w:rsidRDefault="00754D3F" w:rsidP="00754D3F">
            <w:pPr>
              <w:tabs>
                <w:tab w:val="left" w:pos="72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868" w:type="dxa"/>
          </w:tcPr>
          <w:p w14:paraId="52062CA1" w14:textId="77777777" w:rsidR="00756859" w:rsidRPr="00AE5742" w:rsidRDefault="007568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4D3F" w:rsidRPr="00AE5742" w14:paraId="52062CA5" w14:textId="77777777">
        <w:trPr>
          <w:trHeight w:val="552"/>
        </w:trPr>
        <w:tc>
          <w:tcPr>
            <w:tcW w:w="2988" w:type="dxa"/>
          </w:tcPr>
          <w:p w14:paraId="52062CA3" w14:textId="2C88DF60" w:rsidR="00754D3F" w:rsidRPr="00AE5742" w:rsidRDefault="00754D3F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>First and Last Name:</w:t>
            </w:r>
          </w:p>
        </w:tc>
        <w:tc>
          <w:tcPr>
            <w:tcW w:w="5868" w:type="dxa"/>
          </w:tcPr>
          <w:p w14:paraId="52062CA4" w14:textId="77777777" w:rsidR="00754D3F" w:rsidRPr="00AE5742" w:rsidRDefault="00754D3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4D3F" w:rsidRPr="00AE5742" w14:paraId="52062CA8" w14:textId="77777777">
        <w:trPr>
          <w:trHeight w:val="554"/>
        </w:trPr>
        <w:tc>
          <w:tcPr>
            <w:tcW w:w="2988" w:type="dxa"/>
          </w:tcPr>
          <w:p w14:paraId="52062CA6" w14:textId="6109E3F0" w:rsidR="00754D3F" w:rsidRPr="00AE5742" w:rsidRDefault="00754D3F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 xml:space="preserve">Signature: </w:t>
            </w:r>
          </w:p>
        </w:tc>
        <w:tc>
          <w:tcPr>
            <w:tcW w:w="5868" w:type="dxa"/>
          </w:tcPr>
          <w:p w14:paraId="52062CA7" w14:textId="77777777" w:rsidR="00754D3F" w:rsidRPr="00AE5742" w:rsidRDefault="00754D3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4D3F" w:rsidRPr="00AE5742" w14:paraId="52062CAB" w14:textId="77777777">
        <w:trPr>
          <w:trHeight w:val="562"/>
        </w:trPr>
        <w:tc>
          <w:tcPr>
            <w:tcW w:w="2988" w:type="dxa"/>
          </w:tcPr>
          <w:p w14:paraId="52062CA9" w14:textId="1A402BA2" w:rsidR="00754D3F" w:rsidRPr="00AE5742" w:rsidRDefault="00754D3F">
            <w:pPr>
              <w:rPr>
                <w:rFonts w:ascii="Arial" w:hAnsi="Arial" w:cs="Arial"/>
                <w:sz w:val="22"/>
                <w:szCs w:val="22"/>
              </w:rPr>
            </w:pPr>
            <w:r w:rsidRPr="00AE5742">
              <w:rPr>
                <w:rFonts w:ascii="Arial" w:hAnsi="Arial" w:cs="Arial"/>
                <w:sz w:val="22"/>
                <w:szCs w:val="22"/>
              </w:rPr>
              <w:t xml:space="preserve">Date and Place: </w:t>
            </w:r>
          </w:p>
        </w:tc>
        <w:tc>
          <w:tcPr>
            <w:tcW w:w="5868" w:type="dxa"/>
          </w:tcPr>
          <w:p w14:paraId="52062CAA" w14:textId="77777777" w:rsidR="00754D3F" w:rsidRPr="00AE5742" w:rsidRDefault="00754D3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2062CAC" w14:textId="77777777" w:rsidR="00756859" w:rsidRPr="00B91A40" w:rsidRDefault="00756859">
      <w:pPr>
        <w:rPr>
          <w:rFonts w:ascii="Arial" w:hAnsi="Arial" w:cs="Arial"/>
        </w:rPr>
      </w:pPr>
    </w:p>
    <w:sectPr w:rsidR="00756859" w:rsidRPr="00B91A40" w:rsidSect="00612A65">
      <w:headerReference w:type="even" r:id="rId16"/>
      <w:headerReference w:type="default" r:id="rId17"/>
      <w:footerReference w:type="default" r:id="rId18"/>
      <w:headerReference w:type="first" r:id="rId19"/>
      <w:pgSz w:w="11906" w:h="16838"/>
      <w:pgMar w:top="1411" w:right="1138" w:bottom="1411" w:left="1699" w:header="1140" w:footer="964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98B2A" w14:textId="77777777" w:rsidR="00C749D5" w:rsidRDefault="00C749D5">
      <w:r>
        <w:separator/>
      </w:r>
    </w:p>
  </w:endnote>
  <w:endnote w:type="continuationSeparator" w:id="0">
    <w:p w14:paraId="31A17AAF" w14:textId="77777777" w:rsidR="00C749D5" w:rsidRDefault="00C74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panose1 w:val="020B0604020202020204"/>
    <w:charset w:val="80"/>
    <w:family w:val="swiss"/>
    <w:pitch w:val="variable"/>
    <w:sig w:usb0="00000001" w:usb1="0807C0E0" w:usb2="00040010" w:usb3="00000000" w:csb0="003E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Arial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62CB1" w14:textId="45FBFBA5" w:rsidR="00756859" w:rsidRDefault="00F51FCA">
    <w:pPr>
      <w:pBdr>
        <w:top w:val="nil"/>
        <w:left w:val="nil"/>
        <w:bottom w:val="nil"/>
        <w:right w:val="nil"/>
        <w:between w:val="nil"/>
      </w:pBdr>
      <w:tabs>
        <w:tab w:val="center" w:pos="4535"/>
        <w:tab w:val="right" w:pos="9071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B1C0E">
      <w:rPr>
        <w:noProof/>
        <w:color w:val="000000"/>
      </w:rPr>
      <w:t>3</w:t>
    </w:r>
    <w:r>
      <w:rPr>
        <w:color w:val="000000"/>
      </w:rPr>
      <w:fldChar w:fldCharType="end"/>
    </w:r>
  </w:p>
  <w:p w14:paraId="52062CB2" w14:textId="77777777" w:rsidR="00756859" w:rsidRDefault="00756859">
    <w:pPr>
      <w:pBdr>
        <w:top w:val="nil"/>
        <w:left w:val="nil"/>
        <w:bottom w:val="nil"/>
        <w:right w:val="nil"/>
        <w:between w:val="nil"/>
      </w:pBdr>
      <w:tabs>
        <w:tab w:val="center" w:pos="4535"/>
        <w:tab w:val="right" w:pos="9071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09F33" w14:textId="77777777" w:rsidR="00C749D5" w:rsidRDefault="00C749D5">
      <w:r>
        <w:separator/>
      </w:r>
    </w:p>
  </w:footnote>
  <w:footnote w:type="continuationSeparator" w:id="0">
    <w:p w14:paraId="17C9A1F9" w14:textId="77777777" w:rsidR="00C749D5" w:rsidRDefault="00C749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704F7" w14:textId="5899A07C" w:rsidR="00B91A40" w:rsidRDefault="00C749D5">
    <w:pPr>
      <w:pStyle w:val="Header"/>
    </w:pPr>
    <w:r>
      <w:rPr>
        <w:noProof/>
      </w:rPr>
      <w:pict w14:anchorId="18AEA5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6666607" o:spid="_x0000_s1027" type="#_x0000_t75" alt="" style="position:absolute;margin-left:0;margin-top:0;width:620pt;height:877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oz 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37393" w14:textId="15F65487" w:rsidR="00B91A40" w:rsidRDefault="00612A65">
    <w:pPr>
      <w:pStyle w:val="Header"/>
    </w:pPr>
    <w:r>
      <w:rPr>
        <w:noProof/>
      </w:rPr>
      <w:drawing>
        <wp:anchor distT="0" distB="0" distL="114300" distR="114300" simplePos="0" relativeHeight="251674624" behindDoc="0" locked="0" layoutInCell="1" allowOverlap="1" wp14:anchorId="26158D6B" wp14:editId="48E5748D">
          <wp:simplePos x="0" y="0"/>
          <wp:positionH relativeFrom="column">
            <wp:posOffset>2383126</wp:posOffset>
          </wp:positionH>
          <wp:positionV relativeFrom="paragraph">
            <wp:posOffset>-262890</wp:posOffset>
          </wp:positionV>
          <wp:extent cx="3592648" cy="797442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2648" cy="797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49D5">
      <w:rPr>
        <w:noProof/>
      </w:rPr>
      <w:pict w14:anchorId="68F499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6666608" o:spid="_x0000_s1026" type="#_x0000_t75" alt="" style="position:absolute;margin-left:0;margin-top:0;width:620pt;height:877pt;z-index:-25165004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Poz 2"/>
          <w10:wrap anchorx="margin" anchory="margin"/>
        </v:shape>
      </w:pict>
    </w:r>
  </w:p>
  <w:p w14:paraId="74B0FADD" w14:textId="4494E506" w:rsidR="00A4778C" w:rsidRDefault="00A4778C">
    <w:pPr>
      <w:pStyle w:val="Header"/>
    </w:pPr>
  </w:p>
  <w:p w14:paraId="1F22F105" w14:textId="1A851E7E" w:rsidR="00A4778C" w:rsidRDefault="00A4778C">
    <w:pPr>
      <w:pStyle w:val="Header"/>
    </w:pPr>
  </w:p>
  <w:p w14:paraId="7FEF7ACC" w14:textId="2146D8B3" w:rsidR="00A4778C" w:rsidRDefault="00A4778C">
    <w:pPr>
      <w:pStyle w:val="Header"/>
    </w:pPr>
  </w:p>
  <w:p w14:paraId="35F416C8" w14:textId="77777777" w:rsidR="00A4778C" w:rsidRDefault="00A477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9E3B0" w14:textId="0330049A" w:rsidR="00B91A40" w:rsidRDefault="00C749D5">
    <w:pPr>
      <w:pStyle w:val="Header"/>
    </w:pPr>
    <w:r>
      <w:rPr>
        <w:noProof/>
      </w:rPr>
      <w:pict w14:anchorId="642D3C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6666606" o:spid="_x0000_s1025" type="#_x0000_t75" alt="" style="position:absolute;margin-left:0;margin-top:0;width:620pt;height:877pt;z-index:-2516459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oz 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E68D2"/>
    <w:multiLevelType w:val="multilevel"/>
    <w:tmpl w:val="183CFB96"/>
    <w:lvl w:ilvl="0">
      <w:start w:val="1"/>
      <w:numFmt w:val="decimal"/>
      <w:lvlText w:val="%1."/>
      <w:lvlJc w:val="left"/>
      <w:pPr>
        <w:ind w:left="63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35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07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7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1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3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95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67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390" w:hanging="180"/>
      </w:pPr>
      <w:rPr>
        <w:vertAlign w:val="baseline"/>
      </w:rPr>
    </w:lvl>
  </w:abstractNum>
  <w:abstractNum w:abstractNumId="1" w15:restartNumberingAfterBreak="0">
    <w:nsid w:val="39676606"/>
    <w:multiLevelType w:val="hybridMultilevel"/>
    <w:tmpl w:val="46F81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BC6FEF"/>
    <w:multiLevelType w:val="multilevel"/>
    <w:tmpl w:val="D5F46E66"/>
    <w:lvl w:ilvl="0">
      <w:start w:val="1"/>
      <w:numFmt w:val="decimal"/>
      <w:lvlText w:val="%1."/>
      <w:lvlJc w:val="left"/>
      <w:pPr>
        <w:ind w:left="786" w:hanging="360"/>
      </w:pPr>
      <w:rPr>
        <w:b/>
      </w:rPr>
    </w:lvl>
    <w:lvl w:ilvl="1">
      <w:start w:val="1"/>
      <w:numFmt w:val="bullet"/>
      <w:lvlText w:val="▪"/>
      <w:lvlJc w:val="left"/>
      <w:pPr>
        <w:ind w:left="1506" w:hanging="360"/>
      </w:pPr>
      <w:rPr>
        <w:rFonts w:ascii="Noto Sans Symbols" w:eastAsia="Noto Sans Symbols" w:hAnsi="Noto Sans Symbols" w:cs="Noto Sans Symbols"/>
      </w:rPr>
    </w:lvl>
    <w:lvl w:ilvl="2">
      <w:start w:val="2"/>
      <w:numFmt w:val="decimal"/>
      <w:lvlText w:val="%3)"/>
      <w:lvlJc w:val="left"/>
      <w:pPr>
        <w:ind w:left="2406" w:hanging="36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54CC55EE"/>
    <w:multiLevelType w:val="multilevel"/>
    <w:tmpl w:val="C794ED26"/>
    <w:lvl w:ilvl="0">
      <w:start w:val="1"/>
      <w:numFmt w:val="decimal"/>
      <w:lvlText w:val="%1."/>
      <w:lvlJc w:val="left"/>
      <w:pPr>
        <w:ind w:left="63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35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07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7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1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3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95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67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390" w:hanging="180"/>
      </w:pPr>
      <w:rPr>
        <w:vertAlign w:val="baseline"/>
      </w:rPr>
    </w:lvl>
  </w:abstractNum>
  <w:abstractNum w:abstractNumId="4" w15:restartNumberingAfterBreak="0">
    <w:nsid w:val="57581EDF"/>
    <w:multiLevelType w:val="multilevel"/>
    <w:tmpl w:val="26FE53E2"/>
    <w:lvl w:ilvl="0">
      <w:start w:val="1"/>
      <w:numFmt w:val="decimal"/>
      <w:lvlText w:val="%1."/>
      <w:lvlJc w:val="left"/>
      <w:pPr>
        <w:ind w:left="720" w:hanging="360"/>
      </w:pPr>
      <w:rPr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5" w15:restartNumberingAfterBreak="0">
    <w:nsid w:val="779B4852"/>
    <w:multiLevelType w:val="multilevel"/>
    <w:tmpl w:val="4C001EA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784D74B7"/>
    <w:multiLevelType w:val="multilevel"/>
    <w:tmpl w:val="C8D04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73525146">
    <w:abstractNumId w:val="2"/>
  </w:num>
  <w:num w:numId="2" w16cid:durableId="1714311807">
    <w:abstractNumId w:val="5"/>
  </w:num>
  <w:num w:numId="3" w16cid:durableId="1502116773">
    <w:abstractNumId w:val="4"/>
  </w:num>
  <w:num w:numId="4" w16cid:durableId="326792203">
    <w:abstractNumId w:val="0"/>
  </w:num>
  <w:num w:numId="5" w16cid:durableId="2116365044">
    <w:abstractNumId w:val="6"/>
  </w:num>
  <w:num w:numId="6" w16cid:durableId="1296720892">
    <w:abstractNumId w:val="1"/>
  </w:num>
  <w:num w:numId="7" w16cid:durableId="17831056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MTSyMDUzNDE2NzdS0lEKTi0uzszPAykwqgUAWM1jACwAAAA="/>
  </w:docVars>
  <w:rsids>
    <w:rsidRoot w:val="00756859"/>
    <w:rsid w:val="00001694"/>
    <w:rsid w:val="00032432"/>
    <w:rsid w:val="00036D3F"/>
    <w:rsid w:val="00060A82"/>
    <w:rsid w:val="000A656D"/>
    <w:rsid w:val="000B1C0E"/>
    <w:rsid w:val="000E59AE"/>
    <w:rsid w:val="00112A71"/>
    <w:rsid w:val="00141E1D"/>
    <w:rsid w:val="001F0C6B"/>
    <w:rsid w:val="001F23EC"/>
    <w:rsid w:val="0021145A"/>
    <w:rsid w:val="002312C3"/>
    <w:rsid w:val="002F10AF"/>
    <w:rsid w:val="002F614D"/>
    <w:rsid w:val="00336A88"/>
    <w:rsid w:val="003421F2"/>
    <w:rsid w:val="00363444"/>
    <w:rsid w:val="003C290A"/>
    <w:rsid w:val="003D2592"/>
    <w:rsid w:val="0040628D"/>
    <w:rsid w:val="00414066"/>
    <w:rsid w:val="00431263"/>
    <w:rsid w:val="00442BE4"/>
    <w:rsid w:val="00452101"/>
    <w:rsid w:val="004637B8"/>
    <w:rsid w:val="00482A9C"/>
    <w:rsid w:val="004E2FD0"/>
    <w:rsid w:val="00533F1B"/>
    <w:rsid w:val="00536FFC"/>
    <w:rsid w:val="00554174"/>
    <w:rsid w:val="0056603D"/>
    <w:rsid w:val="005710FB"/>
    <w:rsid w:val="005C676C"/>
    <w:rsid w:val="00612A65"/>
    <w:rsid w:val="00614758"/>
    <w:rsid w:val="00623088"/>
    <w:rsid w:val="00673547"/>
    <w:rsid w:val="00695027"/>
    <w:rsid w:val="006A71A1"/>
    <w:rsid w:val="006F303E"/>
    <w:rsid w:val="007240FE"/>
    <w:rsid w:val="007263B8"/>
    <w:rsid w:val="007301A0"/>
    <w:rsid w:val="00754D3F"/>
    <w:rsid w:val="00756859"/>
    <w:rsid w:val="00785C7C"/>
    <w:rsid w:val="007A3A72"/>
    <w:rsid w:val="007F1BBB"/>
    <w:rsid w:val="007F5498"/>
    <w:rsid w:val="0082269B"/>
    <w:rsid w:val="008262F4"/>
    <w:rsid w:val="0086064B"/>
    <w:rsid w:val="0086629E"/>
    <w:rsid w:val="008750BB"/>
    <w:rsid w:val="008753EE"/>
    <w:rsid w:val="008909D9"/>
    <w:rsid w:val="009279A6"/>
    <w:rsid w:val="00935F14"/>
    <w:rsid w:val="00956779"/>
    <w:rsid w:val="009661DA"/>
    <w:rsid w:val="00974630"/>
    <w:rsid w:val="009A1E3D"/>
    <w:rsid w:val="009A5448"/>
    <w:rsid w:val="009B7BB1"/>
    <w:rsid w:val="009E1E87"/>
    <w:rsid w:val="009E3D9B"/>
    <w:rsid w:val="009E3DE9"/>
    <w:rsid w:val="009F07B1"/>
    <w:rsid w:val="009F0CAA"/>
    <w:rsid w:val="009F4CB4"/>
    <w:rsid w:val="00A4778C"/>
    <w:rsid w:val="00A833C6"/>
    <w:rsid w:val="00A96CA1"/>
    <w:rsid w:val="00AB3B9E"/>
    <w:rsid w:val="00AE5742"/>
    <w:rsid w:val="00AF1E73"/>
    <w:rsid w:val="00B1182A"/>
    <w:rsid w:val="00B4124E"/>
    <w:rsid w:val="00B5106E"/>
    <w:rsid w:val="00B63E06"/>
    <w:rsid w:val="00B65286"/>
    <w:rsid w:val="00B664FD"/>
    <w:rsid w:val="00B672DD"/>
    <w:rsid w:val="00B750B9"/>
    <w:rsid w:val="00B91A40"/>
    <w:rsid w:val="00BC7592"/>
    <w:rsid w:val="00BF78D7"/>
    <w:rsid w:val="00C26772"/>
    <w:rsid w:val="00C30C65"/>
    <w:rsid w:val="00C749D5"/>
    <w:rsid w:val="00C85EF2"/>
    <w:rsid w:val="00C928D7"/>
    <w:rsid w:val="00C97400"/>
    <w:rsid w:val="00CB7141"/>
    <w:rsid w:val="00CF0933"/>
    <w:rsid w:val="00D57D7B"/>
    <w:rsid w:val="00D81AE9"/>
    <w:rsid w:val="00D84CDC"/>
    <w:rsid w:val="00D90DED"/>
    <w:rsid w:val="00DA6E00"/>
    <w:rsid w:val="00DC7345"/>
    <w:rsid w:val="00DD5843"/>
    <w:rsid w:val="00DE6975"/>
    <w:rsid w:val="00DF363A"/>
    <w:rsid w:val="00E5319F"/>
    <w:rsid w:val="00E71888"/>
    <w:rsid w:val="00E81E34"/>
    <w:rsid w:val="00E822F2"/>
    <w:rsid w:val="00E972FC"/>
    <w:rsid w:val="00EC5570"/>
    <w:rsid w:val="00EC7C4A"/>
    <w:rsid w:val="00F147DE"/>
    <w:rsid w:val="00F25B59"/>
    <w:rsid w:val="00F51FCA"/>
    <w:rsid w:val="00F60BF7"/>
    <w:rsid w:val="00F6608D"/>
    <w:rsid w:val="00F66359"/>
    <w:rsid w:val="00F7062F"/>
    <w:rsid w:val="00F7287C"/>
    <w:rsid w:val="00FA5300"/>
    <w:rsid w:val="00FC5624"/>
    <w:rsid w:val="00FD16EB"/>
    <w:rsid w:val="00FE4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2062B72"/>
  <w15:docId w15:val="{9BDDD9A0-3CEC-466D-98F7-7BF22916A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Cyrl-R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9C7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79C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79C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9579C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9579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32DE"/>
    <w:pPr>
      <w:tabs>
        <w:tab w:val="center" w:pos="4535"/>
        <w:tab w:val="right" w:pos="9071"/>
      </w:tabs>
    </w:pPr>
  </w:style>
  <w:style w:type="character" w:customStyle="1" w:styleId="HeaderChar">
    <w:name w:val="Header Char"/>
    <w:link w:val="Header"/>
    <w:uiPriority w:val="99"/>
    <w:rsid w:val="007D32DE"/>
    <w:rPr>
      <w:rFonts w:ascii="Times New Roman" w:eastAsia="Times New Roman" w:hAnsi="Times New Roman"/>
      <w:lang w:val="en-GB" w:eastAsia="en-US"/>
    </w:rPr>
  </w:style>
  <w:style w:type="paragraph" w:styleId="Footer">
    <w:name w:val="footer"/>
    <w:basedOn w:val="Normal"/>
    <w:link w:val="FooterChar"/>
    <w:unhideWhenUsed/>
    <w:rsid w:val="007D32DE"/>
    <w:pPr>
      <w:tabs>
        <w:tab w:val="center" w:pos="4535"/>
        <w:tab w:val="right" w:pos="9071"/>
      </w:tabs>
    </w:pPr>
  </w:style>
  <w:style w:type="character" w:customStyle="1" w:styleId="FooterChar">
    <w:name w:val="Footer Char"/>
    <w:link w:val="Footer"/>
    <w:uiPriority w:val="99"/>
    <w:rsid w:val="007D32DE"/>
    <w:rPr>
      <w:rFonts w:ascii="Times New Roman" w:eastAsia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F62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7B7F62"/>
    <w:rPr>
      <w:rFonts w:ascii="Times New Roman" w:eastAsia="Times New Roman" w:hAnsi="Times New Roman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4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7142C"/>
    <w:rPr>
      <w:rFonts w:ascii="Tahoma" w:eastAsia="Times New Roman" w:hAnsi="Tahoma" w:cs="Tahoma"/>
      <w:sz w:val="16"/>
      <w:szCs w:val="16"/>
      <w:lang w:val="en-GB" w:eastAsia="en-US"/>
    </w:rPr>
  </w:style>
  <w:style w:type="paragraph" w:styleId="NoSpacing">
    <w:name w:val="No Spacing"/>
    <w:uiPriority w:val="1"/>
    <w:qFormat/>
    <w:rsid w:val="00C056D6"/>
    <w:rPr>
      <w:lang w:val="en-GB"/>
    </w:rPr>
  </w:style>
  <w:style w:type="character" w:customStyle="1" w:styleId="Heading1Char">
    <w:name w:val="Heading 1 Char"/>
    <w:link w:val="Heading1"/>
    <w:uiPriority w:val="9"/>
    <w:rsid w:val="004579CE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Heading2Char">
    <w:name w:val="Heading 2 Char"/>
    <w:link w:val="Heading2"/>
    <w:uiPriority w:val="9"/>
    <w:rsid w:val="004579CE"/>
    <w:rPr>
      <w:rFonts w:ascii="Cambria" w:eastAsia="Times New Roman" w:hAnsi="Cambria" w:cs="Times New Roman"/>
      <w:b/>
      <w:bCs/>
      <w:i/>
      <w:iCs/>
      <w:sz w:val="28"/>
      <w:szCs w:val="28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35A0"/>
  </w:style>
  <w:style w:type="character" w:customStyle="1" w:styleId="FootnoteTextChar">
    <w:name w:val="Footnote Text Char"/>
    <w:link w:val="FootnoteText"/>
    <w:uiPriority w:val="99"/>
    <w:semiHidden/>
    <w:rsid w:val="004435A0"/>
    <w:rPr>
      <w:rFonts w:ascii="Times New Roman" w:eastAsia="Times New Roman" w:hAnsi="Times New Roman"/>
      <w:lang w:val="en-GB"/>
    </w:rPr>
  </w:style>
  <w:style w:type="character" w:styleId="FootnoteReference">
    <w:name w:val="footnote reference"/>
    <w:uiPriority w:val="99"/>
    <w:semiHidden/>
    <w:unhideWhenUsed/>
    <w:rsid w:val="004435A0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287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625"/>
  </w:style>
  <w:style w:type="character" w:customStyle="1" w:styleId="CommentTextChar">
    <w:name w:val="Comment Text Char"/>
    <w:link w:val="CommentText"/>
    <w:uiPriority w:val="99"/>
    <w:semiHidden/>
    <w:rsid w:val="00287625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6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87625"/>
    <w:rPr>
      <w:rFonts w:ascii="Times New Roman" w:eastAsia="Times New Roman" w:hAnsi="Times New Roman"/>
      <w:b/>
      <w:bCs/>
      <w:lang w:val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754D3F"/>
    <w:pPr>
      <w:widowControl/>
      <w:spacing w:before="100" w:beforeAutospacing="1" w:after="100" w:afterAutospacing="1"/>
    </w:pPr>
    <w:rPr>
      <w:sz w:val="24"/>
      <w:szCs w:val="24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54D3F"/>
    <w:pPr>
      <w:widowControl/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54D3F"/>
    <w:rPr>
      <w:rFonts w:ascii="Arial" w:hAnsi="Arial" w:cs="Arial"/>
      <w:vanish/>
      <w:sz w:val="16"/>
      <w:szCs w:val="16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D584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D5843"/>
    <w:rPr>
      <w:rFonts w:ascii="Courier New" w:hAnsi="Courier New" w:cs="Courier New"/>
      <w:lang w:val="en-GB" w:eastAsia="en-GB"/>
    </w:rPr>
  </w:style>
  <w:style w:type="character" w:customStyle="1" w:styleId="y2iqfc">
    <w:name w:val="y2iqfc"/>
    <w:basedOn w:val="DefaultParagraphFont"/>
    <w:rsid w:val="00DD5843"/>
  </w:style>
  <w:style w:type="character" w:styleId="Hyperlink">
    <w:name w:val="Hyperlink"/>
    <w:basedOn w:val="DefaultParagraphFont"/>
    <w:uiPriority w:val="99"/>
    <w:unhideWhenUsed/>
    <w:rsid w:val="003C290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C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9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52872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1886693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29488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03115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96015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739700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93859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9739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42179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4911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15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09739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392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5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5159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7202106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404137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075722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6313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37353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32685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91502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34999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983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74179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54404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86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7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2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691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230971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112567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132334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6257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99954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55076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10575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50404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8128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9329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89069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378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050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2527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051430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266470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7546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298498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6997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5584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8701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20035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099391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0527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704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spaweb.eu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datachallenge.rs@undp.org" TargetMode="Externa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dp.org/serbi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2916DAB55B1441A989854135676366" ma:contentTypeVersion="18" ma:contentTypeDescription="Create a new document." ma:contentTypeScope="" ma:versionID="db392e2c0ad4bdd1ba45dc0e80e347df">
  <xsd:schema xmlns:xsd="http://www.w3.org/2001/XMLSchema" xmlns:xs="http://www.w3.org/2001/XMLSchema" xmlns:p="http://schemas.microsoft.com/office/2006/metadata/properties" xmlns:ns2="342e7003-c947-469a-949c-043924c47766" xmlns:ns3="37e5bf4f-d0b7-49f7-9cea-1b9172801c8c" targetNamespace="http://schemas.microsoft.com/office/2006/metadata/properties" ma:root="true" ma:fieldsID="11dec46c98558c19f7d025b6cb4e4343" ns2:_="" ns3:_="">
    <xsd:import namespace="342e7003-c947-469a-949c-043924c47766"/>
    <xsd:import namespace="37e5bf4f-d0b7-49f7-9cea-1b9172801c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2e7003-c947-469a-949c-043924c477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e5bf4f-d0b7-49f7-9cea-1b9172801c8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ab211c8-f21b-46fa-8bae-3cd9d7f18f96}" ma:internalName="TaxCatchAll" ma:showField="CatchAllData" ma:web="37e5bf4f-d0b7-49f7-9cea-1b9172801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2e7003-c947-469a-949c-043924c47766">
      <Terms xmlns="http://schemas.microsoft.com/office/infopath/2007/PartnerControls"/>
    </lcf76f155ced4ddcb4097134ff3c332f>
    <TaxCatchAll xmlns="37e5bf4f-d0b7-49f7-9cea-1b9172801c8c" xsi:nil="true"/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vbdmUwwSZhWecCqT/+tGCaM1Hw==">AMUW2mUOqx7l2INiz0/aoGjM7ZlDMSS6P+t24L0xLq+hMArwCRnM2xWafO2rnTNazjsQSuPZZEjFqFn9oqt4GgG7p9jWSHrlArG89aORpoutuNpW1B9PQz4=</go:docsCustomData>
</go:gDocsCustomXmlDataStorage>
</file>

<file path=customXml/itemProps1.xml><?xml version="1.0" encoding="utf-8"?>
<ds:datastoreItem xmlns:ds="http://schemas.openxmlformats.org/officeDocument/2006/customXml" ds:itemID="{7E304E64-01F4-406A-B94E-3B7E6751BD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EB3C2C-0216-42B7-AB63-9A1C9A177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2e7003-c947-469a-949c-043924c47766"/>
    <ds:schemaRef ds:uri="37e5bf4f-d0b7-49f7-9cea-1b9172801c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18CED4-7DE2-414B-A4D8-FC696AB506FE}">
  <ds:schemaRefs>
    <ds:schemaRef ds:uri="http://schemas.microsoft.com/office/2006/metadata/properties"/>
    <ds:schemaRef ds:uri="http://schemas.microsoft.com/office/infopath/2007/PartnerControls"/>
    <ds:schemaRef ds:uri="342e7003-c947-469a-949c-043924c47766"/>
    <ds:schemaRef ds:uri="37e5bf4f-d0b7-49f7-9cea-1b9172801c8c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1050</Words>
  <Characters>598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</dc:creator>
  <cp:lastModifiedBy>Microsoft Office User</cp:lastModifiedBy>
  <cp:revision>16</cp:revision>
  <dcterms:created xsi:type="dcterms:W3CDTF">2024-03-11T13:05:00Z</dcterms:created>
  <dcterms:modified xsi:type="dcterms:W3CDTF">2024-03-14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2916DAB55B1441A989854135676366</vt:lpwstr>
  </property>
  <property fmtid="{D5CDD505-2E9C-101B-9397-08002B2CF9AE}" pid="3" name="MediaServiceImageTags">
    <vt:lpwstr/>
  </property>
</Properties>
</file>